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D0B09" w14:textId="77777777" w:rsidR="004C3BB2" w:rsidRPr="001548ED" w:rsidRDefault="004C3BB2">
      <w:pPr>
        <w:pStyle w:val="BodyText"/>
      </w:pPr>
    </w:p>
    <w:p w14:paraId="219D30E5" w14:textId="77777777" w:rsidR="004C3BB2" w:rsidRPr="001548ED" w:rsidRDefault="00BE2DE8" w:rsidP="001F3A2A">
      <w:pPr>
        <w:ind w:right="-7"/>
        <w:jc w:val="center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>PROPOSAL</w:t>
      </w:r>
    </w:p>
    <w:p w14:paraId="233DA908" w14:textId="6155B843" w:rsidR="00356936" w:rsidRPr="005272BA" w:rsidRDefault="00BE2DE8" w:rsidP="00356936">
      <w:pPr>
        <w:spacing w:line="312" w:lineRule="auto"/>
        <w:ind w:right="-59"/>
        <w:jc w:val="center"/>
        <w:rPr>
          <w:b/>
          <w:sz w:val="24"/>
          <w:szCs w:val="24"/>
          <w:lang w:val="en-US"/>
        </w:rPr>
      </w:pPr>
      <w:r w:rsidRPr="001548ED">
        <w:rPr>
          <w:b/>
          <w:sz w:val="24"/>
          <w:szCs w:val="24"/>
        </w:rPr>
        <w:t>PRO</w:t>
      </w:r>
      <w:r w:rsidR="00CB4607" w:rsidRPr="001548ED">
        <w:rPr>
          <w:b/>
          <w:sz w:val="24"/>
          <w:szCs w:val="24"/>
        </w:rPr>
        <w:t xml:space="preserve">GRAM </w:t>
      </w:r>
      <w:r w:rsidR="00356936" w:rsidRPr="005272BA">
        <w:rPr>
          <w:b/>
          <w:spacing w:val="-14"/>
          <w:sz w:val="24"/>
          <w:szCs w:val="24"/>
          <w:lang w:val="en-US"/>
        </w:rPr>
        <w:t xml:space="preserve">PENINGKATAN </w:t>
      </w:r>
      <w:r w:rsidR="005F09AA" w:rsidRPr="005F09AA">
        <w:rPr>
          <w:b/>
          <w:spacing w:val="-14"/>
          <w:sz w:val="24"/>
          <w:szCs w:val="24"/>
          <w:lang w:val="en-US"/>
        </w:rPr>
        <w:t>KAPASITAS PENELITI DOSEN MUDA</w:t>
      </w:r>
      <w:r w:rsidR="00356936">
        <w:rPr>
          <w:b/>
          <w:spacing w:val="-14"/>
          <w:sz w:val="24"/>
          <w:szCs w:val="24"/>
          <w:lang w:val="en-US"/>
        </w:rPr>
        <w:t xml:space="preserve"> </w:t>
      </w:r>
      <w:r w:rsidR="00356936" w:rsidRPr="005272BA">
        <w:rPr>
          <w:b/>
          <w:spacing w:val="-14"/>
          <w:sz w:val="24"/>
          <w:szCs w:val="24"/>
          <w:lang w:val="en-US"/>
        </w:rPr>
        <w:t xml:space="preserve">TAHUN </w:t>
      </w:r>
      <w:r w:rsidR="00356936" w:rsidRPr="005272BA">
        <w:rPr>
          <w:b/>
          <w:sz w:val="24"/>
          <w:szCs w:val="24"/>
        </w:rPr>
        <w:t>202</w:t>
      </w:r>
      <w:r w:rsidR="00356936" w:rsidRPr="005272BA">
        <w:rPr>
          <w:b/>
          <w:sz w:val="24"/>
          <w:szCs w:val="24"/>
          <w:lang w:val="en-US"/>
        </w:rPr>
        <w:t>3</w:t>
      </w:r>
    </w:p>
    <w:p w14:paraId="37402F33" w14:textId="77777777" w:rsidR="004C3BB2" w:rsidRPr="001548ED" w:rsidRDefault="004C3BB2" w:rsidP="00170057">
      <w:pPr>
        <w:pStyle w:val="BodyText"/>
        <w:rPr>
          <w:b/>
        </w:rPr>
      </w:pPr>
    </w:p>
    <w:p w14:paraId="345F7E8F" w14:textId="77777777" w:rsidR="004C3BB2" w:rsidRPr="001548ED" w:rsidRDefault="004C3BB2" w:rsidP="00170057">
      <w:pPr>
        <w:pStyle w:val="BodyText"/>
        <w:rPr>
          <w:b/>
        </w:rPr>
      </w:pPr>
    </w:p>
    <w:p w14:paraId="4E871548" w14:textId="77777777" w:rsidR="004C3BB2" w:rsidRPr="001548ED" w:rsidRDefault="004C3BB2" w:rsidP="00170057">
      <w:pPr>
        <w:pStyle w:val="BodyText"/>
        <w:rPr>
          <w:b/>
        </w:rPr>
      </w:pPr>
    </w:p>
    <w:p w14:paraId="2F484320" w14:textId="77777777" w:rsidR="004C3BB2" w:rsidRPr="001548ED" w:rsidRDefault="004C3BB2" w:rsidP="00170057">
      <w:pPr>
        <w:pStyle w:val="BodyText"/>
        <w:rPr>
          <w:b/>
        </w:rPr>
      </w:pPr>
    </w:p>
    <w:p w14:paraId="0243DF8C" w14:textId="29EBC312" w:rsidR="004C3BB2" w:rsidRPr="001548ED" w:rsidRDefault="000E69D4" w:rsidP="008F53BC">
      <w:pPr>
        <w:pStyle w:val="BodyText"/>
        <w:jc w:val="center"/>
        <w:rPr>
          <w:b/>
        </w:rPr>
      </w:pPr>
      <w:r w:rsidRPr="001548ED">
        <w:rPr>
          <w:noProof/>
          <w:color w:val="000000"/>
          <w:lang w:val="id-ID" w:eastAsia="ja-JP"/>
        </w:rPr>
        <w:drawing>
          <wp:inline distT="0" distB="0" distL="0" distR="0" wp14:anchorId="2ED13AAD" wp14:editId="558D5466">
            <wp:extent cx="1828800" cy="1931035"/>
            <wp:effectExtent l="0" t="0" r="0" b="0"/>
            <wp:docPr id="3" name="Picture 4" descr="Hitam-puti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itam-putih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931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3A4D4" w14:textId="77777777" w:rsidR="004C3BB2" w:rsidRPr="001548ED" w:rsidRDefault="004C3BB2" w:rsidP="00170057">
      <w:pPr>
        <w:pStyle w:val="BodyText"/>
        <w:rPr>
          <w:b/>
        </w:rPr>
      </w:pPr>
    </w:p>
    <w:p w14:paraId="3836F784" w14:textId="77777777" w:rsidR="004C3BB2" w:rsidRPr="001548ED" w:rsidRDefault="004C3BB2" w:rsidP="00170057">
      <w:pPr>
        <w:pStyle w:val="BodyText"/>
        <w:rPr>
          <w:b/>
        </w:rPr>
      </w:pPr>
    </w:p>
    <w:p w14:paraId="35E78C92" w14:textId="04EFFF09" w:rsidR="00EC3905" w:rsidRPr="001548ED" w:rsidRDefault="00EC3905" w:rsidP="001F3A2A">
      <w:pPr>
        <w:ind w:right="-7"/>
        <w:jc w:val="center"/>
        <w:rPr>
          <w:b/>
          <w:sz w:val="24"/>
          <w:szCs w:val="24"/>
          <w:lang w:val="en-US"/>
        </w:rPr>
      </w:pPr>
      <w:r w:rsidRPr="001548ED">
        <w:rPr>
          <w:b/>
          <w:sz w:val="24"/>
          <w:szCs w:val="24"/>
          <w:lang w:val="en-US"/>
        </w:rPr>
        <w:t>KLUSTER</w:t>
      </w:r>
    </w:p>
    <w:p w14:paraId="0F089A2E" w14:textId="4771EBAC" w:rsidR="00EC3905" w:rsidRPr="001548ED" w:rsidRDefault="005F09AA" w:rsidP="001D4FB1">
      <w:pPr>
        <w:pStyle w:val="BodyText"/>
        <w:ind w:right="-7"/>
        <w:rPr>
          <w:b/>
          <w:lang w:val="en-US"/>
        </w:rPr>
      </w:pPr>
      <w:r>
        <w:rPr>
          <w:b/>
          <w:lang w:val="en-US"/>
        </w:rPr>
        <w:t>.</w:t>
      </w:r>
      <w:r w:rsidR="00EC3905" w:rsidRPr="001548ED">
        <w:rPr>
          <w:b/>
          <w:lang w:val="en-US"/>
        </w:rPr>
        <w:t>……………………………………………………………………………………………</w:t>
      </w:r>
      <w:r w:rsidR="001D4FB1">
        <w:rPr>
          <w:b/>
          <w:lang w:val="en-US"/>
        </w:rPr>
        <w:t>…………..</w:t>
      </w:r>
    </w:p>
    <w:p w14:paraId="2FC24AA8" w14:textId="6204D1BB" w:rsidR="004C3BB2" w:rsidRPr="001548ED" w:rsidRDefault="004C3BB2" w:rsidP="00170057">
      <w:pPr>
        <w:pStyle w:val="BodyText"/>
        <w:rPr>
          <w:b/>
        </w:rPr>
      </w:pPr>
    </w:p>
    <w:p w14:paraId="6DEED1B7" w14:textId="77777777" w:rsidR="00EC3905" w:rsidRPr="001548ED" w:rsidRDefault="00EC3905" w:rsidP="00170057">
      <w:pPr>
        <w:pStyle w:val="BodyText"/>
        <w:rPr>
          <w:b/>
        </w:rPr>
      </w:pPr>
    </w:p>
    <w:p w14:paraId="172D90BC" w14:textId="515FC491" w:rsidR="004C3BB2" w:rsidRPr="001548ED" w:rsidRDefault="00EC3905" w:rsidP="001D4FB1">
      <w:pPr>
        <w:ind w:right="-7"/>
        <w:jc w:val="center"/>
        <w:rPr>
          <w:b/>
          <w:sz w:val="24"/>
          <w:szCs w:val="24"/>
          <w:lang w:val="en-US"/>
        </w:rPr>
      </w:pPr>
      <w:r w:rsidRPr="001548ED">
        <w:rPr>
          <w:b/>
          <w:sz w:val="24"/>
          <w:szCs w:val="24"/>
          <w:lang w:val="en-US"/>
        </w:rPr>
        <w:t>J</w:t>
      </w:r>
      <w:r w:rsidR="00444D8F" w:rsidRPr="001548ED">
        <w:rPr>
          <w:b/>
          <w:sz w:val="24"/>
          <w:szCs w:val="24"/>
        </w:rPr>
        <w:t>UDUL P</w:t>
      </w:r>
      <w:r w:rsidR="00444D8F" w:rsidRPr="001548ED">
        <w:rPr>
          <w:b/>
          <w:sz w:val="24"/>
          <w:szCs w:val="24"/>
          <w:lang w:val="en-US"/>
        </w:rPr>
        <w:t>ENELITIAN</w:t>
      </w:r>
    </w:p>
    <w:p w14:paraId="159CE992" w14:textId="77777777" w:rsidR="001D4FB1" w:rsidRPr="001548ED" w:rsidRDefault="001D4FB1" w:rsidP="001D4FB1">
      <w:pPr>
        <w:pStyle w:val="BodyText"/>
        <w:ind w:right="-7"/>
        <w:rPr>
          <w:b/>
          <w:lang w:val="en-US"/>
        </w:rPr>
      </w:pPr>
      <w:r w:rsidRPr="001548ED">
        <w:rPr>
          <w:b/>
          <w:lang w:val="en-US"/>
        </w:rPr>
        <w:t>……………………………………………………………………………………………</w:t>
      </w:r>
      <w:r>
        <w:rPr>
          <w:b/>
          <w:lang w:val="en-US"/>
        </w:rPr>
        <w:t>…………..</w:t>
      </w:r>
    </w:p>
    <w:p w14:paraId="54A01DA5" w14:textId="10ABE519" w:rsidR="004C3BB2" w:rsidRPr="001548ED" w:rsidRDefault="004C3BB2" w:rsidP="00170057">
      <w:pPr>
        <w:pStyle w:val="BodyText"/>
        <w:rPr>
          <w:b/>
        </w:rPr>
      </w:pPr>
    </w:p>
    <w:p w14:paraId="2D80A702" w14:textId="77777777" w:rsidR="00EC3905" w:rsidRPr="001548ED" w:rsidRDefault="00EC3905" w:rsidP="00170057">
      <w:pPr>
        <w:pStyle w:val="BodyText"/>
        <w:rPr>
          <w:b/>
        </w:rPr>
      </w:pPr>
    </w:p>
    <w:p w14:paraId="1D9E3642" w14:textId="77777777" w:rsidR="004C3BB2" w:rsidRPr="001548ED" w:rsidRDefault="004C3BB2" w:rsidP="00170057">
      <w:pPr>
        <w:pStyle w:val="BodyText"/>
        <w:rPr>
          <w:b/>
        </w:rPr>
      </w:pPr>
    </w:p>
    <w:p w14:paraId="59944A5B" w14:textId="1CE6A64A" w:rsidR="004C3BB2" w:rsidRPr="001548ED" w:rsidRDefault="00B61E98" w:rsidP="008F53BC">
      <w:pPr>
        <w:pStyle w:val="BodyText"/>
        <w:ind w:right="-7"/>
        <w:jc w:val="center"/>
        <w:rPr>
          <w:b/>
          <w:lang w:val="en-US"/>
        </w:rPr>
      </w:pPr>
      <w:r w:rsidRPr="001548ED">
        <w:rPr>
          <w:b/>
          <w:lang w:val="en-US"/>
        </w:rPr>
        <w:t>SUSUNAN TIM PENELITI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237"/>
        <w:gridCol w:w="2694"/>
      </w:tblGrid>
      <w:tr w:rsidR="004C5DDE" w:rsidRPr="001548ED" w14:paraId="1243E071" w14:textId="77777777" w:rsidTr="00912DC4">
        <w:tc>
          <w:tcPr>
            <w:tcW w:w="567" w:type="dxa"/>
            <w:shd w:val="clear" w:color="auto" w:fill="auto"/>
          </w:tcPr>
          <w:p w14:paraId="5F82DB72" w14:textId="27388ACD" w:rsidR="007233D5" w:rsidRPr="005B5E4F" w:rsidRDefault="007233D5" w:rsidP="00912DC4">
            <w:pPr>
              <w:pStyle w:val="BodyText"/>
              <w:ind w:right="-103"/>
              <w:jc w:val="center"/>
              <w:rPr>
                <w:b/>
                <w:lang w:val="en-US"/>
              </w:rPr>
            </w:pPr>
            <w:r w:rsidRPr="005B5E4F">
              <w:rPr>
                <w:b/>
                <w:lang w:val="en-US"/>
              </w:rPr>
              <w:t>N</w:t>
            </w:r>
            <w:r w:rsidR="00257508" w:rsidRPr="005B5E4F">
              <w:rPr>
                <w:b/>
                <w:lang w:val="en-US"/>
              </w:rPr>
              <w:t>o</w:t>
            </w:r>
          </w:p>
        </w:tc>
        <w:tc>
          <w:tcPr>
            <w:tcW w:w="6237" w:type="dxa"/>
            <w:shd w:val="clear" w:color="auto" w:fill="auto"/>
          </w:tcPr>
          <w:p w14:paraId="3A297D34" w14:textId="3CE2E0E5" w:rsidR="007233D5" w:rsidRPr="005B5E4F" w:rsidRDefault="007233D5" w:rsidP="004C5DDE">
            <w:pPr>
              <w:pStyle w:val="BodyText"/>
              <w:ind w:right="901"/>
              <w:jc w:val="center"/>
              <w:rPr>
                <w:b/>
                <w:lang w:val="en-US"/>
              </w:rPr>
            </w:pPr>
            <w:r w:rsidRPr="005B5E4F">
              <w:rPr>
                <w:b/>
                <w:lang w:val="en-US"/>
              </w:rPr>
              <w:t>N</w:t>
            </w:r>
            <w:r w:rsidR="00257508" w:rsidRPr="005B5E4F">
              <w:rPr>
                <w:b/>
                <w:lang w:val="en-US"/>
              </w:rPr>
              <w:t>ama</w:t>
            </w:r>
            <w:r w:rsidRPr="005B5E4F">
              <w:rPr>
                <w:b/>
                <w:lang w:val="en-US"/>
              </w:rPr>
              <w:t xml:space="preserve"> </w:t>
            </w:r>
          </w:p>
        </w:tc>
        <w:tc>
          <w:tcPr>
            <w:tcW w:w="2694" w:type="dxa"/>
            <w:shd w:val="clear" w:color="auto" w:fill="auto"/>
          </w:tcPr>
          <w:p w14:paraId="64B51718" w14:textId="03A081DF" w:rsidR="007233D5" w:rsidRPr="005B5E4F" w:rsidRDefault="00CC2AC2" w:rsidP="00912DC4">
            <w:pPr>
              <w:pStyle w:val="BodyText"/>
              <w:jc w:val="center"/>
              <w:rPr>
                <w:b/>
                <w:lang w:val="en-US"/>
              </w:rPr>
            </w:pPr>
            <w:r w:rsidRPr="005B5E4F">
              <w:rPr>
                <w:b/>
                <w:lang w:val="en-US"/>
              </w:rPr>
              <w:t>Jabatan dalam Tim</w:t>
            </w:r>
          </w:p>
        </w:tc>
      </w:tr>
      <w:tr w:rsidR="00CC2AC2" w:rsidRPr="001548ED" w14:paraId="1F649033" w14:textId="77777777" w:rsidTr="00912DC4">
        <w:tc>
          <w:tcPr>
            <w:tcW w:w="567" w:type="dxa"/>
            <w:shd w:val="clear" w:color="auto" w:fill="auto"/>
          </w:tcPr>
          <w:p w14:paraId="17C8AA52" w14:textId="1B9B7E3C" w:rsidR="00CC2AC2" w:rsidRPr="005B5E4F" w:rsidRDefault="00CC2AC2" w:rsidP="00912DC4">
            <w:pPr>
              <w:pStyle w:val="BodyText"/>
              <w:ind w:right="-103"/>
              <w:jc w:val="center"/>
              <w:rPr>
                <w:bCs/>
                <w:lang w:val="en-US"/>
              </w:rPr>
            </w:pPr>
            <w:r w:rsidRPr="005B5E4F">
              <w:rPr>
                <w:bCs/>
                <w:lang w:val="en-US"/>
              </w:rPr>
              <w:t>1</w:t>
            </w:r>
          </w:p>
        </w:tc>
        <w:tc>
          <w:tcPr>
            <w:tcW w:w="6237" w:type="dxa"/>
            <w:shd w:val="clear" w:color="auto" w:fill="auto"/>
          </w:tcPr>
          <w:p w14:paraId="083AB7C7" w14:textId="087D4A00" w:rsidR="00CC2AC2" w:rsidRPr="005B5E4F" w:rsidRDefault="005F09AA" w:rsidP="00CC2AC2">
            <w:pPr>
              <w:pStyle w:val="BodyText"/>
              <w:ind w:right="-70"/>
              <w:rPr>
                <w:bCs/>
                <w:color w:val="808080"/>
                <w:lang w:val="en-US"/>
              </w:rPr>
            </w:pPr>
            <w:r>
              <w:rPr>
                <w:bCs/>
                <w:lang w:val="en-US"/>
              </w:rPr>
              <w:t>.</w:t>
            </w:r>
            <w:r w:rsidR="006236FF" w:rsidRPr="005B5E4F">
              <w:rPr>
                <w:bCs/>
                <w:lang w:val="en-US"/>
              </w:rPr>
              <w:t>……………………...</w:t>
            </w:r>
            <w:r w:rsidR="004D14B8">
              <w:rPr>
                <w:bCs/>
                <w:lang w:val="en-US"/>
              </w:rPr>
              <w:t>......................................</w:t>
            </w:r>
            <w:r>
              <w:rPr>
                <w:bCs/>
                <w:lang w:val="en-US"/>
              </w:rPr>
              <w:t>...............</w:t>
            </w:r>
            <w:r w:rsidR="00912DC4">
              <w:rPr>
                <w:bCs/>
                <w:lang w:val="en-US"/>
              </w:rPr>
              <w:t>............</w:t>
            </w:r>
          </w:p>
        </w:tc>
        <w:tc>
          <w:tcPr>
            <w:tcW w:w="2694" w:type="dxa"/>
            <w:shd w:val="clear" w:color="auto" w:fill="auto"/>
          </w:tcPr>
          <w:p w14:paraId="4FA8F24F" w14:textId="395249C2" w:rsidR="00CC2AC2" w:rsidRPr="005B5E4F" w:rsidRDefault="000975BA" w:rsidP="00CC2AC2">
            <w:pPr>
              <w:pStyle w:val="BodyText"/>
              <w:ind w:right="-107"/>
              <w:rPr>
                <w:bCs/>
                <w:color w:val="000000" w:themeColor="text1"/>
                <w:lang w:val="en-US"/>
              </w:rPr>
            </w:pPr>
            <w:r w:rsidRPr="005B5E4F">
              <w:rPr>
                <w:bCs/>
                <w:color w:val="000000" w:themeColor="text1"/>
                <w:lang w:val="en-US"/>
              </w:rPr>
              <w:t>Ketua Peneliti</w:t>
            </w:r>
          </w:p>
        </w:tc>
      </w:tr>
      <w:tr w:rsidR="00912DC4" w:rsidRPr="001548ED" w14:paraId="362F6143" w14:textId="77777777" w:rsidTr="00912DC4">
        <w:tc>
          <w:tcPr>
            <w:tcW w:w="567" w:type="dxa"/>
            <w:shd w:val="clear" w:color="auto" w:fill="auto"/>
          </w:tcPr>
          <w:p w14:paraId="161C3CD0" w14:textId="2706D6D5" w:rsidR="00912DC4" w:rsidRPr="005B5E4F" w:rsidRDefault="00912DC4" w:rsidP="00912DC4">
            <w:pPr>
              <w:pStyle w:val="BodyText"/>
              <w:ind w:right="-103"/>
              <w:jc w:val="center"/>
              <w:rPr>
                <w:bCs/>
                <w:lang w:val="en-US"/>
              </w:rPr>
            </w:pPr>
            <w:r w:rsidRPr="005B5E4F">
              <w:rPr>
                <w:bCs/>
                <w:lang w:val="en-US"/>
              </w:rPr>
              <w:t>2</w:t>
            </w:r>
          </w:p>
        </w:tc>
        <w:tc>
          <w:tcPr>
            <w:tcW w:w="6237" w:type="dxa"/>
            <w:shd w:val="clear" w:color="auto" w:fill="auto"/>
          </w:tcPr>
          <w:p w14:paraId="5455B394" w14:textId="2537D979" w:rsidR="00912DC4" w:rsidRPr="005B5E4F" w:rsidRDefault="00912DC4" w:rsidP="00912DC4">
            <w:pPr>
              <w:pStyle w:val="BodyText"/>
              <w:ind w:right="-70"/>
              <w:rPr>
                <w:bCs/>
                <w:color w:val="808080"/>
                <w:lang w:val="en-US"/>
              </w:rPr>
            </w:pPr>
            <w:r>
              <w:rPr>
                <w:bCs/>
                <w:lang w:val="en-US"/>
              </w:rPr>
              <w:t>.</w:t>
            </w:r>
            <w:r w:rsidRPr="005B5E4F">
              <w:rPr>
                <w:bCs/>
                <w:lang w:val="en-US"/>
              </w:rPr>
              <w:t>……………………...</w:t>
            </w:r>
            <w:r>
              <w:rPr>
                <w:bCs/>
                <w:lang w:val="en-US"/>
              </w:rPr>
              <w:t>.................................................................</w:t>
            </w:r>
          </w:p>
        </w:tc>
        <w:tc>
          <w:tcPr>
            <w:tcW w:w="2694" w:type="dxa"/>
            <w:shd w:val="clear" w:color="auto" w:fill="auto"/>
          </w:tcPr>
          <w:p w14:paraId="76D7218F" w14:textId="25ABE4ED" w:rsidR="00912DC4" w:rsidRPr="005B5E4F" w:rsidRDefault="00912DC4" w:rsidP="00912DC4">
            <w:pPr>
              <w:pStyle w:val="BodyText"/>
              <w:ind w:right="-107"/>
              <w:rPr>
                <w:bCs/>
                <w:color w:val="000000" w:themeColor="text1"/>
                <w:lang w:val="en-US"/>
              </w:rPr>
            </w:pPr>
            <w:r>
              <w:rPr>
                <w:bCs/>
                <w:color w:val="000000" w:themeColor="text1"/>
                <w:lang w:val="en-US"/>
              </w:rPr>
              <w:t>Pembimbing</w:t>
            </w:r>
          </w:p>
        </w:tc>
      </w:tr>
      <w:tr w:rsidR="00912DC4" w:rsidRPr="001548ED" w14:paraId="55A351CF" w14:textId="77777777" w:rsidTr="00912DC4">
        <w:tc>
          <w:tcPr>
            <w:tcW w:w="567" w:type="dxa"/>
            <w:shd w:val="clear" w:color="auto" w:fill="auto"/>
          </w:tcPr>
          <w:p w14:paraId="4AB3C2D0" w14:textId="79D8EE2D" w:rsidR="00912DC4" w:rsidRPr="005B5E4F" w:rsidRDefault="00912DC4" w:rsidP="00912DC4">
            <w:pPr>
              <w:pStyle w:val="BodyText"/>
              <w:ind w:right="-103"/>
              <w:jc w:val="center"/>
              <w:rPr>
                <w:bCs/>
                <w:lang w:val="en-US"/>
              </w:rPr>
            </w:pPr>
            <w:r w:rsidRPr="005B5E4F">
              <w:rPr>
                <w:bCs/>
                <w:lang w:val="en-US"/>
              </w:rPr>
              <w:t>3</w:t>
            </w:r>
          </w:p>
        </w:tc>
        <w:tc>
          <w:tcPr>
            <w:tcW w:w="6237" w:type="dxa"/>
            <w:shd w:val="clear" w:color="auto" w:fill="auto"/>
          </w:tcPr>
          <w:p w14:paraId="6D458D1C" w14:textId="0B3E3AE8" w:rsidR="00912DC4" w:rsidRPr="005B5E4F" w:rsidRDefault="00912DC4" w:rsidP="00912DC4">
            <w:pPr>
              <w:pStyle w:val="BodyText"/>
              <w:ind w:right="-70"/>
              <w:rPr>
                <w:bCs/>
                <w:color w:val="808080"/>
                <w:lang w:val="en-US"/>
              </w:rPr>
            </w:pPr>
            <w:r>
              <w:rPr>
                <w:bCs/>
                <w:lang w:val="en-US"/>
              </w:rPr>
              <w:t>.</w:t>
            </w:r>
            <w:r w:rsidRPr="005B5E4F">
              <w:rPr>
                <w:bCs/>
                <w:lang w:val="en-US"/>
              </w:rPr>
              <w:t>……………………...</w:t>
            </w:r>
            <w:r>
              <w:rPr>
                <w:bCs/>
                <w:lang w:val="en-US"/>
              </w:rPr>
              <w:t>.................................................................</w:t>
            </w:r>
          </w:p>
        </w:tc>
        <w:tc>
          <w:tcPr>
            <w:tcW w:w="2694" w:type="dxa"/>
            <w:shd w:val="clear" w:color="auto" w:fill="auto"/>
          </w:tcPr>
          <w:p w14:paraId="20436C6D" w14:textId="1562449F" w:rsidR="00912DC4" w:rsidRPr="005B5E4F" w:rsidRDefault="00912DC4" w:rsidP="00912DC4">
            <w:pPr>
              <w:pStyle w:val="BodyText"/>
              <w:ind w:right="-107"/>
              <w:rPr>
                <w:bCs/>
                <w:color w:val="000000" w:themeColor="text1"/>
                <w:lang w:val="en-US"/>
              </w:rPr>
            </w:pPr>
            <w:r>
              <w:rPr>
                <w:bCs/>
                <w:color w:val="000000" w:themeColor="text1"/>
                <w:lang w:val="en-US"/>
              </w:rPr>
              <w:t>Anggota Peneliti</w:t>
            </w:r>
            <w:r w:rsidRPr="005B5E4F">
              <w:rPr>
                <w:bCs/>
                <w:color w:val="000000" w:themeColor="text1"/>
                <w:lang w:val="en-US"/>
              </w:rPr>
              <w:t xml:space="preserve"> </w:t>
            </w:r>
          </w:p>
        </w:tc>
      </w:tr>
      <w:tr w:rsidR="00912DC4" w:rsidRPr="001548ED" w14:paraId="54140867" w14:textId="77777777" w:rsidTr="00912DC4">
        <w:tc>
          <w:tcPr>
            <w:tcW w:w="567" w:type="dxa"/>
            <w:shd w:val="clear" w:color="auto" w:fill="auto"/>
          </w:tcPr>
          <w:p w14:paraId="0D163AEA" w14:textId="47FF2167" w:rsidR="00912DC4" w:rsidRPr="005B5E4F" w:rsidRDefault="00912DC4" w:rsidP="00912DC4">
            <w:pPr>
              <w:pStyle w:val="BodyText"/>
              <w:ind w:right="-103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4</w:t>
            </w:r>
          </w:p>
        </w:tc>
        <w:tc>
          <w:tcPr>
            <w:tcW w:w="6237" w:type="dxa"/>
            <w:shd w:val="clear" w:color="auto" w:fill="auto"/>
          </w:tcPr>
          <w:p w14:paraId="28DECF84" w14:textId="733109CD" w:rsidR="00912DC4" w:rsidRPr="005B5E4F" w:rsidRDefault="00912DC4" w:rsidP="00912DC4">
            <w:pPr>
              <w:pStyle w:val="BodyText"/>
              <w:ind w:right="-7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.</w:t>
            </w:r>
            <w:r w:rsidRPr="005B5E4F">
              <w:rPr>
                <w:bCs/>
                <w:lang w:val="en-US"/>
              </w:rPr>
              <w:t>……………………...</w:t>
            </w:r>
            <w:r>
              <w:rPr>
                <w:bCs/>
                <w:lang w:val="en-US"/>
              </w:rPr>
              <w:t>.................................................................</w:t>
            </w:r>
          </w:p>
        </w:tc>
        <w:tc>
          <w:tcPr>
            <w:tcW w:w="2694" w:type="dxa"/>
            <w:shd w:val="clear" w:color="auto" w:fill="auto"/>
          </w:tcPr>
          <w:p w14:paraId="06CBD0C0" w14:textId="4C8290F0" w:rsidR="00912DC4" w:rsidRDefault="00912DC4" w:rsidP="00912DC4">
            <w:pPr>
              <w:pStyle w:val="BodyText"/>
              <w:ind w:right="-107"/>
              <w:rPr>
                <w:bCs/>
                <w:color w:val="000000" w:themeColor="text1"/>
                <w:lang w:val="en-US"/>
              </w:rPr>
            </w:pPr>
            <w:r>
              <w:rPr>
                <w:bCs/>
                <w:color w:val="000000" w:themeColor="text1"/>
                <w:lang w:val="en-US"/>
              </w:rPr>
              <w:t>Anggota Mahasiswa</w:t>
            </w:r>
          </w:p>
        </w:tc>
      </w:tr>
    </w:tbl>
    <w:p w14:paraId="57862086" w14:textId="77777777" w:rsidR="00B61E98" w:rsidRPr="001548ED" w:rsidRDefault="00B61E98" w:rsidP="00B61E98">
      <w:pPr>
        <w:pStyle w:val="BodyText"/>
        <w:ind w:right="901"/>
        <w:jc w:val="center"/>
        <w:rPr>
          <w:b/>
          <w:lang w:val="en-US"/>
        </w:rPr>
      </w:pPr>
    </w:p>
    <w:p w14:paraId="0153C97E" w14:textId="77777777" w:rsidR="004C3BB2" w:rsidRPr="001548ED" w:rsidRDefault="004C3BB2" w:rsidP="00170057">
      <w:pPr>
        <w:pStyle w:val="BodyText"/>
        <w:rPr>
          <w:b/>
        </w:rPr>
      </w:pPr>
    </w:p>
    <w:p w14:paraId="0665929C" w14:textId="77777777" w:rsidR="004C3BB2" w:rsidRPr="001548ED" w:rsidRDefault="004C3BB2" w:rsidP="00170057">
      <w:pPr>
        <w:pStyle w:val="BodyText"/>
        <w:rPr>
          <w:b/>
        </w:rPr>
      </w:pPr>
    </w:p>
    <w:p w14:paraId="01B6281E" w14:textId="77777777" w:rsidR="004C3BB2" w:rsidRPr="001548ED" w:rsidRDefault="004C3BB2" w:rsidP="00170057">
      <w:pPr>
        <w:pStyle w:val="BodyText"/>
        <w:spacing w:before="11"/>
        <w:rPr>
          <w:b/>
        </w:rPr>
      </w:pPr>
    </w:p>
    <w:p w14:paraId="442DC3C6" w14:textId="7C231214" w:rsidR="00CB4607" w:rsidRPr="001548ED" w:rsidRDefault="00680210" w:rsidP="001D4FB1">
      <w:pPr>
        <w:pStyle w:val="BodyText"/>
        <w:spacing w:line="362" w:lineRule="auto"/>
        <w:ind w:right="-7"/>
        <w:jc w:val="center"/>
        <w:rPr>
          <w:b/>
          <w:bCs/>
        </w:rPr>
      </w:pPr>
      <w:r w:rsidRPr="001548ED">
        <w:t xml:space="preserve">     </w:t>
      </w:r>
      <w:r w:rsidR="00CB4607" w:rsidRPr="001548ED">
        <w:rPr>
          <w:b/>
          <w:bCs/>
        </w:rPr>
        <w:t>FAKULTAS/SEKOLAH</w:t>
      </w:r>
    </w:p>
    <w:p w14:paraId="2ABC5854" w14:textId="77777777" w:rsidR="004C3BB2" w:rsidRPr="001548ED" w:rsidRDefault="00BE2DE8" w:rsidP="001D4FB1">
      <w:pPr>
        <w:pStyle w:val="BodyText"/>
        <w:spacing w:line="362" w:lineRule="auto"/>
        <w:ind w:right="-7"/>
        <w:jc w:val="center"/>
        <w:rPr>
          <w:b/>
          <w:bCs/>
        </w:rPr>
      </w:pPr>
      <w:r w:rsidRPr="001548ED">
        <w:rPr>
          <w:b/>
          <w:bCs/>
        </w:rPr>
        <w:t>UNIVERSITAS GADJAH MADA</w:t>
      </w:r>
    </w:p>
    <w:p w14:paraId="16955BEB" w14:textId="0AF3CCB3" w:rsidR="004C3BB2" w:rsidRPr="001548ED" w:rsidRDefault="00CB4607" w:rsidP="001D4FB1">
      <w:pPr>
        <w:pStyle w:val="BodyText"/>
        <w:spacing w:line="273" w:lineRule="exact"/>
        <w:ind w:right="-7"/>
        <w:jc w:val="center"/>
        <w:rPr>
          <w:b/>
          <w:bCs/>
          <w:lang w:val="en-US"/>
        </w:rPr>
        <w:sectPr w:rsidR="004C3BB2" w:rsidRPr="001548ED" w:rsidSect="001F3A2A">
          <w:footerReference w:type="default" r:id="rId9"/>
          <w:type w:val="nextColumn"/>
          <w:pgSz w:w="11900" w:h="16840" w:code="9"/>
          <w:pgMar w:top="964" w:right="1134" w:bottom="964" w:left="1134" w:header="0" w:footer="249" w:gutter="0"/>
          <w:cols w:space="720"/>
        </w:sectPr>
      </w:pPr>
      <w:r w:rsidRPr="001548ED">
        <w:rPr>
          <w:b/>
          <w:bCs/>
        </w:rPr>
        <w:t>202</w:t>
      </w:r>
      <w:r w:rsidR="00617047" w:rsidRPr="001548ED">
        <w:rPr>
          <w:b/>
          <w:bCs/>
          <w:lang w:val="en-US"/>
        </w:rPr>
        <w:t>3</w:t>
      </w:r>
    </w:p>
    <w:p w14:paraId="1241CB8A" w14:textId="77777777" w:rsidR="00815FA2" w:rsidRDefault="001229DC" w:rsidP="00356936">
      <w:pPr>
        <w:spacing w:line="312" w:lineRule="auto"/>
        <w:ind w:right="-59"/>
        <w:jc w:val="center"/>
        <w:rPr>
          <w:b/>
          <w:sz w:val="24"/>
          <w:szCs w:val="24"/>
        </w:rPr>
      </w:pPr>
      <w:r w:rsidRPr="00356936">
        <w:rPr>
          <w:b/>
          <w:sz w:val="24"/>
          <w:szCs w:val="24"/>
        </w:rPr>
        <w:lastRenderedPageBreak/>
        <w:t xml:space="preserve">LEMBAR PENGESAHAN </w:t>
      </w:r>
    </w:p>
    <w:p w14:paraId="2F734F5B" w14:textId="4956019D" w:rsidR="00356936" w:rsidRPr="005272BA" w:rsidRDefault="00356936" w:rsidP="00356936">
      <w:pPr>
        <w:spacing w:line="312" w:lineRule="auto"/>
        <w:ind w:right="-59"/>
        <w:jc w:val="center"/>
        <w:rPr>
          <w:b/>
          <w:sz w:val="24"/>
          <w:szCs w:val="24"/>
          <w:lang w:val="en-US"/>
        </w:rPr>
      </w:pPr>
      <w:r w:rsidRPr="001548ED">
        <w:rPr>
          <w:b/>
          <w:sz w:val="24"/>
          <w:szCs w:val="24"/>
        </w:rPr>
        <w:t xml:space="preserve">PROGRAM </w:t>
      </w:r>
      <w:r w:rsidRPr="005272BA">
        <w:rPr>
          <w:b/>
          <w:spacing w:val="-14"/>
          <w:sz w:val="24"/>
          <w:szCs w:val="24"/>
          <w:lang w:val="en-US"/>
        </w:rPr>
        <w:t xml:space="preserve">PENINGKATAN </w:t>
      </w:r>
      <w:r w:rsidR="005F09AA">
        <w:rPr>
          <w:b/>
          <w:spacing w:val="-14"/>
          <w:sz w:val="24"/>
          <w:szCs w:val="24"/>
          <w:lang w:val="en-US"/>
        </w:rPr>
        <w:t>KAPASITAS PENELITI DOSEN MUDA</w:t>
      </w:r>
      <w:r w:rsidRPr="005272BA">
        <w:rPr>
          <w:b/>
          <w:spacing w:val="-14"/>
          <w:sz w:val="24"/>
          <w:szCs w:val="24"/>
          <w:lang w:val="en-US"/>
        </w:rPr>
        <w:t xml:space="preserve"> </w:t>
      </w:r>
      <w:r>
        <w:rPr>
          <w:b/>
          <w:spacing w:val="-14"/>
          <w:sz w:val="24"/>
          <w:szCs w:val="24"/>
          <w:lang w:val="en-US"/>
        </w:rPr>
        <w:t xml:space="preserve"> </w:t>
      </w:r>
      <w:r w:rsidRPr="005272BA">
        <w:rPr>
          <w:b/>
          <w:spacing w:val="-14"/>
          <w:sz w:val="24"/>
          <w:szCs w:val="24"/>
          <w:lang w:val="en-US"/>
        </w:rPr>
        <w:t xml:space="preserve">TAHUN </w:t>
      </w:r>
      <w:r w:rsidRPr="005272BA">
        <w:rPr>
          <w:b/>
          <w:sz w:val="24"/>
          <w:szCs w:val="24"/>
        </w:rPr>
        <w:t>202</w:t>
      </w:r>
      <w:r w:rsidRPr="005272BA">
        <w:rPr>
          <w:b/>
          <w:sz w:val="24"/>
          <w:szCs w:val="24"/>
          <w:lang w:val="en-US"/>
        </w:rPr>
        <w:t>3</w:t>
      </w:r>
    </w:p>
    <w:p w14:paraId="24245BCC" w14:textId="75B81119" w:rsidR="004C3BB2" w:rsidRPr="00356936" w:rsidRDefault="004C3BB2" w:rsidP="001D4FB1">
      <w:pPr>
        <w:ind w:right="101"/>
        <w:jc w:val="center"/>
        <w:rPr>
          <w:b/>
          <w:sz w:val="24"/>
          <w:szCs w:val="24"/>
          <w:lang w:val="en-US"/>
        </w:rPr>
      </w:pPr>
    </w:p>
    <w:p w14:paraId="360C1BD8" w14:textId="024EA225" w:rsidR="00183C30" w:rsidRPr="004813A7" w:rsidRDefault="00752A89" w:rsidP="001D4FB1">
      <w:pPr>
        <w:pStyle w:val="BodyText"/>
        <w:numPr>
          <w:ilvl w:val="0"/>
          <w:numId w:val="2"/>
        </w:numPr>
        <w:ind w:left="360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Judul</w:t>
      </w:r>
      <w:r w:rsidR="000C3AB0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027678"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73BE5AB2" w14:textId="77777777" w:rsidR="00D03A3C" w:rsidRPr="004813A7" w:rsidRDefault="00752A89" w:rsidP="00B97356">
      <w:pPr>
        <w:pStyle w:val="BodyText"/>
        <w:numPr>
          <w:ilvl w:val="0"/>
          <w:numId w:val="2"/>
        </w:numPr>
        <w:ind w:left="360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Tema/Topik Riset</w:t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="00617047" w:rsidRPr="004813A7">
        <w:rPr>
          <w:bCs/>
          <w:sz w:val="22"/>
          <w:szCs w:val="22"/>
          <w:lang w:val="en-US"/>
        </w:rPr>
        <w:tab/>
      </w:r>
      <w:r w:rsidR="00AB6081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D03A3C"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6AAA9DD9" w14:textId="10F81BCF" w:rsidR="00D03A3C" w:rsidRPr="004813A7" w:rsidRDefault="00D03A3C" w:rsidP="009F5602">
      <w:pPr>
        <w:pStyle w:val="BodyText"/>
        <w:numPr>
          <w:ilvl w:val="0"/>
          <w:numId w:val="2"/>
        </w:numPr>
        <w:ind w:left="360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Ketua Peneliti</w:t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</w:p>
    <w:p w14:paraId="62132CC5" w14:textId="1A7ED97B" w:rsidR="00D03A3C" w:rsidRPr="004813A7" w:rsidRDefault="00815FA2" w:rsidP="003B7374">
      <w:pPr>
        <w:pStyle w:val="BodyText"/>
        <w:numPr>
          <w:ilvl w:val="0"/>
          <w:numId w:val="20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Nama Lengkap dan Gelar</w:t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0F6A06BF" w14:textId="0D835802" w:rsidR="00815FA2" w:rsidRPr="004813A7" w:rsidRDefault="00465566" w:rsidP="003B7374">
      <w:pPr>
        <w:pStyle w:val="BodyText"/>
        <w:numPr>
          <w:ilvl w:val="0"/>
          <w:numId w:val="20"/>
        </w:numPr>
        <w:ind w:left="993" w:hanging="284"/>
        <w:rPr>
          <w:bCs/>
          <w:sz w:val="22"/>
          <w:szCs w:val="22"/>
          <w:lang w:val="en-US"/>
        </w:rPr>
      </w:pPr>
      <w:r w:rsidRPr="00F16727">
        <w:t>NIP/</w:t>
      </w:r>
      <w:r>
        <w:rPr>
          <w:lang w:val="en-US"/>
        </w:rPr>
        <w:t>NIKA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6D2A8F60" w14:textId="76C96C38" w:rsidR="00815FA2" w:rsidRPr="004813A7" w:rsidRDefault="001846BF" w:rsidP="003B7374">
      <w:pPr>
        <w:pStyle w:val="BodyText"/>
        <w:numPr>
          <w:ilvl w:val="0"/>
          <w:numId w:val="20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Jabatan Fungsional Akademik</w:t>
      </w:r>
      <w:r w:rsidR="00815FA2" w:rsidRPr="004813A7">
        <w:rPr>
          <w:bCs/>
          <w:sz w:val="22"/>
          <w:szCs w:val="22"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38168386" w14:textId="77A1D302" w:rsidR="00815FA2" w:rsidRPr="004813A7" w:rsidRDefault="00815FA2" w:rsidP="003B7374">
      <w:pPr>
        <w:pStyle w:val="BodyText"/>
        <w:numPr>
          <w:ilvl w:val="0"/>
          <w:numId w:val="20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Nama Fakultas/Sekolah</w:t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1628E7CB" w14:textId="0194BDD2" w:rsidR="00815FA2" w:rsidRPr="004813A7" w:rsidRDefault="00815FA2" w:rsidP="003B7374">
      <w:pPr>
        <w:pStyle w:val="BodyText"/>
        <w:numPr>
          <w:ilvl w:val="0"/>
          <w:numId w:val="20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Nama Program Studi</w:t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65C3D7A5" w14:textId="73FBB5EA" w:rsidR="00815FA2" w:rsidRPr="004813A7" w:rsidRDefault="00815FA2" w:rsidP="003B7374">
      <w:pPr>
        <w:pStyle w:val="BodyText"/>
        <w:numPr>
          <w:ilvl w:val="0"/>
          <w:numId w:val="20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Bidang Keilmuan</w:t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3FF0DAAC" w14:textId="4C56EF50" w:rsidR="003C1404" w:rsidRPr="004813A7" w:rsidRDefault="00356936" w:rsidP="009F5602">
      <w:pPr>
        <w:pStyle w:val="BodyText"/>
        <w:numPr>
          <w:ilvl w:val="0"/>
          <w:numId w:val="2"/>
        </w:numPr>
        <w:ind w:left="360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Pembimbing</w:t>
      </w:r>
      <w:r w:rsidR="00752A89" w:rsidRPr="004813A7">
        <w:rPr>
          <w:bCs/>
          <w:sz w:val="22"/>
          <w:szCs w:val="22"/>
          <w:lang w:val="en-US"/>
        </w:rPr>
        <w:tab/>
      </w:r>
      <w:r w:rsidR="00752A89" w:rsidRPr="004813A7">
        <w:rPr>
          <w:bCs/>
          <w:sz w:val="22"/>
          <w:szCs w:val="22"/>
          <w:lang w:val="en-US"/>
        </w:rPr>
        <w:tab/>
      </w:r>
    </w:p>
    <w:p w14:paraId="4AA00151" w14:textId="6FBBC03A" w:rsidR="00D03A3C" w:rsidRPr="004813A7" w:rsidRDefault="00752A89" w:rsidP="00912DC4">
      <w:pPr>
        <w:pStyle w:val="BodyText"/>
        <w:numPr>
          <w:ilvl w:val="0"/>
          <w:numId w:val="22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Nama Lengkap dengan Gelar</w:t>
      </w:r>
      <w:r w:rsidRPr="004813A7">
        <w:rPr>
          <w:bCs/>
          <w:sz w:val="22"/>
          <w:szCs w:val="22"/>
          <w:lang w:val="en-US"/>
        </w:rPr>
        <w:tab/>
      </w:r>
      <w:r w:rsidR="00AB6081" w:rsidRPr="004813A7">
        <w:rPr>
          <w:bCs/>
          <w:sz w:val="22"/>
          <w:szCs w:val="22"/>
          <w:lang w:val="en-US"/>
        </w:rPr>
        <w:tab/>
      </w:r>
      <w:r w:rsidR="00912DC4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60023DC7" w14:textId="769B671B" w:rsidR="00815FA2" w:rsidRPr="004813A7" w:rsidRDefault="00465566" w:rsidP="00912DC4">
      <w:pPr>
        <w:pStyle w:val="BodyText"/>
        <w:numPr>
          <w:ilvl w:val="0"/>
          <w:numId w:val="22"/>
        </w:numPr>
        <w:ind w:left="993" w:hanging="284"/>
        <w:rPr>
          <w:bCs/>
          <w:sz w:val="22"/>
          <w:szCs w:val="22"/>
          <w:lang w:val="en-US"/>
        </w:rPr>
      </w:pPr>
      <w:r w:rsidRPr="00F16727">
        <w:t>NIP/</w:t>
      </w:r>
      <w:r>
        <w:rPr>
          <w:lang w:val="en-US"/>
        </w:rPr>
        <w:t>NIKA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5108E205" w14:textId="170E9BD4" w:rsidR="00815FA2" w:rsidRPr="004813A7" w:rsidRDefault="001846BF" w:rsidP="00912DC4">
      <w:pPr>
        <w:pStyle w:val="BodyText"/>
        <w:numPr>
          <w:ilvl w:val="0"/>
          <w:numId w:val="22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Jabatan Fungsional Akademik</w:t>
      </w:r>
      <w:r w:rsidR="00815FA2" w:rsidRPr="004813A7">
        <w:rPr>
          <w:bCs/>
          <w:sz w:val="22"/>
          <w:szCs w:val="22"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46EC9BBE" w14:textId="2D6CD29A" w:rsidR="00D03A3C" w:rsidRPr="004813A7" w:rsidRDefault="00D03A3C" w:rsidP="00912DC4">
      <w:pPr>
        <w:pStyle w:val="BodyText"/>
        <w:numPr>
          <w:ilvl w:val="0"/>
          <w:numId w:val="22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 xml:space="preserve">Nama </w:t>
      </w:r>
      <w:r w:rsidR="00356936" w:rsidRPr="004813A7">
        <w:rPr>
          <w:bCs/>
          <w:sz w:val="22"/>
          <w:szCs w:val="22"/>
          <w:lang w:val="en-US"/>
        </w:rPr>
        <w:t>Fakultas/Sekolah</w:t>
      </w:r>
      <w:r w:rsidRPr="004813A7">
        <w:rPr>
          <w:bCs/>
          <w:sz w:val="22"/>
          <w:szCs w:val="22"/>
          <w:lang w:val="en-US"/>
        </w:rPr>
        <w:tab/>
      </w:r>
      <w:r w:rsidR="00AD1821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42D8214E" w14:textId="10CA74CC" w:rsidR="00D03A3C" w:rsidRPr="004813A7" w:rsidRDefault="00D03A3C" w:rsidP="00912DC4">
      <w:pPr>
        <w:pStyle w:val="BodyText"/>
        <w:numPr>
          <w:ilvl w:val="0"/>
          <w:numId w:val="22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Nama Program Studi</w:t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="00912DC4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46AC5EC2" w14:textId="1A54CD0D" w:rsidR="00D03A3C" w:rsidRPr="004813A7" w:rsidRDefault="00D708E3" w:rsidP="00912DC4">
      <w:pPr>
        <w:pStyle w:val="BodyText"/>
        <w:numPr>
          <w:ilvl w:val="0"/>
          <w:numId w:val="22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Bidang Keilmuan</w:t>
      </w:r>
      <w:r w:rsidR="00CC2AC2" w:rsidRPr="004813A7">
        <w:rPr>
          <w:bCs/>
          <w:sz w:val="22"/>
          <w:szCs w:val="22"/>
          <w:lang w:val="en-US"/>
        </w:rPr>
        <w:tab/>
      </w:r>
      <w:r w:rsidR="00CC2AC2" w:rsidRPr="004813A7">
        <w:rPr>
          <w:bCs/>
          <w:sz w:val="22"/>
          <w:szCs w:val="22"/>
          <w:lang w:val="en-US"/>
        </w:rPr>
        <w:tab/>
      </w:r>
      <w:r w:rsidR="00CC2AC2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D03A3C" w:rsidRPr="004813A7">
        <w:rPr>
          <w:bCs/>
          <w:sz w:val="22"/>
          <w:szCs w:val="22"/>
          <w:lang w:val="en-US"/>
        </w:rPr>
        <w:t xml:space="preserve">: ……………………………………………… </w:t>
      </w:r>
    </w:p>
    <w:p w14:paraId="1F427282" w14:textId="3FD1F2D6" w:rsidR="00CC2AC2" w:rsidRPr="004813A7" w:rsidRDefault="00356936" w:rsidP="003B7374">
      <w:pPr>
        <w:pStyle w:val="BodyText"/>
        <w:numPr>
          <w:ilvl w:val="0"/>
          <w:numId w:val="2"/>
        </w:numPr>
        <w:ind w:left="284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Anggota Peneliti</w:t>
      </w:r>
      <w:r w:rsidR="00083F63" w:rsidRPr="004813A7">
        <w:rPr>
          <w:bCs/>
          <w:sz w:val="22"/>
          <w:szCs w:val="22"/>
          <w:lang w:val="en-US"/>
        </w:rPr>
        <w:t xml:space="preserve"> 1  </w:t>
      </w:r>
      <w:r w:rsidR="00CC2AC2" w:rsidRPr="004813A7">
        <w:rPr>
          <w:bCs/>
          <w:sz w:val="22"/>
          <w:szCs w:val="22"/>
          <w:lang w:val="en-US"/>
        </w:rPr>
        <w:tab/>
      </w:r>
      <w:r w:rsidR="00CC2AC2" w:rsidRPr="004813A7">
        <w:rPr>
          <w:bCs/>
          <w:sz w:val="22"/>
          <w:szCs w:val="22"/>
          <w:lang w:val="en-US"/>
        </w:rPr>
        <w:tab/>
      </w:r>
    </w:p>
    <w:p w14:paraId="734DE2D2" w14:textId="057200C8" w:rsidR="003B7374" w:rsidRPr="004813A7" w:rsidRDefault="00D03A3C" w:rsidP="00636546">
      <w:pPr>
        <w:pStyle w:val="BodyText"/>
        <w:numPr>
          <w:ilvl w:val="0"/>
          <w:numId w:val="21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Nama Lengkap dengan Gelar</w:t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="004813A7">
        <w:rPr>
          <w:bCs/>
          <w:sz w:val="22"/>
          <w:szCs w:val="22"/>
          <w:lang w:val="en-US"/>
        </w:rPr>
        <w:tab/>
      </w:r>
      <w:r w:rsidR="003B7374"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14A42C95" w14:textId="08D851E4" w:rsidR="001846BF" w:rsidRPr="004813A7" w:rsidRDefault="00465566" w:rsidP="00636546">
      <w:pPr>
        <w:pStyle w:val="BodyText"/>
        <w:numPr>
          <w:ilvl w:val="0"/>
          <w:numId w:val="21"/>
        </w:numPr>
        <w:ind w:left="993" w:hanging="284"/>
        <w:rPr>
          <w:bCs/>
          <w:sz w:val="22"/>
          <w:szCs w:val="22"/>
          <w:lang w:val="en-US"/>
        </w:rPr>
      </w:pPr>
      <w:r w:rsidRPr="00F16727">
        <w:t>NIP/</w:t>
      </w:r>
      <w:r>
        <w:rPr>
          <w:lang w:val="en-US"/>
        </w:rPr>
        <w:t>NIKA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="001846BF" w:rsidRPr="004813A7">
        <w:rPr>
          <w:bCs/>
          <w:sz w:val="22"/>
          <w:szCs w:val="22"/>
          <w:lang w:val="en-US"/>
        </w:rPr>
        <w:tab/>
      </w:r>
      <w:r w:rsidR="001846BF" w:rsidRPr="004813A7">
        <w:rPr>
          <w:bCs/>
          <w:sz w:val="22"/>
          <w:szCs w:val="22"/>
          <w:lang w:val="en-US"/>
        </w:rPr>
        <w:tab/>
      </w:r>
      <w:r w:rsidR="001846BF"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467ABA74" w14:textId="171995CA" w:rsidR="00D03A3C" w:rsidRPr="004813A7" w:rsidRDefault="00D03A3C" w:rsidP="003B7374">
      <w:pPr>
        <w:pStyle w:val="BodyText"/>
        <w:numPr>
          <w:ilvl w:val="0"/>
          <w:numId w:val="21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Nama Fakultas/Sekolah</w:t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4B942459" w14:textId="1C3FE7AA" w:rsidR="00D03A3C" w:rsidRPr="004813A7" w:rsidRDefault="00D03A3C" w:rsidP="003B7374">
      <w:pPr>
        <w:pStyle w:val="BodyText"/>
        <w:numPr>
          <w:ilvl w:val="0"/>
          <w:numId w:val="21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Nama Program Studi</w:t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="006B2AB5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222A3651" w14:textId="77777777" w:rsidR="00D03A3C" w:rsidRPr="004813A7" w:rsidRDefault="00D03A3C" w:rsidP="003B7374">
      <w:pPr>
        <w:pStyle w:val="BodyText"/>
        <w:numPr>
          <w:ilvl w:val="0"/>
          <w:numId w:val="21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Bidang Keilmuan</w:t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3E8D3B22" w14:textId="183A14D9" w:rsidR="00083F63" w:rsidRDefault="00083F63" w:rsidP="00D16140">
      <w:pPr>
        <w:pStyle w:val="BodyText"/>
        <w:numPr>
          <w:ilvl w:val="0"/>
          <w:numId w:val="2"/>
        </w:numPr>
        <w:ind w:left="426" w:hanging="426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 xml:space="preserve">Anggota Peneliti </w:t>
      </w:r>
      <w:r w:rsidR="003B7374" w:rsidRPr="004813A7">
        <w:rPr>
          <w:bCs/>
          <w:sz w:val="22"/>
          <w:szCs w:val="22"/>
          <w:lang w:val="en-US"/>
        </w:rPr>
        <w:t>2</w:t>
      </w:r>
      <w:r w:rsidRPr="004813A7">
        <w:rPr>
          <w:bCs/>
          <w:sz w:val="22"/>
          <w:szCs w:val="22"/>
          <w:lang w:val="en-US"/>
        </w:rPr>
        <w:t xml:space="preserve"> (dst)</w:t>
      </w:r>
      <w:r w:rsidRPr="004813A7">
        <w:rPr>
          <w:bCs/>
          <w:sz w:val="22"/>
          <w:szCs w:val="22"/>
          <w:lang w:val="en-US"/>
        </w:rPr>
        <w:tab/>
      </w:r>
    </w:p>
    <w:p w14:paraId="073E98B6" w14:textId="035C158F" w:rsidR="00B970E4" w:rsidRPr="004813A7" w:rsidRDefault="00B970E4" w:rsidP="00D16140">
      <w:pPr>
        <w:pStyle w:val="BodyText"/>
        <w:numPr>
          <w:ilvl w:val="0"/>
          <w:numId w:val="2"/>
        </w:numPr>
        <w:ind w:left="426" w:hanging="426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>Jumlah Anggota Mahasiswa</w:t>
      </w:r>
      <w:r>
        <w:rPr>
          <w:bCs/>
          <w:sz w:val="22"/>
          <w:szCs w:val="22"/>
          <w:lang w:val="en-US"/>
        </w:rPr>
        <w:tab/>
      </w:r>
      <w:r>
        <w:rPr>
          <w:bCs/>
          <w:sz w:val="22"/>
          <w:szCs w:val="22"/>
          <w:lang w:val="en-US"/>
        </w:rPr>
        <w:tab/>
      </w:r>
      <w:r>
        <w:rPr>
          <w:bCs/>
          <w:sz w:val="22"/>
          <w:szCs w:val="22"/>
          <w:lang w:val="en-US"/>
        </w:rPr>
        <w:tab/>
        <w:t>: …. orang</w:t>
      </w:r>
    </w:p>
    <w:p w14:paraId="2F7F236F" w14:textId="4F589CFA" w:rsidR="00D03A3C" w:rsidRPr="004813A7" w:rsidRDefault="00B31637" w:rsidP="003B7374">
      <w:pPr>
        <w:pStyle w:val="BodyText"/>
        <w:numPr>
          <w:ilvl w:val="0"/>
          <w:numId w:val="2"/>
        </w:numPr>
        <w:ind w:left="426" w:hanging="426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>Dana disetujui</w:t>
      </w:r>
      <w:r>
        <w:rPr>
          <w:bCs/>
          <w:sz w:val="22"/>
          <w:szCs w:val="22"/>
          <w:lang w:val="en-US"/>
        </w:rPr>
        <w:tab/>
      </w:r>
      <w:r w:rsidR="00752A89" w:rsidRPr="004813A7">
        <w:rPr>
          <w:bCs/>
          <w:sz w:val="22"/>
          <w:szCs w:val="22"/>
          <w:lang w:val="en-US"/>
        </w:rPr>
        <w:tab/>
      </w:r>
      <w:r w:rsidR="00752A89" w:rsidRPr="004813A7">
        <w:rPr>
          <w:bCs/>
          <w:sz w:val="22"/>
          <w:szCs w:val="22"/>
          <w:lang w:val="en-US"/>
        </w:rPr>
        <w:tab/>
      </w:r>
      <w:r w:rsidR="00AB6081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D03A3C"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2013C869" w14:textId="6FA29FD8" w:rsidR="00A652B5" w:rsidRPr="004813A7" w:rsidRDefault="00752A89" w:rsidP="003B7374">
      <w:pPr>
        <w:pStyle w:val="BodyText"/>
        <w:numPr>
          <w:ilvl w:val="0"/>
          <w:numId w:val="2"/>
        </w:numPr>
        <w:ind w:left="426" w:hanging="426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Target Luaran</w:t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="00AB6081" w:rsidRPr="004813A7">
        <w:rPr>
          <w:bCs/>
          <w:sz w:val="22"/>
          <w:szCs w:val="22"/>
          <w:lang w:val="en-US"/>
        </w:rPr>
        <w:tab/>
      </w:r>
      <w:r w:rsidR="00356936"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>:</w:t>
      </w:r>
      <w:r w:rsidR="00A652B5" w:rsidRPr="004813A7">
        <w:rPr>
          <w:bCs/>
          <w:sz w:val="22"/>
          <w:szCs w:val="22"/>
          <w:lang w:val="en-US"/>
        </w:rPr>
        <w:t xml:space="preserve"> </w:t>
      </w:r>
    </w:p>
    <w:p w14:paraId="0EF887CC" w14:textId="5CBEEEFC" w:rsidR="00752A89" w:rsidRPr="004813A7" w:rsidRDefault="00752A89" w:rsidP="001D4FB1">
      <w:pPr>
        <w:pStyle w:val="BodyText"/>
        <w:ind w:left="360"/>
        <w:rPr>
          <w:bCs/>
          <w:sz w:val="22"/>
          <w:szCs w:val="22"/>
          <w:lang w:val="en-US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3"/>
        <w:gridCol w:w="4079"/>
        <w:gridCol w:w="3115"/>
        <w:gridCol w:w="1840"/>
      </w:tblGrid>
      <w:tr w:rsidR="004813A7" w:rsidRPr="004813A7" w14:paraId="57AC8DF5" w14:textId="77777777" w:rsidTr="004813A7">
        <w:tc>
          <w:tcPr>
            <w:tcW w:w="593" w:type="dxa"/>
            <w:shd w:val="clear" w:color="auto" w:fill="auto"/>
          </w:tcPr>
          <w:p w14:paraId="4EA5204B" w14:textId="77777777" w:rsidR="004813A7" w:rsidRPr="004813A7" w:rsidRDefault="004813A7" w:rsidP="00604D51">
            <w:pPr>
              <w:jc w:val="center"/>
            </w:pPr>
            <w:r w:rsidRPr="004813A7">
              <w:t>No</w:t>
            </w:r>
          </w:p>
        </w:tc>
        <w:tc>
          <w:tcPr>
            <w:tcW w:w="4085" w:type="dxa"/>
            <w:shd w:val="clear" w:color="auto" w:fill="auto"/>
          </w:tcPr>
          <w:p w14:paraId="2FD4C2ED" w14:textId="11EB98C2" w:rsidR="004813A7" w:rsidRPr="00D0056A" w:rsidRDefault="004813A7" w:rsidP="00604D51">
            <w:pPr>
              <w:jc w:val="center"/>
              <w:rPr>
                <w:lang w:val="en-US"/>
              </w:rPr>
            </w:pPr>
            <w:r w:rsidRPr="00D41A39">
              <w:rPr>
                <w:lang w:val="en-US"/>
              </w:rPr>
              <w:t>Nama Jurnal Internasional Terindeks Scopus atau Setara/</w:t>
            </w:r>
            <w:r w:rsidR="00FD6027" w:rsidRPr="00D41A39">
              <w:rPr>
                <w:lang w:val="en-US"/>
              </w:rPr>
              <w:t>Jurnal Nasional minimal Sinta 2/</w:t>
            </w:r>
            <w:r w:rsidRPr="00D41A39">
              <w:rPr>
                <w:lang w:val="en-US"/>
              </w:rPr>
              <w:t>Prosiding Terindeks Scopus atau WoS</w:t>
            </w:r>
          </w:p>
        </w:tc>
        <w:tc>
          <w:tcPr>
            <w:tcW w:w="3119" w:type="dxa"/>
            <w:shd w:val="clear" w:color="auto" w:fill="auto"/>
          </w:tcPr>
          <w:p w14:paraId="1046C43C" w14:textId="77777777" w:rsidR="004813A7" w:rsidRPr="004813A7" w:rsidRDefault="004813A7" w:rsidP="00604D51">
            <w:pPr>
              <w:jc w:val="center"/>
            </w:pPr>
            <w:r w:rsidRPr="004813A7">
              <w:t>Peringkat Jurnal/</w:t>
            </w:r>
          </w:p>
          <w:p w14:paraId="05E2E5E0" w14:textId="77777777" w:rsidR="004813A7" w:rsidRPr="004813A7" w:rsidRDefault="004813A7" w:rsidP="00604D51">
            <w:pPr>
              <w:jc w:val="center"/>
            </w:pPr>
            <w:r w:rsidRPr="004813A7">
              <w:t>Lembaga Pengindex</w:t>
            </w:r>
          </w:p>
        </w:tc>
        <w:tc>
          <w:tcPr>
            <w:tcW w:w="1842" w:type="dxa"/>
            <w:shd w:val="clear" w:color="auto" w:fill="auto"/>
          </w:tcPr>
          <w:p w14:paraId="6C997F11" w14:textId="77777777" w:rsidR="004813A7" w:rsidRPr="004813A7" w:rsidRDefault="004813A7" w:rsidP="00604D51">
            <w:pPr>
              <w:jc w:val="center"/>
            </w:pPr>
            <w:r w:rsidRPr="004813A7">
              <w:t>Jumlah Artikel</w:t>
            </w:r>
          </w:p>
        </w:tc>
      </w:tr>
      <w:tr w:rsidR="004813A7" w:rsidRPr="004813A7" w14:paraId="126BD4E8" w14:textId="77777777" w:rsidTr="004813A7">
        <w:tc>
          <w:tcPr>
            <w:tcW w:w="593" w:type="dxa"/>
            <w:shd w:val="clear" w:color="auto" w:fill="auto"/>
          </w:tcPr>
          <w:p w14:paraId="11CEE7AB" w14:textId="77777777" w:rsidR="004813A7" w:rsidRPr="004813A7" w:rsidRDefault="004813A7" w:rsidP="00604D51">
            <w:pPr>
              <w:jc w:val="center"/>
            </w:pPr>
            <w:r w:rsidRPr="004813A7">
              <w:t>1</w:t>
            </w:r>
          </w:p>
        </w:tc>
        <w:tc>
          <w:tcPr>
            <w:tcW w:w="4085" w:type="dxa"/>
            <w:shd w:val="clear" w:color="auto" w:fill="auto"/>
          </w:tcPr>
          <w:p w14:paraId="499A41AB" w14:textId="77777777" w:rsidR="004813A7" w:rsidRPr="004813A7" w:rsidRDefault="004813A7" w:rsidP="00604D51"/>
        </w:tc>
        <w:tc>
          <w:tcPr>
            <w:tcW w:w="3119" w:type="dxa"/>
            <w:shd w:val="clear" w:color="auto" w:fill="auto"/>
          </w:tcPr>
          <w:p w14:paraId="3DD61FF4" w14:textId="77777777" w:rsidR="004813A7" w:rsidRPr="004813A7" w:rsidRDefault="004813A7" w:rsidP="00604D51"/>
        </w:tc>
        <w:tc>
          <w:tcPr>
            <w:tcW w:w="1842" w:type="dxa"/>
            <w:shd w:val="clear" w:color="auto" w:fill="auto"/>
          </w:tcPr>
          <w:p w14:paraId="5A949D85" w14:textId="77777777" w:rsidR="004813A7" w:rsidRPr="004813A7" w:rsidRDefault="004813A7" w:rsidP="00604D51"/>
        </w:tc>
      </w:tr>
      <w:tr w:rsidR="004813A7" w:rsidRPr="004813A7" w14:paraId="0DEF085C" w14:textId="77777777" w:rsidTr="004813A7">
        <w:tc>
          <w:tcPr>
            <w:tcW w:w="593" w:type="dxa"/>
            <w:shd w:val="clear" w:color="auto" w:fill="auto"/>
          </w:tcPr>
          <w:p w14:paraId="4DD376BC" w14:textId="77777777" w:rsidR="004813A7" w:rsidRPr="004813A7" w:rsidRDefault="004813A7" w:rsidP="00604D51">
            <w:pPr>
              <w:jc w:val="center"/>
            </w:pPr>
            <w:r w:rsidRPr="004813A7">
              <w:t>2</w:t>
            </w:r>
          </w:p>
        </w:tc>
        <w:tc>
          <w:tcPr>
            <w:tcW w:w="4085" w:type="dxa"/>
            <w:shd w:val="clear" w:color="auto" w:fill="auto"/>
          </w:tcPr>
          <w:p w14:paraId="447EFBD0" w14:textId="77777777" w:rsidR="004813A7" w:rsidRPr="004813A7" w:rsidRDefault="004813A7" w:rsidP="00604D51"/>
        </w:tc>
        <w:tc>
          <w:tcPr>
            <w:tcW w:w="3119" w:type="dxa"/>
            <w:shd w:val="clear" w:color="auto" w:fill="auto"/>
          </w:tcPr>
          <w:p w14:paraId="568F3B85" w14:textId="77777777" w:rsidR="004813A7" w:rsidRPr="004813A7" w:rsidRDefault="004813A7" w:rsidP="00604D51"/>
        </w:tc>
        <w:tc>
          <w:tcPr>
            <w:tcW w:w="1842" w:type="dxa"/>
            <w:shd w:val="clear" w:color="auto" w:fill="auto"/>
          </w:tcPr>
          <w:p w14:paraId="4FEB38CE" w14:textId="77777777" w:rsidR="004813A7" w:rsidRPr="004813A7" w:rsidRDefault="004813A7" w:rsidP="00604D51"/>
        </w:tc>
      </w:tr>
      <w:tr w:rsidR="004813A7" w:rsidRPr="004813A7" w14:paraId="322C6E8D" w14:textId="77777777" w:rsidTr="004813A7">
        <w:tc>
          <w:tcPr>
            <w:tcW w:w="593" w:type="dxa"/>
            <w:shd w:val="clear" w:color="auto" w:fill="auto"/>
          </w:tcPr>
          <w:p w14:paraId="26207CE0" w14:textId="77777777" w:rsidR="004813A7" w:rsidRPr="004813A7" w:rsidRDefault="004813A7" w:rsidP="00604D51">
            <w:pPr>
              <w:jc w:val="center"/>
              <w:rPr>
                <w:lang w:val="en-US"/>
              </w:rPr>
            </w:pPr>
            <w:r w:rsidRPr="004813A7">
              <w:rPr>
                <w:lang w:val="en-US"/>
              </w:rPr>
              <w:t>dst.</w:t>
            </w:r>
          </w:p>
        </w:tc>
        <w:tc>
          <w:tcPr>
            <w:tcW w:w="4085" w:type="dxa"/>
            <w:shd w:val="clear" w:color="auto" w:fill="auto"/>
          </w:tcPr>
          <w:p w14:paraId="476373D8" w14:textId="77777777" w:rsidR="004813A7" w:rsidRPr="004813A7" w:rsidRDefault="004813A7" w:rsidP="00604D51"/>
        </w:tc>
        <w:tc>
          <w:tcPr>
            <w:tcW w:w="3119" w:type="dxa"/>
            <w:shd w:val="clear" w:color="auto" w:fill="auto"/>
          </w:tcPr>
          <w:p w14:paraId="4D5FF079" w14:textId="77777777" w:rsidR="004813A7" w:rsidRPr="004813A7" w:rsidRDefault="004813A7" w:rsidP="00604D51"/>
        </w:tc>
        <w:tc>
          <w:tcPr>
            <w:tcW w:w="1842" w:type="dxa"/>
            <w:shd w:val="clear" w:color="auto" w:fill="auto"/>
          </w:tcPr>
          <w:p w14:paraId="749924FA" w14:textId="77777777" w:rsidR="004813A7" w:rsidRPr="004813A7" w:rsidRDefault="004813A7" w:rsidP="00604D51"/>
        </w:tc>
      </w:tr>
    </w:tbl>
    <w:p w14:paraId="647A8A16" w14:textId="2F9CF1EF" w:rsidR="001D4FB1" w:rsidRDefault="001D4FB1" w:rsidP="001D4FB1">
      <w:pPr>
        <w:pStyle w:val="BodyText"/>
        <w:rPr>
          <w:bCs/>
          <w:sz w:val="22"/>
          <w:szCs w:val="22"/>
          <w:lang w:val="en-US"/>
        </w:rPr>
      </w:pPr>
    </w:p>
    <w:p w14:paraId="32FA2D2D" w14:textId="6BF43CCC" w:rsidR="0004221B" w:rsidRDefault="0004221B" w:rsidP="001D4FB1">
      <w:pPr>
        <w:pStyle w:val="BodyText"/>
        <w:rPr>
          <w:bCs/>
          <w:lang w:val="en-US"/>
        </w:rPr>
      </w:pPr>
      <w:r w:rsidRPr="0004221B">
        <w:rPr>
          <w:bCs/>
          <w:lang w:val="en-US"/>
        </w:rPr>
        <w:t>Mengetahui</w:t>
      </w:r>
      <w:r w:rsidRPr="0004221B">
        <w:rPr>
          <w:bCs/>
          <w:lang w:val="en-US"/>
        </w:rPr>
        <w:tab/>
      </w:r>
      <w:r w:rsidRPr="0004221B">
        <w:rPr>
          <w:bCs/>
          <w:lang w:val="en-US"/>
        </w:rPr>
        <w:tab/>
      </w:r>
      <w:r w:rsidRPr="0004221B">
        <w:rPr>
          <w:bCs/>
          <w:lang w:val="en-US"/>
        </w:rPr>
        <w:tab/>
      </w:r>
      <w:r w:rsidRPr="0004221B">
        <w:rPr>
          <w:bCs/>
          <w:lang w:val="en-US"/>
        </w:rPr>
        <w:tab/>
      </w:r>
      <w:r w:rsidRPr="0004221B">
        <w:rPr>
          <w:bCs/>
          <w:lang w:val="en-US"/>
        </w:rPr>
        <w:tab/>
      </w:r>
      <w:r w:rsidRPr="0004221B">
        <w:rPr>
          <w:bCs/>
          <w:lang w:val="en-US"/>
        </w:rPr>
        <w:tab/>
      </w:r>
      <w:r w:rsidRPr="0004221B">
        <w:rPr>
          <w:bCs/>
          <w:lang w:val="en-US"/>
        </w:rPr>
        <w:tab/>
        <w:t>Yogyakarta</w:t>
      </w:r>
      <w:r>
        <w:rPr>
          <w:bCs/>
          <w:lang w:val="en-US"/>
        </w:rPr>
        <w:t xml:space="preserve">, </w:t>
      </w:r>
      <w:r>
        <w:rPr>
          <w:lang w:val="en-US"/>
        </w:rPr>
        <w:t>Tgl-Bulan-Tahun</w:t>
      </w:r>
    </w:p>
    <w:p w14:paraId="57C2E1EE" w14:textId="77777777" w:rsidR="0004221B" w:rsidRDefault="0004221B" w:rsidP="001D4FB1">
      <w:pPr>
        <w:pStyle w:val="BodyText"/>
        <w:rPr>
          <w:bCs/>
          <w:lang w:val="en-US"/>
        </w:rPr>
      </w:pPr>
      <w:r>
        <w:rPr>
          <w:bCs/>
          <w:lang w:val="en-US"/>
        </w:rPr>
        <w:t>Pembimbing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  <w:t>Ketua Peneliti</w:t>
      </w:r>
    </w:p>
    <w:p w14:paraId="5A9788CB" w14:textId="77777777" w:rsidR="0004221B" w:rsidRDefault="0004221B" w:rsidP="001D4FB1">
      <w:pPr>
        <w:pStyle w:val="BodyText"/>
        <w:rPr>
          <w:bCs/>
          <w:lang w:val="en-US"/>
        </w:rPr>
      </w:pPr>
    </w:p>
    <w:p w14:paraId="5FDF9520" w14:textId="0C69DAF9" w:rsidR="0004221B" w:rsidRDefault="0004221B" w:rsidP="001D4FB1">
      <w:pPr>
        <w:pStyle w:val="BodyText"/>
        <w:rPr>
          <w:bCs/>
          <w:lang w:val="en-US"/>
        </w:rPr>
      </w:pPr>
    </w:p>
    <w:p w14:paraId="5402466B" w14:textId="77777777" w:rsidR="00D0056A" w:rsidRDefault="00D0056A" w:rsidP="001D4FB1">
      <w:pPr>
        <w:pStyle w:val="BodyText"/>
        <w:rPr>
          <w:bCs/>
          <w:lang w:val="en-US"/>
        </w:rPr>
      </w:pPr>
    </w:p>
    <w:p w14:paraId="29E334B5" w14:textId="77777777" w:rsidR="00D0056A" w:rsidRDefault="00D0056A" w:rsidP="001D4FB1">
      <w:pPr>
        <w:pStyle w:val="BodyText"/>
        <w:rPr>
          <w:bCs/>
          <w:lang w:val="en-US"/>
        </w:rPr>
      </w:pPr>
    </w:p>
    <w:p w14:paraId="0203C6F9" w14:textId="77777777" w:rsidR="0004221B" w:rsidRDefault="0004221B" w:rsidP="001D4FB1">
      <w:pPr>
        <w:pStyle w:val="BodyText"/>
        <w:rPr>
          <w:bCs/>
          <w:lang w:val="en-US"/>
        </w:rPr>
      </w:pPr>
      <w:r>
        <w:rPr>
          <w:bCs/>
          <w:lang w:val="en-US"/>
        </w:rPr>
        <w:t>Nama Lengkap dengan Gelar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  <w:t>Nama Lengkap dengan Gelar</w:t>
      </w:r>
    </w:p>
    <w:p w14:paraId="183C4E7B" w14:textId="7AB93850" w:rsidR="0004221B" w:rsidRDefault="0004221B" w:rsidP="001D4FB1">
      <w:pPr>
        <w:pStyle w:val="BodyText"/>
        <w:rPr>
          <w:bCs/>
          <w:lang w:val="en-US"/>
        </w:rPr>
      </w:pPr>
      <w:r>
        <w:rPr>
          <w:bCs/>
          <w:lang w:val="en-US"/>
        </w:rPr>
        <w:t>NIP</w:t>
      </w:r>
      <w:r w:rsidR="00465566">
        <w:rPr>
          <w:bCs/>
          <w:lang w:val="en-US"/>
        </w:rPr>
        <w:t>/NIKA</w:t>
      </w:r>
      <w:r>
        <w:rPr>
          <w:bCs/>
          <w:lang w:val="en-US"/>
        </w:rPr>
        <w:t>…………………………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  <w:t>NIP/</w:t>
      </w:r>
      <w:r w:rsidR="00465566">
        <w:rPr>
          <w:bCs/>
          <w:lang w:val="en-US"/>
        </w:rPr>
        <w:t>NIKA</w:t>
      </w:r>
      <w:r>
        <w:rPr>
          <w:bCs/>
          <w:lang w:val="en-US"/>
        </w:rPr>
        <w:t xml:space="preserve"> </w:t>
      </w:r>
      <w:r>
        <w:rPr>
          <w:bCs/>
          <w:lang w:val="en-US"/>
        </w:rPr>
        <w:tab/>
      </w:r>
    </w:p>
    <w:p w14:paraId="526C196E" w14:textId="77777777" w:rsidR="0004221B" w:rsidRDefault="0004221B" w:rsidP="001D4FB1">
      <w:pPr>
        <w:pStyle w:val="BodyText"/>
        <w:rPr>
          <w:bCs/>
          <w:lang w:val="en-US"/>
        </w:rPr>
      </w:pPr>
    </w:p>
    <w:p w14:paraId="6ED7018B" w14:textId="6F4A8C12" w:rsidR="0004221B" w:rsidRDefault="0004221B" w:rsidP="0004221B">
      <w:pPr>
        <w:pStyle w:val="BodyText"/>
        <w:jc w:val="center"/>
        <w:rPr>
          <w:bCs/>
          <w:lang w:val="en-US"/>
        </w:rPr>
      </w:pPr>
      <w:r>
        <w:rPr>
          <w:bCs/>
          <w:lang w:val="en-US"/>
        </w:rPr>
        <w:t>Menyetujui,</w:t>
      </w:r>
    </w:p>
    <w:p w14:paraId="19EC89B9" w14:textId="11653852" w:rsidR="0004221B" w:rsidRDefault="0004221B" w:rsidP="0004221B">
      <w:pPr>
        <w:pStyle w:val="BodyText"/>
        <w:jc w:val="center"/>
        <w:rPr>
          <w:bCs/>
          <w:lang w:val="en-US"/>
        </w:rPr>
      </w:pPr>
      <w:r>
        <w:rPr>
          <w:bCs/>
          <w:lang w:val="en-US"/>
        </w:rPr>
        <w:t>Dekan Fakultas/Sekolah</w:t>
      </w:r>
    </w:p>
    <w:p w14:paraId="732E5DF4" w14:textId="7654470B" w:rsidR="0004221B" w:rsidRDefault="0004221B" w:rsidP="0004221B">
      <w:pPr>
        <w:pStyle w:val="BodyText"/>
        <w:jc w:val="center"/>
        <w:rPr>
          <w:bCs/>
          <w:lang w:val="en-US"/>
        </w:rPr>
      </w:pPr>
    </w:p>
    <w:p w14:paraId="1A36587A" w14:textId="77777777" w:rsidR="00D0056A" w:rsidRDefault="00D0056A" w:rsidP="0004221B">
      <w:pPr>
        <w:pStyle w:val="BodyText"/>
        <w:jc w:val="center"/>
        <w:rPr>
          <w:bCs/>
          <w:lang w:val="en-US"/>
        </w:rPr>
      </w:pPr>
    </w:p>
    <w:p w14:paraId="63CCAEBB" w14:textId="3E581D31" w:rsidR="0004221B" w:rsidRDefault="0004221B" w:rsidP="0004221B">
      <w:pPr>
        <w:pStyle w:val="BodyText"/>
        <w:jc w:val="center"/>
        <w:rPr>
          <w:bCs/>
          <w:lang w:val="en-US"/>
        </w:rPr>
      </w:pPr>
    </w:p>
    <w:p w14:paraId="5564B1CC" w14:textId="45F1F009" w:rsidR="0004221B" w:rsidRDefault="0004221B" w:rsidP="0004221B">
      <w:pPr>
        <w:pStyle w:val="BodyText"/>
        <w:jc w:val="center"/>
        <w:rPr>
          <w:bCs/>
          <w:lang w:val="en-US"/>
        </w:rPr>
      </w:pPr>
      <w:r>
        <w:rPr>
          <w:bCs/>
          <w:lang w:val="en-US"/>
        </w:rPr>
        <w:t>Nama Lengkap dengan Gelar</w:t>
      </w:r>
      <w:r>
        <w:rPr>
          <w:bCs/>
          <w:lang w:val="en-US"/>
        </w:rPr>
        <w:tab/>
      </w:r>
    </w:p>
    <w:p w14:paraId="6D9263EE" w14:textId="797ED851" w:rsidR="0004221B" w:rsidRDefault="0004221B" w:rsidP="0004221B">
      <w:pPr>
        <w:pStyle w:val="BodyText"/>
        <w:jc w:val="center"/>
        <w:rPr>
          <w:bCs/>
          <w:lang w:val="en-US"/>
        </w:rPr>
      </w:pPr>
      <w:r>
        <w:rPr>
          <w:bCs/>
          <w:lang w:val="en-US"/>
        </w:rPr>
        <w:t>NIP …………………………..</w:t>
      </w:r>
    </w:p>
    <w:p w14:paraId="0047E66D" w14:textId="77777777" w:rsidR="00D0056A" w:rsidRDefault="00D0056A" w:rsidP="00B31637">
      <w:pPr>
        <w:pStyle w:val="BodyText"/>
        <w:rPr>
          <w:bCs/>
          <w:lang w:val="en-US"/>
        </w:rPr>
      </w:pPr>
    </w:p>
    <w:p w14:paraId="05C4A203" w14:textId="63880FB3" w:rsidR="0004221B" w:rsidRDefault="0004221B" w:rsidP="0004221B">
      <w:pPr>
        <w:pStyle w:val="BodyText"/>
        <w:jc w:val="center"/>
        <w:rPr>
          <w:bCs/>
          <w:lang w:val="en-US"/>
        </w:rPr>
      </w:pPr>
    </w:p>
    <w:p w14:paraId="28C699A3" w14:textId="77777777" w:rsidR="0004221B" w:rsidRPr="001548ED" w:rsidRDefault="0004221B" w:rsidP="0004221B">
      <w:pPr>
        <w:pStyle w:val="ListParagraph"/>
        <w:numPr>
          <w:ilvl w:val="0"/>
          <w:numId w:val="33"/>
        </w:numPr>
        <w:spacing w:line="312" w:lineRule="auto"/>
        <w:ind w:right="-6"/>
        <w:jc w:val="center"/>
        <w:rPr>
          <w:b/>
          <w:bCs/>
          <w:sz w:val="24"/>
          <w:szCs w:val="24"/>
          <w:lang w:val="en-US"/>
        </w:rPr>
      </w:pPr>
      <w:r w:rsidRPr="001548ED">
        <w:rPr>
          <w:b/>
          <w:bCs/>
          <w:sz w:val="24"/>
          <w:szCs w:val="24"/>
          <w:lang w:val="en-US"/>
        </w:rPr>
        <w:t>Pendahuluan</w:t>
      </w:r>
    </w:p>
    <w:p w14:paraId="6600CF77" w14:textId="77777777" w:rsidR="0004221B" w:rsidRPr="001548ED" w:rsidRDefault="0004221B" w:rsidP="0004221B">
      <w:pPr>
        <w:pStyle w:val="ListParagraph"/>
        <w:spacing w:line="312" w:lineRule="auto"/>
        <w:ind w:left="1134" w:right="-6" w:hanging="992"/>
        <w:jc w:val="center"/>
        <w:rPr>
          <w:b/>
          <w:bCs/>
          <w:sz w:val="24"/>
          <w:szCs w:val="24"/>
          <w:lang w:val="en-US"/>
        </w:rPr>
      </w:pPr>
    </w:p>
    <w:p w14:paraId="4823EC7C" w14:textId="66AEE846" w:rsidR="0004221B" w:rsidRPr="00D41A39" w:rsidRDefault="0004221B" w:rsidP="00D0056A">
      <w:pPr>
        <w:widowControl/>
        <w:adjustRightInd w:val="0"/>
        <w:jc w:val="both"/>
        <w:rPr>
          <w:rFonts w:eastAsia="Calibri"/>
          <w:color w:val="ED7D31" w:themeColor="accent2"/>
          <w:sz w:val="24"/>
          <w:szCs w:val="24"/>
          <w:lang w:val="en-US" w:eastAsia="en-ID"/>
        </w:rPr>
      </w:pPr>
      <w:r w:rsidRPr="00D41A39">
        <w:rPr>
          <w:sz w:val="24"/>
          <w:szCs w:val="24"/>
          <w:lang w:val="en-US"/>
        </w:rPr>
        <w:t xml:space="preserve">Berisi Ringkasan/Abstrak, </w:t>
      </w:r>
      <w:r w:rsidRPr="00D41A39">
        <w:rPr>
          <w:i/>
          <w:iCs/>
          <w:sz w:val="24"/>
          <w:szCs w:val="24"/>
          <w:lang w:val="en-US"/>
        </w:rPr>
        <w:t>Roadmap</w:t>
      </w:r>
      <w:r w:rsidRPr="00D41A39">
        <w:rPr>
          <w:sz w:val="24"/>
          <w:szCs w:val="24"/>
          <w:lang w:val="en-US"/>
        </w:rPr>
        <w:t xml:space="preserve"> Penelitian dan </w:t>
      </w:r>
      <w:r w:rsidRPr="00D41A39">
        <w:rPr>
          <w:rFonts w:eastAsia="Calibri"/>
          <w:sz w:val="24"/>
          <w:szCs w:val="24"/>
          <w:lang w:val="en-US" w:eastAsia="en-ID"/>
        </w:rPr>
        <w:t xml:space="preserve">kontribusi/kaitan penelitian yang akan dilakukan dengan </w:t>
      </w:r>
      <w:r w:rsidRPr="00D41A39">
        <w:rPr>
          <w:sz w:val="24"/>
          <w:szCs w:val="24"/>
          <w:lang w:val="en-US"/>
        </w:rPr>
        <w:t xml:space="preserve">Rencana Induk Kampus (RIK), </w:t>
      </w:r>
      <w:r w:rsidRPr="00D41A39">
        <w:rPr>
          <w:i/>
          <w:iCs/>
          <w:sz w:val="24"/>
          <w:szCs w:val="24"/>
        </w:rPr>
        <w:t>flags</w:t>
      </w:r>
      <w:r w:rsidRPr="00D41A39">
        <w:rPr>
          <w:i/>
          <w:iCs/>
          <w:sz w:val="24"/>
          <w:szCs w:val="24"/>
          <w:lang w:val="en-US"/>
        </w:rPr>
        <w:t>h</w:t>
      </w:r>
      <w:r w:rsidRPr="00D41A39">
        <w:rPr>
          <w:i/>
          <w:iCs/>
          <w:sz w:val="24"/>
          <w:szCs w:val="24"/>
        </w:rPr>
        <w:t xml:space="preserve">ip </w:t>
      </w:r>
      <w:r w:rsidRPr="00D41A39">
        <w:rPr>
          <w:sz w:val="24"/>
          <w:szCs w:val="24"/>
        </w:rPr>
        <w:t>penelitian sesuai peraturan yang berlaku di UGM</w:t>
      </w:r>
      <w:r w:rsidRPr="00D41A39">
        <w:rPr>
          <w:sz w:val="24"/>
          <w:szCs w:val="24"/>
          <w:lang w:val="en-US"/>
        </w:rPr>
        <w:t xml:space="preserve"> dan mendukung pencapaian </w:t>
      </w:r>
      <w:r w:rsidRPr="00D41A39">
        <w:rPr>
          <w:i/>
          <w:iCs/>
          <w:sz w:val="24"/>
          <w:szCs w:val="24"/>
          <w:lang w:val="en-US"/>
        </w:rPr>
        <w:t xml:space="preserve">Sustainable Development Goals </w:t>
      </w:r>
      <w:r w:rsidRPr="00D41A39">
        <w:rPr>
          <w:sz w:val="24"/>
          <w:szCs w:val="24"/>
          <w:lang w:val="en-US"/>
        </w:rPr>
        <w:t>(SDGs)</w:t>
      </w:r>
      <w:r w:rsidRPr="00D41A39">
        <w:rPr>
          <w:sz w:val="24"/>
          <w:szCs w:val="24"/>
        </w:rPr>
        <w:t>.</w:t>
      </w:r>
      <w:r w:rsidR="00992A50" w:rsidRPr="00D41A39">
        <w:rPr>
          <w:sz w:val="24"/>
          <w:szCs w:val="24"/>
          <w:lang w:val="en-US"/>
        </w:rPr>
        <w:t xml:space="preserve"> </w:t>
      </w:r>
    </w:p>
    <w:p w14:paraId="25342C3D" w14:textId="77777777" w:rsidR="0004221B" w:rsidRPr="0014495C" w:rsidRDefault="0004221B" w:rsidP="0004221B">
      <w:pPr>
        <w:pStyle w:val="BodyText"/>
        <w:spacing w:before="5"/>
        <w:rPr>
          <w:lang w:val="en-US"/>
        </w:rPr>
      </w:pPr>
    </w:p>
    <w:p w14:paraId="5D91D5CF" w14:textId="77777777" w:rsidR="0004221B" w:rsidRPr="004813A7" w:rsidRDefault="0004221B" w:rsidP="0004221B">
      <w:pPr>
        <w:pStyle w:val="ListParagraph"/>
        <w:numPr>
          <w:ilvl w:val="0"/>
          <w:numId w:val="33"/>
        </w:numPr>
        <w:spacing w:line="312" w:lineRule="auto"/>
        <w:ind w:right="-6"/>
        <w:jc w:val="center"/>
        <w:rPr>
          <w:b/>
          <w:bCs/>
          <w:sz w:val="24"/>
          <w:szCs w:val="24"/>
          <w:lang w:val="en-US"/>
        </w:rPr>
      </w:pPr>
      <w:r w:rsidRPr="004813A7">
        <w:rPr>
          <w:b/>
          <w:bCs/>
          <w:sz w:val="24"/>
          <w:szCs w:val="24"/>
          <w:lang w:val="en-US"/>
        </w:rPr>
        <w:t>Deskripsi Penelitian*</w:t>
      </w:r>
    </w:p>
    <w:p w14:paraId="3EC44223" w14:textId="77777777" w:rsidR="0004221B" w:rsidRPr="001548ED" w:rsidRDefault="0004221B" w:rsidP="0004221B">
      <w:pPr>
        <w:ind w:left="2644"/>
        <w:rPr>
          <w:b/>
          <w:sz w:val="24"/>
          <w:szCs w:val="24"/>
          <w:lang w:val="en-US"/>
        </w:rPr>
      </w:pPr>
    </w:p>
    <w:p w14:paraId="0A2A0DB0" w14:textId="77777777" w:rsidR="0004221B" w:rsidRPr="001548ED" w:rsidRDefault="0004221B" w:rsidP="0004221B">
      <w:pPr>
        <w:pStyle w:val="BodyText"/>
        <w:tabs>
          <w:tab w:val="left" w:pos="2303"/>
        </w:tabs>
        <w:ind w:left="138"/>
      </w:pPr>
      <w:r w:rsidRPr="00492859">
        <w:t>Nama</w:t>
      </w:r>
      <w:r w:rsidRPr="00492859">
        <w:rPr>
          <w:spacing w:val="-2"/>
        </w:rPr>
        <w:t xml:space="preserve"> </w:t>
      </w:r>
      <w:r w:rsidRPr="00492859">
        <w:rPr>
          <w:spacing w:val="-2"/>
          <w:lang w:val="en-US"/>
        </w:rPr>
        <w:t>Ketua Peneliti</w:t>
      </w:r>
      <w:r>
        <w:rPr>
          <w:spacing w:val="-2"/>
          <w:lang w:val="en-US"/>
        </w:rPr>
        <w:tab/>
      </w:r>
      <w:r>
        <w:rPr>
          <w:spacing w:val="-2"/>
          <w:lang w:val="en-US"/>
        </w:rPr>
        <w:tab/>
      </w:r>
      <w:r w:rsidRPr="00492859">
        <w:tab/>
      </w:r>
      <w:r w:rsidRPr="001548ED">
        <w:t>:</w:t>
      </w:r>
      <w:r w:rsidRPr="001548ED">
        <w:rPr>
          <w:bCs/>
          <w:lang w:val="en-US"/>
        </w:rPr>
        <w:t xml:space="preserve"> ………………………………………………………</w:t>
      </w:r>
      <w:r>
        <w:rPr>
          <w:bCs/>
          <w:lang w:val="en-US"/>
        </w:rPr>
        <w:t>………..</w:t>
      </w:r>
    </w:p>
    <w:p w14:paraId="0A5BCBAB" w14:textId="77777777" w:rsidR="0004221B" w:rsidRDefault="0004221B" w:rsidP="0004221B">
      <w:pPr>
        <w:pStyle w:val="BodyText"/>
        <w:tabs>
          <w:tab w:val="left" w:pos="2303"/>
        </w:tabs>
        <w:ind w:left="138"/>
        <w:rPr>
          <w:bCs/>
          <w:lang w:val="en-US"/>
        </w:rPr>
      </w:pPr>
      <w:r w:rsidRPr="001548ED">
        <w:t>Fakultas/Sekolah</w:t>
      </w:r>
      <w:r>
        <w:rPr>
          <w:lang w:val="en-US"/>
        </w:rPr>
        <w:tab/>
      </w:r>
      <w:r>
        <w:rPr>
          <w:lang w:val="en-US"/>
        </w:rPr>
        <w:tab/>
      </w:r>
      <w:r w:rsidRPr="001548ED">
        <w:tab/>
        <w:t>:</w:t>
      </w:r>
      <w:r w:rsidRPr="001548ED">
        <w:rPr>
          <w:bCs/>
          <w:lang w:val="en-US"/>
        </w:rPr>
        <w:t xml:space="preserve"> ………………………………………………………</w:t>
      </w:r>
      <w:r>
        <w:rPr>
          <w:bCs/>
          <w:lang w:val="en-US"/>
        </w:rPr>
        <w:t>………..</w:t>
      </w:r>
    </w:p>
    <w:p w14:paraId="7EA11178" w14:textId="77777777" w:rsidR="0004221B" w:rsidRPr="001548ED" w:rsidRDefault="0004221B" w:rsidP="0004221B">
      <w:pPr>
        <w:pStyle w:val="BodyText"/>
        <w:tabs>
          <w:tab w:val="left" w:pos="2303"/>
        </w:tabs>
        <w:ind w:left="138"/>
      </w:pPr>
      <w:r w:rsidRPr="001548ED">
        <w:rPr>
          <w:bCs/>
          <w:lang w:val="en-US"/>
        </w:rPr>
        <w:t>Program Studi</w:t>
      </w:r>
      <w:r w:rsidRPr="001548ED">
        <w:rPr>
          <w:bCs/>
          <w:lang w:val="en-US"/>
        </w:rPr>
        <w:tab/>
      </w:r>
      <w:r w:rsidRPr="001548ED">
        <w:rPr>
          <w:bCs/>
          <w:lang w:val="en-US"/>
        </w:rPr>
        <w:tab/>
      </w:r>
      <w:r w:rsidRPr="001548ED">
        <w:rPr>
          <w:bCs/>
          <w:lang w:val="en-US"/>
        </w:rPr>
        <w:tab/>
      </w:r>
      <w:r w:rsidRPr="001548ED">
        <w:t>:</w:t>
      </w:r>
      <w:r w:rsidRPr="001548ED">
        <w:rPr>
          <w:bCs/>
          <w:lang w:val="en-US"/>
        </w:rPr>
        <w:t xml:space="preserve"> ………………………………………………………</w:t>
      </w:r>
      <w:r>
        <w:rPr>
          <w:bCs/>
          <w:lang w:val="en-US"/>
        </w:rPr>
        <w:t>………..</w:t>
      </w:r>
    </w:p>
    <w:p w14:paraId="04282B33" w14:textId="77777777" w:rsidR="0004221B" w:rsidRPr="001548ED" w:rsidRDefault="0004221B" w:rsidP="0004221B">
      <w:pPr>
        <w:pStyle w:val="BodyText"/>
        <w:spacing w:before="4" w:after="1"/>
      </w:pPr>
    </w:p>
    <w:tbl>
      <w:tblPr>
        <w:tblW w:w="9638" w:type="dxa"/>
        <w:tblInd w:w="1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38"/>
      </w:tblGrid>
      <w:tr w:rsidR="0004221B" w:rsidRPr="001548ED" w14:paraId="4E939E1C" w14:textId="77777777" w:rsidTr="001139AB">
        <w:trPr>
          <w:trHeight w:val="1093"/>
        </w:trPr>
        <w:tc>
          <w:tcPr>
            <w:tcW w:w="9638" w:type="dxa"/>
            <w:tcBorders>
              <w:left w:val="single" w:sz="4" w:space="0" w:color="000000"/>
              <w:right w:val="single" w:sz="4" w:space="0" w:color="000000"/>
            </w:tcBorders>
          </w:tcPr>
          <w:p w14:paraId="140DE7B9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Judul</w:t>
            </w:r>
          </w:p>
          <w:p w14:paraId="747F4D6A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Cs/>
                <w:sz w:val="24"/>
                <w:szCs w:val="24"/>
                <w:lang w:val="en-US"/>
              </w:rPr>
            </w:pPr>
            <w:r w:rsidRPr="001548ED">
              <w:rPr>
                <w:bCs/>
                <w:sz w:val="24"/>
                <w:szCs w:val="24"/>
                <w:lang w:val="en-US"/>
              </w:rPr>
              <w:t xml:space="preserve">Tuliskan judul penelitian </w:t>
            </w:r>
          </w:p>
          <w:p w14:paraId="52C9D7F6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  <w:lang w:val="en-US"/>
              </w:rPr>
            </w:pPr>
          </w:p>
          <w:p w14:paraId="246EED55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  <w:lang w:val="en-US"/>
              </w:rPr>
            </w:pPr>
          </w:p>
        </w:tc>
      </w:tr>
      <w:tr w:rsidR="0004221B" w:rsidRPr="001548ED" w14:paraId="2FF41834" w14:textId="77777777" w:rsidTr="001139AB">
        <w:trPr>
          <w:trHeight w:val="1094"/>
        </w:trPr>
        <w:tc>
          <w:tcPr>
            <w:tcW w:w="9638" w:type="dxa"/>
            <w:tcBorders>
              <w:left w:val="single" w:sz="4" w:space="0" w:color="000000"/>
              <w:right w:val="single" w:sz="4" w:space="0" w:color="000000"/>
            </w:tcBorders>
          </w:tcPr>
          <w:p w14:paraId="102575E9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Latar Belakang</w:t>
            </w:r>
          </w:p>
          <w:p w14:paraId="0829280A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Cs/>
                <w:sz w:val="24"/>
                <w:szCs w:val="24"/>
                <w:lang w:val="en-US"/>
              </w:rPr>
            </w:pPr>
            <w:r w:rsidRPr="001548ED">
              <w:rPr>
                <w:bCs/>
                <w:sz w:val="24"/>
                <w:szCs w:val="24"/>
                <w:lang w:val="en-US"/>
              </w:rPr>
              <w:t xml:space="preserve">Jelaskan permasalahan yang menjadi latar belakang penelitian </w:t>
            </w:r>
          </w:p>
          <w:p w14:paraId="2DF1CA8C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</w:rPr>
            </w:pPr>
          </w:p>
        </w:tc>
      </w:tr>
      <w:tr w:rsidR="0004221B" w:rsidRPr="001548ED" w14:paraId="4BE3A292" w14:textId="77777777" w:rsidTr="001139AB">
        <w:trPr>
          <w:trHeight w:val="1090"/>
        </w:trPr>
        <w:tc>
          <w:tcPr>
            <w:tcW w:w="9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15756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Tujuan Penelitian</w:t>
            </w:r>
          </w:p>
          <w:p w14:paraId="45904CEB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Cs/>
                <w:sz w:val="24"/>
                <w:szCs w:val="24"/>
                <w:lang w:val="en-US"/>
              </w:rPr>
            </w:pPr>
            <w:r w:rsidRPr="001548ED">
              <w:rPr>
                <w:bCs/>
                <w:sz w:val="24"/>
                <w:szCs w:val="24"/>
                <w:lang w:val="en-US"/>
              </w:rPr>
              <w:t xml:space="preserve">Tuliskan tujuan penelitian </w:t>
            </w:r>
          </w:p>
        </w:tc>
      </w:tr>
      <w:tr w:rsidR="0004221B" w:rsidRPr="001548ED" w14:paraId="281F50F0" w14:textId="77777777" w:rsidTr="001139AB">
        <w:trPr>
          <w:trHeight w:val="1427"/>
        </w:trPr>
        <w:tc>
          <w:tcPr>
            <w:tcW w:w="9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094A6" w14:textId="77777777" w:rsidR="0004221B" w:rsidRPr="001548ED" w:rsidRDefault="0004221B" w:rsidP="001139AB">
            <w:pPr>
              <w:pStyle w:val="TableParagraph"/>
              <w:spacing w:line="252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Kebaruan</w:t>
            </w:r>
          </w:p>
          <w:p w14:paraId="20B3ADCD" w14:textId="77777777" w:rsidR="0004221B" w:rsidRPr="001548ED" w:rsidRDefault="0004221B" w:rsidP="001139AB">
            <w:pPr>
              <w:pStyle w:val="TableParagraph"/>
              <w:spacing w:before="18" w:line="232" w:lineRule="auto"/>
              <w:ind w:left="105" w:right="39"/>
              <w:jc w:val="both"/>
              <w:rPr>
                <w:sz w:val="24"/>
                <w:szCs w:val="24"/>
              </w:rPr>
            </w:pPr>
            <w:r w:rsidRPr="001548ED">
              <w:rPr>
                <w:sz w:val="24"/>
                <w:szCs w:val="24"/>
              </w:rPr>
              <w:t xml:space="preserve">Jelaskan posisi penelitian terhadap hasil-hasil penelitian yang sudah ada </w:t>
            </w:r>
            <w:r w:rsidRPr="001548ED">
              <w:rPr>
                <w:sz w:val="24"/>
                <w:szCs w:val="24"/>
                <w:lang w:val="en-US"/>
              </w:rPr>
              <w:t>pada</w:t>
            </w:r>
            <w:r w:rsidRPr="001548ED">
              <w:rPr>
                <w:sz w:val="24"/>
                <w:szCs w:val="24"/>
              </w:rPr>
              <w:t xml:space="preserve"> jurnal internasional </w:t>
            </w:r>
            <w:r w:rsidRPr="001548ED">
              <w:rPr>
                <w:sz w:val="24"/>
                <w:szCs w:val="24"/>
                <w:lang w:val="en-US"/>
              </w:rPr>
              <w:t xml:space="preserve">atau publikasi lainnya </w:t>
            </w:r>
            <w:r w:rsidRPr="001548ED">
              <w:rPr>
                <w:sz w:val="24"/>
                <w:szCs w:val="24"/>
              </w:rPr>
              <w:t>dan sebutkan kebaruan</w:t>
            </w:r>
            <w:r w:rsidRPr="001548ED">
              <w:rPr>
                <w:sz w:val="24"/>
                <w:szCs w:val="24"/>
                <w:lang w:val="en-US"/>
              </w:rPr>
              <w:t xml:space="preserve"> penelitian ini.</w:t>
            </w:r>
          </w:p>
        </w:tc>
      </w:tr>
      <w:tr w:rsidR="0004221B" w:rsidRPr="001548ED" w14:paraId="54A28CCA" w14:textId="77777777" w:rsidTr="001139AB">
        <w:trPr>
          <w:trHeight w:val="1133"/>
        </w:trPr>
        <w:tc>
          <w:tcPr>
            <w:tcW w:w="963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470DB42" w14:textId="77777777" w:rsidR="0004221B" w:rsidRPr="001548ED" w:rsidRDefault="0004221B" w:rsidP="001139AB">
            <w:pPr>
              <w:pStyle w:val="TableParagraph"/>
              <w:spacing w:line="257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Metodologi Penelitian</w:t>
            </w:r>
          </w:p>
          <w:p w14:paraId="0898452D" w14:textId="77777777" w:rsidR="0004221B" w:rsidRPr="001548ED" w:rsidRDefault="0004221B" w:rsidP="001139AB">
            <w:pPr>
              <w:pStyle w:val="TableParagraph"/>
              <w:spacing w:line="257" w:lineRule="exact"/>
              <w:ind w:left="105"/>
              <w:rPr>
                <w:bCs/>
                <w:sz w:val="24"/>
                <w:szCs w:val="24"/>
                <w:lang w:val="en-US"/>
              </w:rPr>
            </w:pPr>
            <w:r w:rsidRPr="001548ED">
              <w:rPr>
                <w:bCs/>
                <w:sz w:val="24"/>
                <w:szCs w:val="24"/>
                <w:lang w:val="en-US"/>
              </w:rPr>
              <w:t>Jelaskan metodologi penelitian yang akan digunakan</w:t>
            </w:r>
          </w:p>
        </w:tc>
      </w:tr>
      <w:tr w:rsidR="0004221B" w:rsidRPr="001548ED" w14:paraId="07F99CB0" w14:textId="77777777" w:rsidTr="001139AB">
        <w:trPr>
          <w:trHeight w:val="1229"/>
        </w:trPr>
        <w:tc>
          <w:tcPr>
            <w:tcW w:w="9638" w:type="dxa"/>
            <w:tcBorders>
              <w:left w:val="single" w:sz="4" w:space="0" w:color="000000"/>
              <w:right w:val="single" w:sz="4" w:space="0" w:color="000000"/>
            </w:tcBorders>
          </w:tcPr>
          <w:p w14:paraId="7AFFF91F" w14:textId="77777777" w:rsidR="0004221B" w:rsidRPr="001548ED" w:rsidRDefault="0004221B" w:rsidP="001139AB">
            <w:pPr>
              <w:pStyle w:val="TableParagraph"/>
              <w:spacing w:line="247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Luaran Publikasi</w:t>
            </w:r>
          </w:p>
          <w:p w14:paraId="49050F00" w14:textId="77777777" w:rsidR="0004221B" w:rsidRPr="001548ED" w:rsidRDefault="0004221B" w:rsidP="001139AB">
            <w:pPr>
              <w:spacing w:line="0" w:lineRule="atLeast"/>
              <w:ind w:left="120"/>
              <w:rPr>
                <w:iCs/>
                <w:sz w:val="24"/>
                <w:szCs w:val="24"/>
              </w:rPr>
            </w:pPr>
            <w:r w:rsidRPr="001548ED">
              <w:rPr>
                <w:iCs/>
                <w:sz w:val="24"/>
                <w:szCs w:val="24"/>
              </w:rPr>
              <w:t>Tuliskan nama Jurnal yang akan dituju</w:t>
            </w:r>
            <w:r w:rsidRPr="001548ED">
              <w:rPr>
                <w:iCs/>
                <w:sz w:val="24"/>
                <w:szCs w:val="24"/>
                <w:lang w:val="en-US"/>
              </w:rPr>
              <w:t xml:space="preserve">, </w:t>
            </w:r>
            <w:r w:rsidRPr="001548ED">
              <w:rPr>
                <w:iCs/>
                <w:sz w:val="24"/>
                <w:szCs w:val="24"/>
              </w:rPr>
              <w:t xml:space="preserve">lembaga pengindeks dan tingkat quartil jurnal </w:t>
            </w:r>
            <w:r w:rsidRPr="001548ED">
              <w:rPr>
                <w:iCs/>
                <w:sz w:val="24"/>
                <w:szCs w:val="24"/>
                <w:lang w:val="en-US"/>
              </w:rPr>
              <w:t>*</w:t>
            </w:r>
            <w:r w:rsidRPr="001548ED">
              <w:rPr>
                <w:iCs/>
                <w:sz w:val="24"/>
                <w:szCs w:val="24"/>
              </w:rPr>
              <w:t>*)</w:t>
            </w:r>
          </w:p>
          <w:p w14:paraId="621D4CD6" w14:textId="77777777" w:rsidR="0004221B" w:rsidRPr="001548ED" w:rsidRDefault="0004221B" w:rsidP="001139AB">
            <w:pPr>
              <w:pStyle w:val="BodyText"/>
              <w:tabs>
                <w:tab w:val="left" w:pos="2303"/>
              </w:tabs>
              <w:ind w:left="138"/>
              <w:rPr>
                <w:i/>
                <w:lang w:val="en-US"/>
              </w:rPr>
            </w:pPr>
          </w:p>
          <w:p w14:paraId="1919A5C8" w14:textId="77777777" w:rsidR="0004221B" w:rsidRPr="001548ED" w:rsidRDefault="0004221B" w:rsidP="001139AB">
            <w:pPr>
              <w:pStyle w:val="BodyText"/>
              <w:tabs>
                <w:tab w:val="left" w:pos="2303"/>
              </w:tabs>
              <w:ind w:left="138"/>
              <w:rPr>
                <w:i/>
                <w:lang w:val="en-US"/>
              </w:rPr>
            </w:pPr>
          </w:p>
        </w:tc>
      </w:tr>
      <w:tr w:rsidR="0004221B" w:rsidRPr="001548ED" w14:paraId="4B8DD40B" w14:textId="77777777" w:rsidTr="001139AB">
        <w:trPr>
          <w:trHeight w:val="1229"/>
        </w:trPr>
        <w:tc>
          <w:tcPr>
            <w:tcW w:w="9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CB3CE" w14:textId="77777777" w:rsidR="0004221B" w:rsidRPr="003874D9" w:rsidRDefault="0004221B" w:rsidP="001139AB">
            <w:pPr>
              <w:pStyle w:val="TableParagraph"/>
              <w:spacing w:line="247" w:lineRule="exact"/>
              <w:ind w:left="105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Daftar Pustaka</w:t>
            </w:r>
          </w:p>
          <w:p w14:paraId="328A8B3A" w14:textId="77777777" w:rsidR="0004221B" w:rsidRPr="003874D9" w:rsidRDefault="0004221B" w:rsidP="001139AB">
            <w:pPr>
              <w:spacing w:line="0" w:lineRule="atLeast"/>
              <w:ind w:left="120"/>
              <w:rPr>
                <w:iCs/>
                <w:sz w:val="24"/>
                <w:szCs w:val="24"/>
                <w:lang w:val="en-US"/>
              </w:rPr>
            </w:pPr>
            <w:r w:rsidRPr="001548ED">
              <w:rPr>
                <w:iCs/>
                <w:sz w:val="24"/>
                <w:szCs w:val="24"/>
              </w:rPr>
              <w:t xml:space="preserve">Tuliskan </w:t>
            </w:r>
            <w:r>
              <w:rPr>
                <w:iCs/>
                <w:sz w:val="24"/>
                <w:szCs w:val="24"/>
                <w:lang w:val="en-US"/>
              </w:rPr>
              <w:t>daftar pustaka yang digunakan</w:t>
            </w:r>
          </w:p>
          <w:p w14:paraId="080BFC0D" w14:textId="77777777" w:rsidR="0004221B" w:rsidRDefault="0004221B" w:rsidP="001139AB">
            <w:pPr>
              <w:pStyle w:val="TableParagraph"/>
              <w:spacing w:line="247" w:lineRule="exact"/>
              <w:ind w:left="105"/>
              <w:rPr>
                <w:b/>
                <w:sz w:val="24"/>
                <w:szCs w:val="24"/>
              </w:rPr>
            </w:pPr>
          </w:p>
          <w:p w14:paraId="4ED1393E" w14:textId="77777777" w:rsidR="0004221B" w:rsidRPr="001548ED" w:rsidRDefault="0004221B" w:rsidP="001139AB">
            <w:pPr>
              <w:pStyle w:val="TableParagraph"/>
              <w:spacing w:line="247" w:lineRule="exact"/>
              <w:ind w:left="105"/>
              <w:rPr>
                <w:b/>
                <w:sz w:val="24"/>
                <w:szCs w:val="24"/>
              </w:rPr>
            </w:pPr>
          </w:p>
        </w:tc>
      </w:tr>
    </w:tbl>
    <w:p w14:paraId="1B0C7FA4" w14:textId="77777777" w:rsidR="0004221B" w:rsidRDefault="0004221B" w:rsidP="0004221B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498981A8" w14:textId="77777777" w:rsidR="0004221B" w:rsidRPr="001548ED" w:rsidRDefault="0004221B" w:rsidP="0004221B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  <w:r w:rsidRPr="001548ED">
        <w:rPr>
          <w:sz w:val="24"/>
          <w:szCs w:val="24"/>
          <w:lang w:val="en-US"/>
        </w:rPr>
        <w:t>Keterangan</w:t>
      </w:r>
    </w:p>
    <w:p w14:paraId="3B3FE405" w14:textId="177A980C" w:rsidR="0004221B" w:rsidRPr="001548ED" w:rsidRDefault="0004221B" w:rsidP="0004221B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  <w:r w:rsidRPr="00D41A39">
        <w:rPr>
          <w:sz w:val="24"/>
          <w:szCs w:val="24"/>
          <w:lang w:val="en-US"/>
        </w:rPr>
        <w:t xml:space="preserve">*)   maksimal </w:t>
      </w:r>
      <w:r w:rsidR="00FD6027" w:rsidRPr="00D41A39">
        <w:rPr>
          <w:sz w:val="24"/>
          <w:szCs w:val="24"/>
          <w:lang w:val="en-US"/>
        </w:rPr>
        <w:t>5</w:t>
      </w:r>
      <w:r w:rsidRPr="00D41A39">
        <w:rPr>
          <w:sz w:val="24"/>
          <w:szCs w:val="24"/>
          <w:lang w:val="en-US"/>
        </w:rPr>
        <w:t xml:space="preserve"> halaman</w:t>
      </w:r>
    </w:p>
    <w:p w14:paraId="1D1B736D" w14:textId="77777777" w:rsidR="0004221B" w:rsidRPr="001548ED" w:rsidRDefault="0004221B" w:rsidP="0004221B">
      <w:pPr>
        <w:pStyle w:val="ListParagraph"/>
        <w:spacing w:line="312" w:lineRule="auto"/>
        <w:ind w:left="142" w:right="-6" w:firstLine="0"/>
        <w:jc w:val="both"/>
        <w:rPr>
          <w:strike/>
          <w:sz w:val="24"/>
          <w:szCs w:val="24"/>
          <w:lang w:val="en-US"/>
        </w:rPr>
      </w:pPr>
      <w:r w:rsidRPr="00492859">
        <w:rPr>
          <w:sz w:val="24"/>
          <w:szCs w:val="24"/>
          <w:lang w:val="en-US"/>
        </w:rPr>
        <w:t>**) lampirkan bukti draft/manuskrip jika sudah ada</w:t>
      </w:r>
    </w:p>
    <w:p w14:paraId="4127EDBF" w14:textId="77777777" w:rsidR="0004221B" w:rsidRDefault="0004221B" w:rsidP="0004221B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33D8875D" w14:textId="77777777" w:rsidR="0004221B" w:rsidRDefault="0004221B" w:rsidP="0004221B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34383445" w14:textId="77777777" w:rsidR="0004221B" w:rsidRDefault="0004221B" w:rsidP="0004221B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6B39F954" w14:textId="77777777" w:rsidR="0004221B" w:rsidRDefault="0004221B" w:rsidP="0004221B">
      <w:pPr>
        <w:pStyle w:val="ListParagraph"/>
        <w:numPr>
          <w:ilvl w:val="0"/>
          <w:numId w:val="33"/>
        </w:numPr>
        <w:spacing w:line="312" w:lineRule="auto"/>
        <w:ind w:right="-6"/>
        <w:jc w:val="center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 xml:space="preserve">Susunan Tim </w:t>
      </w:r>
    </w:p>
    <w:p w14:paraId="2A1F098C" w14:textId="77777777" w:rsidR="0004221B" w:rsidRDefault="0004221B" w:rsidP="0004221B">
      <w:pPr>
        <w:pStyle w:val="ListParagraph"/>
        <w:spacing w:line="312" w:lineRule="auto"/>
        <w:ind w:left="862" w:right="-6" w:firstLine="0"/>
        <w:rPr>
          <w:b/>
          <w:bCs/>
          <w:sz w:val="24"/>
          <w:szCs w:val="24"/>
          <w:lang w:val="en-US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2"/>
        <w:gridCol w:w="3266"/>
        <w:gridCol w:w="2921"/>
        <w:gridCol w:w="2318"/>
      </w:tblGrid>
      <w:tr w:rsidR="0004221B" w:rsidRPr="001548ED" w14:paraId="317108CD" w14:textId="77777777" w:rsidTr="001139AB">
        <w:trPr>
          <w:trHeight w:val="562"/>
        </w:trPr>
        <w:tc>
          <w:tcPr>
            <w:tcW w:w="732" w:type="dxa"/>
            <w:shd w:val="clear" w:color="auto" w:fill="auto"/>
            <w:vAlign w:val="center"/>
          </w:tcPr>
          <w:p w14:paraId="03BE076B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No</w:t>
            </w:r>
          </w:p>
        </w:tc>
        <w:tc>
          <w:tcPr>
            <w:tcW w:w="3266" w:type="dxa"/>
            <w:shd w:val="clear" w:color="auto" w:fill="auto"/>
            <w:vAlign w:val="center"/>
          </w:tcPr>
          <w:p w14:paraId="2C2F5942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ama Lengkap dan Gelar</w:t>
            </w:r>
          </w:p>
        </w:tc>
        <w:tc>
          <w:tcPr>
            <w:tcW w:w="2921" w:type="dxa"/>
            <w:vAlign w:val="center"/>
          </w:tcPr>
          <w:p w14:paraId="2F7FF419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Jabatan Dalam Tim</w:t>
            </w:r>
          </w:p>
        </w:tc>
        <w:tc>
          <w:tcPr>
            <w:tcW w:w="2318" w:type="dxa"/>
            <w:vAlign w:val="center"/>
          </w:tcPr>
          <w:p w14:paraId="5AC4229F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ugas dan Tanggung Jawab Dalam Tim</w:t>
            </w:r>
          </w:p>
        </w:tc>
      </w:tr>
      <w:tr w:rsidR="0004221B" w:rsidRPr="001548ED" w14:paraId="6FA54513" w14:textId="77777777" w:rsidTr="001139AB">
        <w:tc>
          <w:tcPr>
            <w:tcW w:w="732" w:type="dxa"/>
            <w:shd w:val="clear" w:color="auto" w:fill="auto"/>
          </w:tcPr>
          <w:p w14:paraId="586B6E8C" w14:textId="77777777" w:rsidR="0004221B" w:rsidRPr="00954F34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1.</w:t>
            </w:r>
          </w:p>
        </w:tc>
        <w:tc>
          <w:tcPr>
            <w:tcW w:w="3266" w:type="dxa"/>
            <w:shd w:val="clear" w:color="auto" w:fill="auto"/>
          </w:tcPr>
          <w:p w14:paraId="2C7CD50A" w14:textId="77777777" w:rsidR="0004221B" w:rsidRPr="00954F34" w:rsidRDefault="0004221B" w:rsidP="001139AB">
            <w:pPr>
              <w:pStyle w:val="BodyText"/>
              <w:rPr>
                <w:lang w:val="en-US"/>
              </w:rPr>
            </w:pPr>
          </w:p>
        </w:tc>
        <w:tc>
          <w:tcPr>
            <w:tcW w:w="2921" w:type="dxa"/>
          </w:tcPr>
          <w:p w14:paraId="4C05B4DA" w14:textId="77777777" w:rsidR="0004221B" w:rsidRPr="006D30C2" w:rsidRDefault="0004221B" w:rsidP="001139AB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Ketua Peneliti</w:t>
            </w:r>
          </w:p>
        </w:tc>
        <w:tc>
          <w:tcPr>
            <w:tcW w:w="2318" w:type="dxa"/>
          </w:tcPr>
          <w:p w14:paraId="11F7EF55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7E28774C" w14:textId="77777777" w:rsidTr="001139AB">
        <w:tc>
          <w:tcPr>
            <w:tcW w:w="732" w:type="dxa"/>
            <w:shd w:val="clear" w:color="auto" w:fill="auto"/>
          </w:tcPr>
          <w:p w14:paraId="3257E8C2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954F34">
              <w:rPr>
                <w:lang w:val="en-US"/>
              </w:rPr>
              <w:t>2.</w:t>
            </w:r>
          </w:p>
        </w:tc>
        <w:tc>
          <w:tcPr>
            <w:tcW w:w="3266" w:type="dxa"/>
            <w:shd w:val="clear" w:color="auto" w:fill="auto"/>
          </w:tcPr>
          <w:p w14:paraId="718921E1" w14:textId="77777777" w:rsidR="0004221B" w:rsidRPr="00954F34" w:rsidRDefault="0004221B" w:rsidP="001139AB">
            <w:pPr>
              <w:pStyle w:val="BodyText"/>
              <w:rPr>
                <w:lang w:val="en-US"/>
              </w:rPr>
            </w:pPr>
          </w:p>
        </w:tc>
        <w:tc>
          <w:tcPr>
            <w:tcW w:w="2921" w:type="dxa"/>
          </w:tcPr>
          <w:p w14:paraId="34E5B8EA" w14:textId="77777777" w:rsidR="0004221B" w:rsidRPr="006D30C2" w:rsidRDefault="0004221B" w:rsidP="001139AB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Pembimbing</w:t>
            </w:r>
          </w:p>
        </w:tc>
        <w:tc>
          <w:tcPr>
            <w:tcW w:w="2318" w:type="dxa"/>
          </w:tcPr>
          <w:p w14:paraId="6BF3AC5E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2E3199EF" w14:textId="77777777" w:rsidTr="001139AB">
        <w:tc>
          <w:tcPr>
            <w:tcW w:w="732" w:type="dxa"/>
            <w:shd w:val="clear" w:color="auto" w:fill="auto"/>
          </w:tcPr>
          <w:p w14:paraId="7175A733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3.</w:t>
            </w:r>
          </w:p>
        </w:tc>
        <w:tc>
          <w:tcPr>
            <w:tcW w:w="3266" w:type="dxa"/>
            <w:shd w:val="clear" w:color="auto" w:fill="auto"/>
          </w:tcPr>
          <w:p w14:paraId="499C54D3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921" w:type="dxa"/>
          </w:tcPr>
          <w:p w14:paraId="0D6F01E4" w14:textId="77777777" w:rsidR="0004221B" w:rsidRPr="006D30C2" w:rsidRDefault="0004221B" w:rsidP="001139AB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nggota Peneliti 1</w:t>
            </w:r>
          </w:p>
        </w:tc>
        <w:tc>
          <w:tcPr>
            <w:tcW w:w="2318" w:type="dxa"/>
          </w:tcPr>
          <w:p w14:paraId="76A83621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43FF3F93" w14:textId="77777777" w:rsidTr="001139AB">
        <w:tc>
          <w:tcPr>
            <w:tcW w:w="732" w:type="dxa"/>
            <w:shd w:val="clear" w:color="auto" w:fill="auto"/>
          </w:tcPr>
          <w:p w14:paraId="3FEB28BC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.</w:t>
            </w:r>
          </w:p>
        </w:tc>
        <w:tc>
          <w:tcPr>
            <w:tcW w:w="3266" w:type="dxa"/>
            <w:shd w:val="clear" w:color="auto" w:fill="auto"/>
          </w:tcPr>
          <w:p w14:paraId="3B869601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921" w:type="dxa"/>
          </w:tcPr>
          <w:p w14:paraId="353578CF" w14:textId="77777777" w:rsidR="0004221B" w:rsidRPr="006D30C2" w:rsidRDefault="0004221B" w:rsidP="001139AB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nggota Peneliti 2 (dst)</w:t>
            </w:r>
          </w:p>
        </w:tc>
        <w:tc>
          <w:tcPr>
            <w:tcW w:w="2318" w:type="dxa"/>
          </w:tcPr>
          <w:p w14:paraId="5F686BDF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0AE2B0F4" w14:textId="77777777" w:rsidTr="001139AB">
        <w:tc>
          <w:tcPr>
            <w:tcW w:w="732" w:type="dxa"/>
            <w:shd w:val="clear" w:color="auto" w:fill="auto"/>
          </w:tcPr>
          <w:p w14:paraId="3236C405" w14:textId="77777777" w:rsidR="0004221B" w:rsidRDefault="0004221B" w:rsidP="001139AB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.</w:t>
            </w:r>
          </w:p>
        </w:tc>
        <w:tc>
          <w:tcPr>
            <w:tcW w:w="3266" w:type="dxa"/>
            <w:shd w:val="clear" w:color="auto" w:fill="auto"/>
          </w:tcPr>
          <w:p w14:paraId="7A0AB094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921" w:type="dxa"/>
          </w:tcPr>
          <w:p w14:paraId="072529E3" w14:textId="77777777" w:rsidR="0004221B" w:rsidRDefault="0004221B" w:rsidP="001139AB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nggota Mahasiswa 1</w:t>
            </w:r>
          </w:p>
        </w:tc>
        <w:tc>
          <w:tcPr>
            <w:tcW w:w="2318" w:type="dxa"/>
          </w:tcPr>
          <w:p w14:paraId="37C4905A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2D2111D5" w14:textId="77777777" w:rsidTr="001139AB">
        <w:tc>
          <w:tcPr>
            <w:tcW w:w="732" w:type="dxa"/>
            <w:shd w:val="clear" w:color="auto" w:fill="auto"/>
          </w:tcPr>
          <w:p w14:paraId="35AB3577" w14:textId="77777777" w:rsidR="0004221B" w:rsidRDefault="0004221B" w:rsidP="001139AB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6.</w:t>
            </w:r>
          </w:p>
        </w:tc>
        <w:tc>
          <w:tcPr>
            <w:tcW w:w="3266" w:type="dxa"/>
            <w:shd w:val="clear" w:color="auto" w:fill="auto"/>
          </w:tcPr>
          <w:p w14:paraId="042EF23F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921" w:type="dxa"/>
          </w:tcPr>
          <w:p w14:paraId="18101077" w14:textId="77777777" w:rsidR="0004221B" w:rsidRDefault="0004221B" w:rsidP="001139AB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Anggota Mahasiswa 2 (dst)</w:t>
            </w:r>
          </w:p>
        </w:tc>
        <w:tc>
          <w:tcPr>
            <w:tcW w:w="2318" w:type="dxa"/>
          </w:tcPr>
          <w:p w14:paraId="3B5453D6" w14:textId="77777777" w:rsidR="0004221B" w:rsidRPr="001548ED" w:rsidRDefault="0004221B" w:rsidP="001139AB">
            <w:pPr>
              <w:pStyle w:val="BodyText"/>
            </w:pPr>
          </w:p>
        </w:tc>
      </w:tr>
    </w:tbl>
    <w:p w14:paraId="68B5F118" w14:textId="77777777" w:rsidR="0004221B" w:rsidRDefault="0004221B" w:rsidP="0004221B">
      <w:pPr>
        <w:pStyle w:val="ListParagraph"/>
        <w:spacing w:line="312" w:lineRule="auto"/>
        <w:ind w:left="862" w:right="-6" w:firstLine="0"/>
        <w:rPr>
          <w:b/>
          <w:bCs/>
          <w:sz w:val="24"/>
          <w:szCs w:val="24"/>
          <w:lang w:val="en-US"/>
        </w:rPr>
      </w:pPr>
    </w:p>
    <w:p w14:paraId="26EF01F5" w14:textId="77777777" w:rsidR="0004221B" w:rsidRPr="004813A7" w:rsidRDefault="0004221B" w:rsidP="0004221B">
      <w:pPr>
        <w:pStyle w:val="ListParagraph"/>
        <w:numPr>
          <w:ilvl w:val="0"/>
          <w:numId w:val="33"/>
        </w:numPr>
        <w:spacing w:line="312" w:lineRule="auto"/>
        <w:ind w:right="-6"/>
        <w:jc w:val="center"/>
        <w:rPr>
          <w:b/>
          <w:bCs/>
          <w:sz w:val="24"/>
          <w:szCs w:val="24"/>
          <w:lang w:val="en-US"/>
        </w:rPr>
      </w:pPr>
      <w:r w:rsidRPr="004813A7">
        <w:rPr>
          <w:b/>
          <w:bCs/>
          <w:sz w:val="24"/>
          <w:szCs w:val="24"/>
          <w:lang w:val="en-US"/>
        </w:rPr>
        <w:t>Jadwal Kegiatan</w:t>
      </w:r>
    </w:p>
    <w:p w14:paraId="3A2ADE7C" w14:textId="77777777" w:rsidR="0004221B" w:rsidRPr="001548ED" w:rsidRDefault="0004221B" w:rsidP="0004221B">
      <w:pPr>
        <w:pStyle w:val="BodyText"/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0"/>
        <w:gridCol w:w="5330"/>
        <w:gridCol w:w="667"/>
        <w:gridCol w:w="667"/>
        <w:gridCol w:w="667"/>
        <w:gridCol w:w="667"/>
        <w:gridCol w:w="674"/>
      </w:tblGrid>
      <w:tr w:rsidR="0004221B" w:rsidRPr="001548ED" w14:paraId="7B45ED65" w14:textId="77777777" w:rsidTr="001139AB">
        <w:tc>
          <w:tcPr>
            <w:tcW w:w="709" w:type="dxa"/>
            <w:vMerge w:val="restart"/>
            <w:shd w:val="clear" w:color="auto" w:fill="auto"/>
            <w:vAlign w:val="center"/>
          </w:tcPr>
          <w:p w14:paraId="19A603A8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No</w:t>
            </w:r>
          </w:p>
        </w:tc>
        <w:tc>
          <w:tcPr>
            <w:tcW w:w="5499" w:type="dxa"/>
            <w:vMerge w:val="restart"/>
            <w:shd w:val="clear" w:color="auto" w:fill="auto"/>
            <w:vAlign w:val="center"/>
          </w:tcPr>
          <w:p w14:paraId="10E6F7E3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Kegiatan</w:t>
            </w:r>
          </w:p>
        </w:tc>
        <w:tc>
          <w:tcPr>
            <w:tcW w:w="3400" w:type="dxa"/>
            <w:gridSpan w:val="5"/>
            <w:shd w:val="clear" w:color="auto" w:fill="auto"/>
          </w:tcPr>
          <w:p w14:paraId="07C06741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Bulan</w:t>
            </w:r>
          </w:p>
        </w:tc>
      </w:tr>
      <w:tr w:rsidR="0004221B" w:rsidRPr="001548ED" w14:paraId="07218621" w14:textId="77777777" w:rsidTr="001139AB">
        <w:tc>
          <w:tcPr>
            <w:tcW w:w="709" w:type="dxa"/>
            <w:vMerge/>
            <w:shd w:val="clear" w:color="auto" w:fill="auto"/>
          </w:tcPr>
          <w:p w14:paraId="44B13227" w14:textId="77777777" w:rsidR="0004221B" w:rsidRPr="001548ED" w:rsidRDefault="0004221B" w:rsidP="001139AB">
            <w:pPr>
              <w:pStyle w:val="BodyText"/>
              <w:jc w:val="center"/>
            </w:pPr>
          </w:p>
        </w:tc>
        <w:tc>
          <w:tcPr>
            <w:tcW w:w="5499" w:type="dxa"/>
            <w:vMerge/>
            <w:shd w:val="clear" w:color="auto" w:fill="auto"/>
          </w:tcPr>
          <w:p w14:paraId="5CDDE2C0" w14:textId="77777777" w:rsidR="0004221B" w:rsidRPr="001548ED" w:rsidRDefault="0004221B" w:rsidP="001139AB">
            <w:pPr>
              <w:pStyle w:val="BodyText"/>
              <w:jc w:val="center"/>
            </w:pPr>
          </w:p>
        </w:tc>
        <w:tc>
          <w:tcPr>
            <w:tcW w:w="680" w:type="dxa"/>
            <w:shd w:val="clear" w:color="auto" w:fill="auto"/>
          </w:tcPr>
          <w:p w14:paraId="4750BEC2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1</w:t>
            </w:r>
          </w:p>
        </w:tc>
        <w:tc>
          <w:tcPr>
            <w:tcW w:w="680" w:type="dxa"/>
            <w:shd w:val="clear" w:color="auto" w:fill="auto"/>
          </w:tcPr>
          <w:p w14:paraId="7FB2FE9A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2</w:t>
            </w:r>
          </w:p>
        </w:tc>
        <w:tc>
          <w:tcPr>
            <w:tcW w:w="680" w:type="dxa"/>
          </w:tcPr>
          <w:p w14:paraId="10DE49E4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3</w:t>
            </w:r>
          </w:p>
        </w:tc>
        <w:tc>
          <w:tcPr>
            <w:tcW w:w="680" w:type="dxa"/>
            <w:shd w:val="clear" w:color="auto" w:fill="auto"/>
          </w:tcPr>
          <w:p w14:paraId="3AC571B1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4</w:t>
            </w:r>
          </w:p>
        </w:tc>
        <w:tc>
          <w:tcPr>
            <w:tcW w:w="680" w:type="dxa"/>
            <w:shd w:val="clear" w:color="auto" w:fill="auto"/>
          </w:tcPr>
          <w:p w14:paraId="43A7602D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dst</w:t>
            </w:r>
          </w:p>
        </w:tc>
      </w:tr>
      <w:tr w:rsidR="0004221B" w:rsidRPr="001548ED" w14:paraId="73AED101" w14:textId="77777777" w:rsidTr="001139AB">
        <w:tc>
          <w:tcPr>
            <w:tcW w:w="709" w:type="dxa"/>
            <w:shd w:val="clear" w:color="auto" w:fill="auto"/>
          </w:tcPr>
          <w:p w14:paraId="2C23430E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1.</w:t>
            </w:r>
          </w:p>
        </w:tc>
        <w:tc>
          <w:tcPr>
            <w:tcW w:w="5499" w:type="dxa"/>
            <w:shd w:val="clear" w:color="auto" w:fill="auto"/>
          </w:tcPr>
          <w:p w14:paraId="5FD04A39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4BC5A40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8DF3884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</w:tcPr>
          <w:p w14:paraId="0688160B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DC261AA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15297D0B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5C804F4D" w14:textId="77777777" w:rsidTr="001139AB">
        <w:tc>
          <w:tcPr>
            <w:tcW w:w="709" w:type="dxa"/>
            <w:shd w:val="clear" w:color="auto" w:fill="auto"/>
          </w:tcPr>
          <w:p w14:paraId="1495148B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2.</w:t>
            </w:r>
          </w:p>
        </w:tc>
        <w:tc>
          <w:tcPr>
            <w:tcW w:w="5499" w:type="dxa"/>
            <w:shd w:val="clear" w:color="auto" w:fill="auto"/>
          </w:tcPr>
          <w:p w14:paraId="3641D1AB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1615574E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4BC2F811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</w:tcPr>
          <w:p w14:paraId="11B38EE0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07CF407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44AA836A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7E6ACE50" w14:textId="77777777" w:rsidTr="001139AB">
        <w:tc>
          <w:tcPr>
            <w:tcW w:w="709" w:type="dxa"/>
            <w:shd w:val="clear" w:color="auto" w:fill="auto"/>
          </w:tcPr>
          <w:p w14:paraId="416F15FD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3.</w:t>
            </w:r>
          </w:p>
        </w:tc>
        <w:tc>
          <w:tcPr>
            <w:tcW w:w="5499" w:type="dxa"/>
            <w:shd w:val="clear" w:color="auto" w:fill="auto"/>
          </w:tcPr>
          <w:p w14:paraId="5DAB5CA8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120E7964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053BB6E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</w:tcPr>
          <w:p w14:paraId="374A5D74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AEFF399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26100DC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484E2821" w14:textId="77777777" w:rsidTr="001139AB">
        <w:tc>
          <w:tcPr>
            <w:tcW w:w="709" w:type="dxa"/>
            <w:shd w:val="clear" w:color="auto" w:fill="auto"/>
          </w:tcPr>
          <w:p w14:paraId="6279BD75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4.</w:t>
            </w:r>
          </w:p>
        </w:tc>
        <w:tc>
          <w:tcPr>
            <w:tcW w:w="5499" w:type="dxa"/>
            <w:shd w:val="clear" w:color="auto" w:fill="auto"/>
          </w:tcPr>
          <w:p w14:paraId="73662F02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2264315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00E85114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</w:tcPr>
          <w:p w14:paraId="6B7B1493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6BD140F7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5B628F5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49A41CEF" w14:textId="77777777" w:rsidTr="001139AB">
        <w:tc>
          <w:tcPr>
            <w:tcW w:w="709" w:type="dxa"/>
            <w:shd w:val="clear" w:color="auto" w:fill="auto"/>
          </w:tcPr>
          <w:p w14:paraId="79664DC1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5.</w:t>
            </w:r>
          </w:p>
        </w:tc>
        <w:tc>
          <w:tcPr>
            <w:tcW w:w="5499" w:type="dxa"/>
            <w:shd w:val="clear" w:color="auto" w:fill="auto"/>
          </w:tcPr>
          <w:p w14:paraId="64C1E829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7DF46141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343FE30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</w:tcPr>
          <w:p w14:paraId="027B4FC8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4FB0650D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D2182CF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10B7A134" w14:textId="77777777" w:rsidTr="001139AB">
        <w:tc>
          <w:tcPr>
            <w:tcW w:w="709" w:type="dxa"/>
            <w:shd w:val="clear" w:color="auto" w:fill="auto"/>
          </w:tcPr>
          <w:p w14:paraId="37F6DF95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dst</w:t>
            </w:r>
          </w:p>
        </w:tc>
        <w:tc>
          <w:tcPr>
            <w:tcW w:w="5499" w:type="dxa"/>
            <w:shd w:val="clear" w:color="auto" w:fill="auto"/>
          </w:tcPr>
          <w:p w14:paraId="14EC1A0B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40AFD357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44B850D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</w:tcPr>
          <w:p w14:paraId="503C1266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B9AA241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664F713A" w14:textId="77777777" w:rsidR="0004221B" w:rsidRPr="001548ED" w:rsidRDefault="0004221B" w:rsidP="001139AB">
            <w:pPr>
              <w:pStyle w:val="BodyText"/>
            </w:pPr>
          </w:p>
        </w:tc>
      </w:tr>
    </w:tbl>
    <w:p w14:paraId="6FB00747" w14:textId="77777777" w:rsidR="0004221B" w:rsidRPr="001548ED" w:rsidRDefault="0004221B" w:rsidP="0004221B">
      <w:pPr>
        <w:pStyle w:val="BodyText"/>
        <w:spacing w:before="5"/>
      </w:pPr>
    </w:p>
    <w:p w14:paraId="4F142242" w14:textId="77777777" w:rsidR="0004221B" w:rsidRPr="004813A7" w:rsidRDefault="0004221B" w:rsidP="0004221B">
      <w:pPr>
        <w:pStyle w:val="ListParagraph"/>
        <w:numPr>
          <w:ilvl w:val="0"/>
          <w:numId w:val="33"/>
        </w:numPr>
        <w:spacing w:line="312" w:lineRule="auto"/>
        <w:ind w:right="-6"/>
        <w:jc w:val="center"/>
        <w:rPr>
          <w:b/>
          <w:bCs/>
          <w:sz w:val="24"/>
          <w:szCs w:val="24"/>
          <w:lang w:val="en-US"/>
        </w:rPr>
      </w:pPr>
      <w:r w:rsidRPr="004813A7">
        <w:rPr>
          <w:b/>
          <w:bCs/>
          <w:sz w:val="24"/>
          <w:szCs w:val="24"/>
          <w:lang w:val="en-US"/>
        </w:rPr>
        <w:t xml:space="preserve">Rekapitulasi Rencana Anggaran Belanja </w:t>
      </w:r>
    </w:p>
    <w:p w14:paraId="5273145E" w14:textId="77777777" w:rsidR="0004221B" w:rsidRDefault="0004221B" w:rsidP="0004221B">
      <w:pPr>
        <w:ind w:left="142"/>
        <w:jc w:val="center"/>
        <w:rPr>
          <w:b/>
          <w:sz w:val="24"/>
          <w:szCs w:val="24"/>
        </w:rPr>
      </w:pPr>
    </w:p>
    <w:tbl>
      <w:tblPr>
        <w:tblW w:w="938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2"/>
        <w:gridCol w:w="4110"/>
        <w:gridCol w:w="2077"/>
        <w:gridCol w:w="2465"/>
      </w:tblGrid>
      <w:tr w:rsidR="0004221B" w:rsidRPr="001548ED" w14:paraId="761477CB" w14:textId="77777777" w:rsidTr="001139AB">
        <w:trPr>
          <w:trHeight w:val="562"/>
        </w:trPr>
        <w:tc>
          <w:tcPr>
            <w:tcW w:w="732" w:type="dxa"/>
            <w:shd w:val="clear" w:color="auto" w:fill="auto"/>
            <w:vAlign w:val="center"/>
          </w:tcPr>
          <w:p w14:paraId="23E1448C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No</w:t>
            </w:r>
          </w:p>
        </w:tc>
        <w:tc>
          <w:tcPr>
            <w:tcW w:w="4110" w:type="dxa"/>
            <w:shd w:val="clear" w:color="auto" w:fill="auto"/>
            <w:vAlign w:val="center"/>
          </w:tcPr>
          <w:p w14:paraId="140F8601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skripsi</w:t>
            </w:r>
          </w:p>
        </w:tc>
        <w:tc>
          <w:tcPr>
            <w:tcW w:w="2077" w:type="dxa"/>
            <w:vAlign w:val="center"/>
          </w:tcPr>
          <w:p w14:paraId="3294915B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ersentase (%)</w:t>
            </w:r>
          </w:p>
        </w:tc>
        <w:tc>
          <w:tcPr>
            <w:tcW w:w="2465" w:type="dxa"/>
            <w:vAlign w:val="center"/>
          </w:tcPr>
          <w:p w14:paraId="0899245B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Jumlah (Rupiah)</w:t>
            </w:r>
          </w:p>
        </w:tc>
      </w:tr>
      <w:tr w:rsidR="0004221B" w:rsidRPr="001548ED" w14:paraId="709DC47A" w14:textId="77777777" w:rsidTr="001139AB">
        <w:tc>
          <w:tcPr>
            <w:tcW w:w="732" w:type="dxa"/>
            <w:shd w:val="clear" w:color="auto" w:fill="auto"/>
          </w:tcPr>
          <w:p w14:paraId="0A44A48E" w14:textId="77777777" w:rsidR="0004221B" w:rsidRPr="00954F34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1.</w:t>
            </w:r>
          </w:p>
        </w:tc>
        <w:tc>
          <w:tcPr>
            <w:tcW w:w="4110" w:type="dxa"/>
            <w:shd w:val="clear" w:color="auto" w:fill="auto"/>
          </w:tcPr>
          <w:p w14:paraId="06698E2B" w14:textId="77777777" w:rsidR="0004221B" w:rsidRPr="00954F34" w:rsidRDefault="0004221B" w:rsidP="001139AB">
            <w:pPr>
              <w:pStyle w:val="BodyText"/>
              <w:rPr>
                <w:lang w:val="en-US"/>
              </w:rPr>
            </w:pPr>
            <w:r w:rsidRPr="00954F34">
              <w:rPr>
                <w:lang w:val="en-US"/>
              </w:rPr>
              <w:t>Biaya Seminar</w:t>
            </w:r>
            <w:r>
              <w:rPr>
                <w:lang w:val="en-US"/>
              </w:rPr>
              <w:t>/</w:t>
            </w:r>
            <w:r w:rsidRPr="00954F34">
              <w:rPr>
                <w:lang w:val="en-US"/>
              </w:rPr>
              <w:t>Publikasi</w:t>
            </w:r>
          </w:p>
        </w:tc>
        <w:tc>
          <w:tcPr>
            <w:tcW w:w="2077" w:type="dxa"/>
          </w:tcPr>
          <w:p w14:paraId="1A7FAC0A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465" w:type="dxa"/>
          </w:tcPr>
          <w:p w14:paraId="2EF7B9C0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00EB3203" w14:textId="77777777" w:rsidTr="001139AB">
        <w:tc>
          <w:tcPr>
            <w:tcW w:w="732" w:type="dxa"/>
            <w:shd w:val="clear" w:color="auto" w:fill="auto"/>
          </w:tcPr>
          <w:p w14:paraId="6F877254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954F34">
              <w:rPr>
                <w:lang w:val="en-US"/>
              </w:rPr>
              <w:t>2.</w:t>
            </w:r>
          </w:p>
        </w:tc>
        <w:tc>
          <w:tcPr>
            <w:tcW w:w="4110" w:type="dxa"/>
            <w:shd w:val="clear" w:color="auto" w:fill="auto"/>
          </w:tcPr>
          <w:p w14:paraId="3A3A0404" w14:textId="77777777" w:rsidR="0004221B" w:rsidRPr="00954F34" w:rsidRDefault="0004221B" w:rsidP="001139AB">
            <w:pPr>
              <w:pStyle w:val="BodyText"/>
              <w:rPr>
                <w:lang w:val="en-US"/>
              </w:rPr>
            </w:pPr>
            <w:r w:rsidRPr="001548ED">
              <w:t xml:space="preserve">Biaya </w:t>
            </w:r>
            <w:r>
              <w:rPr>
                <w:lang w:val="en-US"/>
              </w:rPr>
              <w:t>Bahan Habis Pakai</w:t>
            </w:r>
          </w:p>
        </w:tc>
        <w:tc>
          <w:tcPr>
            <w:tcW w:w="2077" w:type="dxa"/>
          </w:tcPr>
          <w:p w14:paraId="5EB8DEE6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465" w:type="dxa"/>
          </w:tcPr>
          <w:p w14:paraId="754C0866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6ED5C4CF" w14:textId="77777777" w:rsidTr="001139AB">
        <w:tc>
          <w:tcPr>
            <w:tcW w:w="732" w:type="dxa"/>
            <w:shd w:val="clear" w:color="auto" w:fill="auto"/>
          </w:tcPr>
          <w:p w14:paraId="59EA416E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3.</w:t>
            </w:r>
          </w:p>
        </w:tc>
        <w:tc>
          <w:tcPr>
            <w:tcW w:w="4110" w:type="dxa"/>
            <w:shd w:val="clear" w:color="auto" w:fill="auto"/>
          </w:tcPr>
          <w:p w14:paraId="0ADCF67A" w14:textId="77777777" w:rsidR="0004221B" w:rsidRPr="001548ED" w:rsidRDefault="0004221B" w:rsidP="001139AB">
            <w:pPr>
              <w:pStyle w:val="BodyText"/>
            </w:pPr>
            <w:r w:rsidRPr="001548ED">
              <w:t>Biaya Perjalanan</w:t>
            </w:r>
          </w:p>
        </w:tc>
        <w:tc>
          <w:tcPr>
            <w:tcW w:w="2077" w:type="dxa"/>
          </w:tcPr>
          <w:p w14:paraId="59E85945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465" w:type="dxa"/>
          </w:tcPr>
          <w:p w14:paraId="41B599B0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759414E1" w14:textId="77777777" w:rsidTr="001139AB">
        <w:tc>
          <w:tcPr>
            <w:tcW w:w="732" w:type="dxa"/>
            <w:shd w:val="clear" w:color="auto" w:fill="auto"/>
          </w:tcPr>
          <w:p w14:paraId="19EC2B2B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.</w:t>
            </w:r>
          </w:p>
        </w:tc>
        <w:tc>
          <w:tcPr>
            <w:tcW w:w="4110" w:type="dxa"/>
            <w:shd w:val="clear" w:color="auto" w:fill="auto"/>
          </w:tcPr>
          <w:p w14:paraId="1440CEBD" w14:textId="77777777" w:rsidR="0004221B" w:rsidRPr="001548ED" w:rsidRDefault="0004221B" w:rsidP="001139AB">
            <w:pPr>
              <w:pStyle w:val="BodyText"/>
            </w:pPr>
            <w:r w:rsidRPr="001548ED">
              <w:t xml:space="preserve">Biaya Lain-lain </w:t>
            </w:r>
          </w:p>
        </w:tc>
        <w:tc>
          <w:tcPr>
            <w:tcW w:w="2077" w:type="dxa"/>
          </w:tcPr>
          <w:p w14:paraId="1547F264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465" w:type="dxa"/>
          </w:tcPr>
          <w:p w14:paraId="042AB5FB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1E3C4F6E" w14:textId="77777777" w:rsidTr="001139AB">
        <w:tc>
          <w:tcPr>
            <w:tcW w:w="4842" w:type="dxa"/>
            <w:gridSpan w:val="2"/>
            <w:shd w:val="clear" w:color="auto" w:fill="auto"/>
          </w:tcPr>
          <w:p w14:paraId="4CF1EC81" w14:textId="77777777" w:rsidR="0004221B" w:rsidRPr="001548ED" w:rsidRDefault="0004221B" w:rsidP="001139AB">
            <w:pPr>
              <w:pStyle w:val="BodyText"/>
              <w:jc w:val="right"/>
              <w:rPr>
                <w:lang w:val="en-US"/>
              </w:rPr>
            </w:pPr>
            <w:r>
              <w:rPr>
                <w:lang w:val="en-US"/>
              </w:rPr>
              <w:t>Total</w:t>
            </w:r>
          </w:p>
        </w:tc>
        <w:tc>
          <w:tcPr>
            <w:tcW w:w="2077" w:type="dxa"/>
          </w:tcPr>
          <w:p w14:paraId="780AF8F0" w14:textId="77777777" w:rsidR="0004221B" w:rsidRPr="001548ED" w:rsidRDefault="0004221B" w:rsidP="001139AB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Rp.</w:t>
            </w:r>
          </w:p>
        </w:tc>
        <w:tc>
          <w:tcPr>
            <w:tcW w:w="2465" w:type="dxa"/>
          </w:tcPr>
          <w:p w14:paraId="57FCF47D" w14:textId="77777777" w:rsidR="0004221B" w:rsidRPr="001548ED" w:rsidRDefault="0004221B" w:rsidP="001139AB">
            <w:pPr>
              <w:pStyle w:val="BodyText"/>
            </w:pPr>
            <w:r>
              <w:rPr>
                <w:lang w:val="en-US"/>
              </w:rPr>
              <w:t>Rp.</w:t>
            </w:r>
          </w:p>
        </w:tc>
      </w:tr>
    </w:tbl>
    <w:p w14:paraId="0ABFF7A5" w14:textId="77777777" w:rsidR="0004221B" w:rsidRDefault="0004221B" w:rsidP="0004221B">
      <w:pPr>
        <w:pStyle w:val="BodyText"/>
        <w:spacing w:before="9" w:line="175" w:lineRule="auto"/>
        <w:ind w:left="1134" w:right="101" w:hanging="992"/>
        <w:jc w:val="both"/>
      </w:pPr>
    </w:p>
    <w:p w14:paraId="018C2FC4" w14:textId="77777777" w:rsidR="0004221B" w:rsidRDefault="0004221B" w:rsidP="0004221B">
      <w:pPr>
        <w:pStyle w:val="BodyText"/>
        <w:spacing w:before="9" w:line="175" w:lineRule="auto"/>
        <w:ind w:left="1134" w:right="101" w:hanging="992"/>
        <w:jc w:val="both"/>
      </w:pPr>
    </w:p>
    <w:p w14:paraId="7A1115DE" w14:textId="77777777" w:rsidR="0004221B" w:rsidRDefault="0004221B" w:rsidP="0004221B">
      <w:pPr>
        <w:pStyle w:val="BodyText"/>
        <w:spacing w:before="9" w:line="175" w:lineRule="auto"/>
        <w:ind w:left="1134" w:right="101" w:hanging="992"/>
        <w:jc w:val="both"/>
        <w:rPr>
          <w:lang w:val="en-US"/>
        </w:rPr>
      </w:pPr>
      <w:r w:rsidRPr="001548ED">
        <w:t xml:space="preserve">Catatan : </w:t>
      </w:r>
      <w:r w:rsidRPr="001548ED">
        <w:rPr>
          <w:lang w:val="en-US"/>
        </w:rPr>
        <w:t xml:space="preserve"> </w:t>
      </w:r>
    </w:p>
    <w:p w14:paraId="7C80D12B" w14:textId="77777777" w:rsidR="0004221B" w:rsidRPr="001E41D8" w:rsidRDefault="0004221B" w:rsidP="0004221B">
      <w:pPr>
        <w:pStyle w:val="ListParagraph"/>
        <w:numPr>
          <w:ilvl w:val="0"/>
          <w:numId w:val="34"/>
        </w:numPr>
        <w:spacing w:line="312" w:lineRule="auto"/>
        <w:ind w:left="567" w:right="-1" w:hanging="425"/>
        <w:jc w:val="both"/>
        <w:rPr>
          <w:sz w:val="24"/>
          <w:szCs w:val="24"/>
        </w:rPr>
      </w:pPr>
      <w:r w:rsidRPr="001E41D8">
        <w:rPr>
          <w:iCs/>
          <w:sz w:val="24"/>
          <w:szCs w:val="24"/>
          <w:lang w:val="en-US"/>
        </w:rPr>
        <w:t>Penelitian bersifat</w:t>
      </w:r>
      <w:r w:rsidRPr="001E41D8">
        <w:rPr>
          <w:i/>
          <w:sz w:val="24"/>
          <w:szCs w:val="24"/>
          <w:lang w:val="en-US"/>
        </w:rPr>
        <w:t xml:space="preserve"> </w:t>
      </w:r>
      <w:r w:rsidRPr="001E41D8">
        <w:rPr>
          <w:i/>
          <w:sz w:val="24"/>
          <w:szCs w:val="24"/>
        </w:rPr>
        <w:t>output based</w:t>
      </w:r>
      <w:r w:rsidRPr="001E41D8">
        <w:rPr>
          <w:i/>
          <w:sz w:val="24"/>
          <w:szCs w:val="24"/>
          <w:lang w:val="en-US"/>
        </w:rPr>
        <w:t xml:space="preserve">, </w:t>
      </w:r>
      <w:r w:rsidRPr="001E41D8">
        <w:rPr>
          <w:iCs/>
          <w:sz w:val="24"/>
          <w:szCs w:val="24"/>
          <w:lang w:val="en-US"/>
        </w:rPr>
        <w:t>p</w:t>
      </w:r>
      <w:r w:rsidRPr="001E41D8">
        <w:rPr>
          <w:sz w:val="24"/>
          <w:szCs w:val="24"/>
        </w:rPr>
        <w:t>enggunaan dana berpedoman pada aturan Standar Biaya Universitas (SBU) dan peraturan</w:t>
      </w:r>
      <w:r w:rsidRPr="001E41D8">
        <w:rPr>
          <w:sz w:val="24"/>
          <w:szCs w:val="24"/>
          <w:lang w:val="en-US"/>
        </w:rPr>
        <w:t xml:space="preserve"> </w:t>
      </w:r>
      <w:r w:rsidRPr="001E41D8">
        <w:rPr>
          <w:sz w:val="24"/>
          <w:szCs w:val="24"/>
        </w:rPr>
        <w:t>lain yang berlaku di UGM, termasuk</w:t>
      </w:r>
      <w:r w:rsidRPr="001E41D8">
        <w:rPr>
          <w:sz w:val="24"/>
          <w:szCs w:val="24"/>
          <w:lang w:val="en-US"/>
        </w:rPr>
        <w:t xml:space="preserve"> </w:t>
      </w:r>
      <w:r w:rsidRPr="001E41D8">
        <w:rPr>
          <w:sz w:val="24"/>
          <w:szCs w:val="24"/>
        </w:rPr>
        <w:t>perpajakan</w:t>
      </w:r>
      <w:r w:rsidRPr="001E41D8">
        <w:rPr>
          <w:sz w:val="24"/>
          <w:szCs w:val="24"/>
          <w:lang w:val="en-US"/>
        </w:rPr>
        <w:t>;</w:t>
      </w:r>
    </w:p>
    <w:p w14:paraId="74E55D2C" w14:textId="77777777" w:rsidR="0004221B" w:rsidRPr="001E41D8" w:rsidRDefault="0004221B" w:rsidP="0004221B">
      <w:pPr>
        <w:pStyle w:val="ListParagraph"/>
        <w:numPr>
          <w:ilvl w:val="0"/>
          <w:numId w:val="34"/>
        </w:numPr>
        <w:spacing w:line="312" w:lineRule="auto"/>
        <w:ind w:left="567" w:right="-1" w:hanging="425"/>
        <w:jc w:val="both"/>
        <w:rPr>
          <w:sz w:val="24"/>
          <w:szCs w:val="24"/>
        </w:rPr>
      </w:pPr>
      <w:r w:rsidRPr="001E41D8">
        <w:rPr>
          <w:sz w:val="24"/>
          <w:szCs w:val="24"/>
          <w:lang w:val="en-US"/>
        </w:rPr>
        <w:t>Apabila</w:t>
      </w:r>
      <w:r w:rsidRPr="001E41D8">
        <w:rPr>
          <w:sz w:val="24"/>
          <w:szCs w:val="24"/>
        </w:rPr>
        <w:t xml:space="preserve"> muncul kewajiban pajak </w:t>
      </w:r>
      <w:r w:rsidRPr="001E41D8">
        <w:rPr>
          <w:sz w:val="24"/>
          <w:szCs w:val="24"/>
          <w:lang w:val="en-US"/>
        </w:rPr>
        <w:t xml:space="preserve">penghasilan maka </w:t>
      </w:r>
      <w:r w:rsidRPr="001E41D8">
        <w:rPr>
          <w:sz w:val="24"/>
          <w:szCs w:val="24"/>
        </w:rPr>
        <w:t>menjadi tanggung jawab penerima</w:t>
      </w:r>
      <w:r w:rsidRPr="001E41D8">
        <w:rPr>
          <w:sz w:val="24"/>
          <w:szCs w:val="24"/>
          <w:lang w:val="en-US"/>
        </w:rPr>
        <w:t xml:space="preserve"> </w:t>
      </w:r>
      <w:r w:rsidRPr="001E41D8">
        <w:rPr>
          <w:sz w:val="24"/>
          <w:szCs w:val="24"/>
        </w:rPr>
        <w:t>penghasilan</w:t>
      </w:r>
      <w:r w:rsidRPr="001E41D8">
        <w:rPr>
          <w:sz w:val="24"/>
          <w:szCs w:val="24"/>
          <w:lang w:val="en-US"/>
        </w:rPr>
        <w:t xml:space="preserve">; </w:t>
      </w:r>
    </w:p>
    <w:p w14:paraId="1E34593F" w14:textId="77777777" w:rsidR="0004221B" w:rsidRPr="00954F34" w:rsidRDefault="0004221B" w:rsidP="0004221B">
      <w:pPr>
        <w:pStyle w:val="ListParagraph"/>
        <w:numPr>
          <w:ilvl w:val="0"/>
          <w:numId w:val="34"/>
        </w:numPr>
        <w:spacing w:line="312" w:lineRule="auto"/>
        <w:ind w:left="567" w:right="-1" w:hanging="425"/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 xml:space="preserve">Rincian RAB diperlukan untuk keperluan </w:t>
      </w:r>
      <w:r w:rsidRPr="00AA2F71">
        <w:rPr>
          <w:i/>
          <w:iCs/>
          <w:sz w:val="24"/>
          <w:szCs w:val="24"/>
          <w:lang w:val="en-US"/>
        </w:rPr>
        <w:t>review</w:t>
      </w:r>
      <w:r>
        <w:rPr>
          <w:sz w:val="24"/>
          <w:szCs w:val="24"/>
          <w:lang w:val="en-US"/>
        </w:rPr>
        <w:t xml:space="preserve"> proposal.</w:t>
      </w:r>
    </w:p>
    <w:p w14:paraId="59508DE4" w14:textId="77777777" w:rsidR="0004221B" w:rsidRPr="001548ED" w:rsidRDefault="0004221B" w:rsidP="0004221B">
      <w:pPr>
        <w:pStyle w:val="BodyText"/>
        <w:spacing w:line="233" w:lineRule="auto"/>
        <w:ind w:right="23"/>
        <w:jc w:val="both"/>
        <w:sectPr w:rsidR="0004221B" w:rsidRPr="001548ED" w:rsidSect="001F3A2A">
          <w:type w:val="nextColumn"/>
          <w:pgSz w:w="11900" w:h="16840" w:code="9"/>
          <w:pgMar w:top="964" w:right="1134" w:bottom="964" w:left="1134" w:header="720" w:footer="720" w:gutter="0"/>
          <w:cols w:space="720"/>
        </w:sectPr>
      </w:pPr>
    </w:p>
    <w:p w14:paraId="02605307" w14:textId="77777777" w:rsidR="0004221B" w:rsidRPr="00EF294B" w:rsidRDefault="0004221B" w:rsidP="0004221B">
      <w:pPr>
        <w:pStyle w:val="BodyText"/>
        <w:spacing w:before="74"/>
        <w:ind w:left="147"/>
        <w:rPr>
          <w:b/>
          <w:i/>
          <w:iCs/>
          <w:lang w:val="en-US"/>
        </w:rPr>
      </w:pPr>
      <w:r w:rsidRPr="00EF294B">
        <w:rPr>
          <w:b/>
        </w:rPr>
        <w:lastRenderedPageBreak/>
        <w:t xml:space="preserve">Lampiran </w:t>
      </w:r>
      <w:r w:rsidRPr="00EF294B">
        <w:rPr>
          <w:b/>
          <w:lang w:val="en-US"/>
        </w:rPr>
        <w:t>1</w:t>
      </w:r>
      <w:r w:rsidRPr="00EF294B">
        <w:rPr>
          <w:b/>
        </w:rPr>
        <w:t xml:space="preserve">: Biodata </w:t>
      </w:r>
      <w:r w:rsidRPr="00EF294B">
        <w:rPr>
          <w:b/>
          <w:lang w:val="en-US"/>
        </w:rPr>
        <w:t>Ketua Peneliti</w:t>
      </w:r>
    </w:p>
    <w:p w14:paraId="445DD5EF" w14:textId="77777777" w:rsidR="0004221B" w:rsidRPr="00A93732" w:rsidRDefault="0004221B" w:rsidP="0004221B">
      <w:pPr>
        <w:pStyle w:val="BodyText"/>
        <w:spacing w:before="74"/>
        <w:ind w:left="147"/>
        <w:rPr>
          <w:lang w:val="en-US"/>
        </w:rPr>
      </w:pPr>
    </w:p>
    <w:p w14:paraId="5EE519FA" w14:textId="77777777" w:rsidR="0004221B" w:rsidRPr="00A93732" w:rsidRDefault="0004221B" w:rsidP="0004221B">
      <w:pPr>
        <w:pStyle w:val="BodyText"/>
        <w:spacing w:before="74"/>
        <w:ind w:left="147"/>
        <w:jc w:val="center"/>
        <w:rPr>
          <w:b/>
          <w:bCs/>
          <w:lang w:val="en-US"/>
        </w:rPr>
      </w:pPr>
      <w:r w:rsidRPr="00A93732">
        <w:rPr>
          <w:b/>
          <w:bCs/>
        </w:rPr>
        <w:t xml:space="preserve">Biodata </w:t>
      </w:r>
      <w:r w:rsidRPr="00A93732">
        <w:rPr>
          <w:b/>
          <w:bCs/>
          <w:lang w:val="en-US"/>
        </w:rPr>
        <w:t>Ketua Peneliti</w:t>
      </w:r>
    </w:p>
    <w:p w14:paraId="162268BC" w14:textId="77777777" w:rsidR="0004221B" w:rsidRPr="00A93732" w:rsidRDefault="0004221B" w:rsidP="0004221B">
      <w:pPr>
        <w:pStyle w:val="BodyText"/>
        <w:spacing w:before="2"/>
      </w:pPr>
    </w:p>
    <w:p w14:paraId="4118B0C4" w14:textId="77777777" w:rsidR="0004221B" w:rsidRPr="00A93732" w:rsidRDefault="0004221B" w:rsidP="0004221B">
      <w:pPr>
        <w:pStyle w:val="ListParagraph"/>
        <w:numPr>
          <w:ilvl w:val="0"/>
          <w:numId w:val="1"/>
        </w:numPr>
        <w:spacing w:before="1"/>
        <w:ind w:left="567" w:hanging="567"/>
        <w:rPr>
          <w:b/>
          <w:sz w:val="24"/>
          <w:szCs w:val="24"/>
        </w:rPr>
      </w:pPr>
      <w:r w:rsidRPr="00A93732">
        <w:rPr>
          <w:b/>
          <w:sz w:val="24"/>
          <w:szCs w:val="24"/>
        </w:rPr>
        <w:t>Identitas Diri</w:t>
      </w:r>
    </w:p>
    <w:p w14:paraId="6B421915" w14:textId="77777777" w:rsidR="0004221B" w:rsidRPr="00A93732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 w:rsidRPr="00A93732">
        <w:rPr>
          <w:bCs/>
          <w:lang w:val="en-US"/>
        </w:rPr>
        <w:t>Nama Lengkap dengan Gelar</w:t>
      </w:r>
      <w:r w:rsidRPr="00A93732">
        <w:rPr>
          <w:bCs/>
          <w:lang w:val="en-US"/>
        </w:rPr>
        <w:tab/>
        <w:t>: ……………………………………………………….</w:t>
      </w:r>
    </w:p>
    <w:p w14:paraId="61C91836" w14:textId="77777777" w:rsidR="0004221B" w:rsidRPr="00A93732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 w:rsidRPr="00A93732">
        <w:rPr>
          <w:bCs/>
          <w:lang w:val="en-US"/>
        </w:rPr>
        <w:t>Jenis Kelamin</w:t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>: L/P</w:t>
      </w:r>
    </w:p>
    <w:p w14:paraId="7AB2CADF" w14:textId="77777777" w:rsidR="0004221B" w:rsidRPr="00A93732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 w:rsidRPr="00A93732">
        <w:rPr>
          <w:bCs/>
          <w:lang w:val="en-US"/>
        </w:rPr>
        <w:t>Tempat/Tanggal Lahir</w:t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>: ……………………………………………………….</w:t>
      </w:r>
    </w:p>
    <w:p w14:paraId="381DC57F" w14:textId="4B8BA6A1" w:rsidR="0004221B" w:rsidRDefault="00912DC4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 w:rsidRPr="00F16727">
        <w:t>NIP/</w:t>
      </w:r>
      <w:r w:rsidR="00465566">
        <w:rPr>
          <w:lang w:val="en-US"/>
        </w:rPr>
        <w:t>NIKA</w:t>
      </w:r>
      <w:r w:rsidR="00465566">
        <w:rPr>
          <w:lang w:val="en-US"/>
        </w:rPr>
        <w:tab/>
      </w:r>
      <w:r w:rsidR="0004221B" w:rsidRPr="00315B1D">
        <w:rPr>
          <w:bCs/>
          <w:lang w:val="en-US"/>
        </w:rPr>
        <w:tab/>
      </w:r>
      <w:r w:rsidR="0004221B" w:rsidRPr="00315B1D">
        <w:rPr>
          <w:bCs/>
          <w:lang w:val="en-US"/>
        </w:rPr>
        <w:tab/>
      </w:r>
      <w:r w:rsidR="0004221B" w:rsidRPr="00315B1D">
        <w:rPr>
          <w:bCs/>
          <w:lang w:val="en-US"/>
        </w:rPr>
        <w:tab/>
      </w:r>
      <w:r w:rsidR="0004221B" w:rsidRPr="00A93732">
        <w:rPr>
          <w:bCs/>
          <w:lang w:val="en-US"/>
        </w:rPr>
        <w:t>: ……………………………………………………….</w:t>
      </w:r>
    </w:p>
    <w:p w14:paraId="09E6CC14" w14:textId="1B9ED35D" w:rsidR="00D0056A" w:rsidRDefault="00D0056A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>
        <w:rPr>
          <w:bCs/>
          <w:lang w:val="en-US"/>
        </w:rPr>
        <w:t>NIDN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A93732">
        <w:rPr>
          <w:bCs/>
          <w:lang w:val="en-US"/>
        </w:rPr>
        <w:t>: ……………………………………………………….</w:t>
      </w:r>
    </w:p>
    <w:p w14:paraId="692E75F8" w14:textId="77777777" w:rsidR="0004221B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 w:rsidRPr="001846BF">
        <w:rPr>
          <w:bCs/>
          <w:lang w:val="en-US"/>
        </w:rPr>
        <w:t>Jabatan Fungsional</w:t>
      </w:r>
      <w:r>
        <w:rPr>
          <w:bCs/>
          <w:lang w:val="en-US"/>
        </w:rPr>
        <w:t xml:space="preserve"> Akademik</w:t>
      </w:r>
      <w:r w:rsidRPr="00A93732">
        <w:rPr>
          <w:bCs/>
          <w:lang w:val="en-US"/>
        </w:rPr>
        <w:tab/>
        <w:t>: ……………………………………………………….</w:t>
      </w:r>
    </w:p>
    <w:p w14:paraId="3670AD52" w14:textId="77777777" w:rsidR="0004221B" w:rsidRPr="00A93732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 w:rsidRPr="00A93732">
        <w:rPr>
          <w:bCs/>
          <w:lang w:val="en-US"/>
        </w:rPr>
        <w:t>Bidang Keilmuan</w:t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>: ……………………………………………………….</w:t>
      </w:r>
    </w:p>
    <w:p w14:paraId="1BB5F0CB" w14:textId="77777777" w:rsidR="0004221B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 w:rsidRPr="00A93732">
        <w:rPr>
          <w:bCs/>
          <w:lang w:val="en-US"/>
        </w:rPr>
        <w:t>Program Studi/Fakultas</w:t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>: ……………………………………………………….</w:t>
      </w:r>
    </w:p>
    <w:p w14:paraId="2DE35298" w14:textId="77777777" w:rsidR="0004221B" w:rsidRPr="00A93732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>
        <w:rPr>
          <w:bCs/>
          <w:lang w:val="en-US"/>
        </w:rPr>
        <w:t>Bidang Keilmuan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A93732">
        <w:rPr>
          <w:bCs/>
          <w:lang w:val="en-US"/>
        </w:rPr>
        <w:t>: ……………………………………………………….</w:t>
      </w:r>
    </w:p>
    <w:p w14:paraId="04E46990" w14:textId="77777777" w:rsidR="0004221B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 w:rsidRPr="00315B1D">
        <w:rPr>
          <w:bCs/>
          <w:lang w:val="en-US"/>
        </w:rPr>
        <w:t>Alamat surel (</w:t>
      </w:r>
      <w:r w:rsidRPr="001846BF">
        <w:rPr>
          <w:bCs/>
          <w:i/>
          <w:iCs/>
          <w:lang w:val="en-US"/>
        </w:rPr>
        <w:t>email</w:t>
      </w:r>
      <w:r w:rsidRPr="00315B1D">
        <w:rPr>
          <w:bCs/>
          <w:lang w:val="en-US"/>
        </w:rPr>
        <w:t>)</w:t>
      </w:r>
      <w:r w:rsidRPr="00315B1D">
        <w:rPr>
          <w:bCs/>
          <w:lang w:val="en-US"/>
        </w:rPr>
        <w:tab/>
      </w:r>
      <w:r w:rsidRPr="00315B1D">
        <w:rPr>
          <w:bCs/>
          <w:lang w:val="en-US"/>
        </w:rPr>
        <w:tab/>
      </w:r>
      <w:r w:rsidRPr="00A93732">
        <w:rPr>
          <w:bCs/>
          <w:lang w:val="en-US"/>
        </w:rPr>
        <w:t>: ……………………………………………………….</w:t>
      </w:r>
    </w:p>
    <w:p w14:paraId="49B272B5" w14:textId="77777777" w:rsidR="0004221B" w:rsidRPr="00315B1D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>
        <w:rPr>
          <w:bCs/>
          <w:lang w:val="en-US"/>
        </w:rPr>
        <w:t xml:space="preserve">Nomor </w:t>
      </w:r>
      <w:r w:rsidRPr="001846BF">
        <w:rPr>
          <w:bCs/>
          <w:i/>
          <w:iCs/>
          <w:lang w:val="en-US"/>
        </w:rPr>
        <w:t>Handphone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A93732">
        <w:rPr>
          <w:bCs/>
          <w:lang w:val="en-US"/>
        </w:rPr>
        <w:t>: ……………………………………………………….</w:t>
      </w:r>
    </w:p>
    <w:p w14:paraId="5DE768D6" w14:textId="77777777" w:rsidR="0004221B" w:rsidRPr="001548ED" w:rsidRDefault="0004221B" w:rsidP="0004221B">
      <w:pPr>
        <w:pStyle w:val="BodyText"/>
        <w:spacing w:before="10"/>
        <w:rPr>
          <w:b/>
        </w:rPr>
      </w:pPr>
    </w:p>
    <w:p w14:paraId="11ADC6D7" w14:textId="77777777" w:rsidR="0004221B" w:rsidRPr="001548ED" w:rsidRDefault="0004221B" w:rsidP="0004221B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Jurnal Internasional ( </w:t>
      </w:r>
      <w:r>
        <w:rPr>
          <w:b/>
          <w:sz w:val="24"/>
          <w:szCs w:val="24"/>
          <w:lang w:val="en-US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1548ED">
        <w:rPr>
          <w:b/>
          <w:spacing w:val="6"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3"/>
        <w:gridCol w:w="1186"/>
        <w:gridCol w:w="1948"/>
        <w:gridCol w:w="3067"/>
        <w:gridCol w:w="2236"/>
      </w:tblGrid>
      <w:tr w:rsidR="0004221B" w:rsidRPr="001548ED" w14:paraId="1FF0897E" w14:textId="77777777" w:rsidTr="001139AB">
        <w:tc>
          <w:tcPr>
            <w:tcW w:w="623" w:type="dxa"/>
          </w:tcPr>
          <w:p w14:paraId="52B1EB90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86" w:type="dxa"/>
          </w:tcPr>
          <w:p w14:paraId="0EA6DBC4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Tahun</w:t>
            </w:r>
          </w:p>
        </w:tc>
        <w:tc>
          <w:tcPr>
            <w:tcW w:w="1948" w:type="dxa"/>
          </w:tcPr>
          <w:p w14:paraId="3249A99F" w14:textId="77777777" w:rsidR="0004221B" w:rsidRPr="006D30C2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bCs/>
              </w:rPr>
              <w:t>SJR/MJL/W</w:t>
            </w:r>
            <w:r>
              <w:rPr>
                <w:b/>
                <w:bCs/>
                <w:lang w:val="en-US"/>
              </w:rPr>
              <w:t>o</w:t>
            </w:r>
            <w:r w:rsidRPr="001548ED">
              <w:rPr>
                <w:b/>
                <w:bCs/>
              </w:rPr>
              <w:t>S</w:t>
            </w:r>
          </w:p>
        </w:tc>
        <w:tc>
          <w:tcPr>
            <w:tcW w:w="3067" w:type="dxa"/>
          </w:tcPr>
          <w:p w14:paraId="4EFD142C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Judul Jurnal</w:t>
            </w:r>
          </w:p>
        </w:tc>
        <w:tc>
          <w:tcPr>
            <w:tcW w:w="2236" w:type="dxa"/>
          </w:tcPr>
          <w:p w14:paraId="5DFBCCE6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Jurnal</w:t>
            </w:r>
          </w:p>
        </w:tc>
      </w:tr>
      <w:tr w:rsidR="0004221B" w:rsidRPr="001548ED" w14:paraId="400E411B" w14:textId="77777777" w:rsidTr="001139AB">
        <w:tc>
          <w:tcPr>
            <w:tcW w:w="623" w:type="dxa"/>
          </w:tcPr>
          <w:p w14:paraId="69D77CD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86" w:type="dxa"/>
          </w:tcPr>
          <w:p w14:paraId="0ADE1F2D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48" w:type="dxa"/>
          </w:tcPr>
          <w:p w14:paraId="065EC29D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067" w:type="dxa"/>
          </w:tcPr>
          <w:p w14:paraId="7C5CBC86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36" w:type="dxa"/>
          </w:tcPr>
          <w:p w14:paraId="0CB9696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2866EF8A" w14:textId="77777777" w:rsidTr="001139AB">
        <w:tc>
          <w:tcPr>
            <w:tcW w:w="623" w:type="dxa"/>
          </w:tcPr>
          <w:p w14:paraId="7DE47FB9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86" w:type="dxa"/>
          </w:tcPr>
          <w:p w14:paraId="4204D105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48" w:type="dxa"/>
          </w:tcPr>
          <w:p w14:paraId="4DD38D8C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067" w:type="dxa"/>
          </w:tcPr>
          <w:p w14:paraId="47EA20CE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36" w:type="dxa"/>
          </w:tcPr>
          <w:p w14:paraId="7BF95CB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46D6BA56" w14:textId="77777777" w:rsidTr="001139AB">
        <w:tc>
          <w:tcPr>
            <w:tcW w:w="623" w:type="dxa"/>
          </w:tcPr>
          <w:p w14:paraId="10003BCE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86" w:type="dxa"/>
          </w:tcPr>
          <w:p w14:paraId="740309ED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48" w:type="dxa"/>
          </w:tcPr>
          <w:p w14:paraId="33A0BCDD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067" w:type="dxa"/>
          </w:tcPr>
          <w:p w14:paraId="387A363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36" w:type="dxa"/>
          </w:tcPr>
          <w:p w14:paraId="437DA95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780BA64D" w14:textId="77777777" w:rsidTr="001139AB">
        <w:tc>
          <w:tcPr>
            <w:tcW w:w="623" w:type="dxa"/>
          </w:tcPr>
          <w:p w14:paraId="36B74A83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A93732">
              <w:rPr>
                <w:bCs/>
                <w:lang w:val="en-US"/>
              </w:rPr>
              <w:t>dst</w:t>
            </w:r>
          </w:p>
        </w:tc>
        <w:tc>
          <w:tcPr>
            <w:tcW w:w="1186" w:type="dxa"/>
          </w:tcPr>
          <w:p w14:paraId="30B25231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48" w:type="dxa"/>
          </w:tcPr>
          <w:p w14:paraId="4407EA08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067" w:type="dxa"/>
          </w:tcPr>
          <w:p w14:paraId="7EAA12A3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36" w:type="dxa"/>
          </w:tcPr>
          <w:p w14:paraId="5D9A0055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71F7C79D" w14:textId="77777777" w:rsidR="0004221B" w:rsidRPr="00A93732" w:rsidRDefault="0004221B" w:rsidP="0004221B">
      <w:pPr>
        <w:pStyle w:val="BodyText"/>
        <w:spacing w:before="10"/>
        <w:ind w:left="550"/>
        <w:rPr>
          <w:b/>
        </w:rPr>
      </w:pPr>
    </w:p>
    <w:p w14:paraId="49B1C4C0" w14:textId="77777777" w:rsidR="0004221B" w:rsidRPr="001548ED" w:rsidRDefault="0004221B" w:rsidP="0004221B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Jurnal </w:t>
      </w:r>
      <w:r>
        <w:rPr>
          <w:b/>
          <w:sz w:val="24"/>
          <w:szCs w:val="24"/>
          <w:lang w:val="en-US"/>
        </w:rPr>
        <w:t xml:space="preserve">Nasional </w:t>
      </w:r>
      <w:r w:rsidRPr="001548ED">
        <w:rPr>
          <w:b/>
          <w:sz w:val="24"/>
          <w:szCs w:val="24"/>
        </w:rPr>
        <w:t xml:space="preserve">( </w:t>
      </w:r>
      <w:r>
        <w:rPr>
          <w:b/>
          <w:sz w:val="24"/>
          <w:szCs w:val="24"/>
          <w:lang w:val="en-US"/>
        </w:rPr>
        <w:t xml:space="preserve">5 </w:t>
      </w:r>
      <w:r w:rsidRPr="001548ED">
        <w:rPr>
          <w:b/>
          <w:sz w:val="24"/>
          <w:szCs w:val="24"/>
        </w:rPr>
        <w:t>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9"/>
        <w:gridCol w:w="1967"/>
        <w:gridCol w:w="3083"/>
        <w:gridCol w:w="2246"/>
      </w:tblGrid>
      <w:tr w:rsidR="0004221B" w:rsidRPr="001548ED" w14:paraId="5ACB9111" w14:textId="77777777" w:rsidTr="001139AB">
        <w:tc>
          <w:tcPr>
            <w:tcW w:w="624" w:type="dxa"/>
          </w:tcPr>
          <w:p w14:paraId="43D5D730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7DAD1351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Tahun</w:t>
            </w:r>
          </w:p>
        </w:tc>
        <w:tc>
          <w:tcPr>
            <w:tcW w:w="1981" w:type="dxa"/>
          </w:tcPr>
          <w:p w14:paraId="73CB042E" w14:textId="77777777" w:rsidR="0004221B" w:rsidRPr="00EF294B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>Sinta</w:t>
            </w:r>
          </w:p>
        </w:tc>
        <w:tc>
          <w:tcPr>
            <w:tcW w:w="3109" w:type="dxa"/>
          </w:tcPr>
          <w:p w14:paraId="4E6C5F5B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Judul Jurnal</w:t>
            </w:r>
          </w:p>
        </w:tc>
        <w:tc>
          <w:tcPr>
            <w:tcW w:w="2262" w:type="dxa"/>
          </w:tcPr>
          <w:p w14:paraId="2E930FA2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Jurnal</w:t>
            </w:r>
          </w:p>
        </w:tc>
      </w:tr>
      <w:tr w:rsidR="0004221B" w:rsidRPr="001548ED" w14:paraId="53196904" w14:textId="77777777" w:rsidTr="001139AB">
        <w:tc>
          <w:tcPr>
            <w:tcW w:w="624" w:type="dxa"/>
          </w:tcPr>
          <w:p w14:paraId="4E89238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7E23B5AB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3AFD6EF6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2796A75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599F660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2C116687" w14:textId="77777777" w:rsidTr="001139AB">
        <w:tc>
          <w:tcPr>
            <w:tcW w:w="624" w:type="dxa"/>
          </w:tcPr>
          <w:p w14:paraId="10DE95D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46266B30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4AEAD85E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2E7B766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51790DC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5905FBB8" w14:textId="77777777" w:rsidTr="001139AB">
        <w:tc>
          <w:tcPr>
            <w:tcW w:w="624" w:type="dxa"/>
          </w:tcPr>
          <w:p w14:paraId="32971279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68AC8618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3DA13444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6C5EDD9B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0E687966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7057137A" w14:textId="77777777" w:rsidTr="001139AB">
        <w:tc>
          <w:tcPr>
            <w:tcW w:w="624" w:type="dxa"/>
          </w:tcPr>
          <w:p w14:paraId="5596AE7D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A93732">
              <w:rPr>
                <w:bCs/>
                <w:lang w:val="en-US"/>
              </w:rPr>
              <w:t>dst</w:t>
            </w:r>
          </w:p>
        </w:tc>
        <w:tc>
          <w:tcPr>
            <w:tcW w:w="1192" w:type="dxa"/>
          </w:tcPr>
          <w:p w14:paraId="10B0D9CA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6B9FCED5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6CCEA0E9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4DFFFB43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57931CDD" w14:textId="77777777" w:rsidR="0004221B" w:rsidRDefault="0004221B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41C739B4" w14:textId="77777777" w:rsidR="0004221B" w:rsidRPr="001548ED" w:rsidRDefault="0004221B" w:rsidP="0004221B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</w:t>
      </w:r>
      <w:r>
        <w:rPr>
          <w:b/>
          <w:sz w:val="24"/>
          <w:szCs w:val="24"/>
          <w:lang w:val="en-US"/>
        </w:rPr>
        <w:t>Prosiding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 xml:space="preserve">( </w:t>
      </w:r>
      <w:r>
        <w:rPr>
          <w:b/>
          <w:sz w:val="24"/>
          <w:szCs w:val="24"/>
          <w:lang w:val="en-US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8"/>
        <w:gridCol w:w="1970"/>
        <w:gridCol w:w="3081"/>
        <w:gridCol w:w="2246"/>
      </w:tblGrid>
      <w:tr w:rsidR="0004221B" w:rsidRPr="001548ED" w14:paraId="2197BC02" w14:textId="77777777" w:rsidTr="001139AB">
        <w:tc>
          <w:tcPr>
            <w:tcW w:w="624" w:type="dxa"/>
          </w:tcPr>
          <w:p w14:paraId="12FD8C0E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23F2AA83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Tahun</w:t>
            </w:r>
          </w:p>
        </w:tc>
        <w:tc>
          <w:tcPr>
            <w:tcW w:w="1981" w:type="dxa"/>
          </w:tcPr>
          <w:p w14:paraId="2F842AA0" w14:textId="77777777" w:rsidR="0004221B" w:rsidRPr="00EF294B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>SJR/WoS</w:t>
            </w:r>
          </w:p>
        </w:tc>
        <w:tc>
          <w:tcPr>
            <w:tcW w:w="3109" w:type="dxa"/>
          </w:tcPr>
          <w:p w14:paraId="7C63F717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 xml:space="preserve">Judul </w:t>
            </w:r>
            <w:r>
              <w:rPr>
                <w:b/>
                <w:lang w:val="en-US"/>
              </w:rPr>
              <w:t>Prosiding</w:t>
            </w:r>
          </w:p>
        </w:tc>
        <w:tc>
          <w:tcPr>
            <w:tcW w:w="2262" w:type="dxa"/>
          </w:tcPr>
          <w:p w14:paraId="220B2BB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</w:t>
            </w:r>
            <w:r>
              <w:rPr>
                <w:b/>
                <w:lang w:val="en-US"/>
              </w:rPr>
              <w:t>Prosiding</w:t>
            </w:r>
          </w:p>
        </w:tc>
      </w:tr>
      <w:tr w:rsidR="0004221B" w:rsidRPr="001548ED" w14:paraId="680BA85E" w14:textId="77777777" w:rsidTr="001139AB">
        <w:tc>
          <w:tcPr>
            <w:tcW w:w="624" w:type="dxa"/>
          </w:tcPr>
          <w:p w14:paraId="55144DA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06F2D61C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2D0CA1A0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8A14C7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3EFF6D2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20E83BE6" w14:textId="77777777" w:rsidTr="001139AB">
        <w:tc>
          <w:tcPr>
            <w:tcW w:w="624" w:type="dxa"/>
          </w:tcPr>
          <w:p w14:paraId="2246FC4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18484F37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29139F4A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70D29719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59FB834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31E3FD01" w14:textId="77777777" w:rsidTr="001139AB">
        <w:tc>
          <w:tcPr>
            <w:tcW w:w="624" w:type="dxa"/>
          </w:tcPr>
          <w:p w14:paraId="084E98C3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4A4718C7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248E5D04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04932A5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1CCAF9F5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3D7E881D" w14:textId="77777777" w:rsidTr="001139AB">
        <w:tc>
          <w:tcPr>
            <w:tcW w:w="624" w:type="dxa"/>
          </w:tcPr>
          <w:p w14:paraId="126DD067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A93732">
              <w:rPr>
                <w:bCs/>
                <w:lang w:val="en-US"/>
              </w:rPr>
              <w:t>dst</w:t>
            </w:r>
          </w:p>
        </w:tc>
        <w:tc>
          <w:tcPr>
            <w:tcW w:w="1192" w:type="dxa"/>
          </w:tcPr>
          <w:p w14:paraId="19E0CC5F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600D20E4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72B3B67F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736D2703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3A389B46" w14:textId="71839391" w:rsidR="0004221B" w:rsidRDefault="0004221B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78C28234" w14:textId="00BC98AC" w:rsidR="00D0056A" w:rsidRPr="001548ED" w:rsidRDefault="00D0056A" w:rsidP="00D0056A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  <w:szCs w:val="24"/>
        </w:rPr>
      </w:pPr>
      <w:r w:rsidRPr="00D0056A">
        <w:rPr>
          <w:b/>
          <w:sz w:val="24"/>
          <w:szCs w:val="24"/>
        </w:rPr>
        <w:t xml:space="preserve">Pengalaman Riset </w:t>
      </w:r>
      <w:r w:rsidR="00C00F53" w:rsidRPr="001548ED">
        <w:rPr>
          <w:b/>
          <w:sz w:val="24"/>
          <w:szCs w:val="24"/>
        </w:rPr>
        <w:t xml:space="preserve">( </w:t>
      </w:r>
      <w:r w:rsidR="00C00F53">
        <w:rPr>
          <w:b/>
          <w:sz w:val="24"/>
          <w:szCs w:val="24"/>
          <w:lang w:val="en-US"/>
        </w:rPr>
        <w:t>5</w:t>
      </w:r>
      <w:r w:rsidR="00C00F53" w:rsidRPr="001548ED">
        <w:rPr>
          <w:b/>
          <w:sz w:val="24"/>
          <w:szCs w:val="24"/>
        </w:rPr>
        <w:t xml:space="preserve"> Tahun Terakhir</w:t>
      </w:r>
      <w:r w:rsidR="00C00F53" w:rsidRPr="00EF294B">
        <w:rPr>
          <w:b/>
          <w:sz w:val="24"/>
          <w:szCs w:val="24"/>
        </w:rPr>
        <w:t xml:space="preserve"> </w:t>
      </w:r>
      <w:r w:rsidR="00C00F53" w:rsidRPr="001548ED">
        <w:rPr>
          <w:b/>
          <w:sz w:val="24"/>
          <w:szCs w:val="24"/>
        </w:rPr>
        <w:t>)</w:t>
      </w:r>
    </w:p>
    <w:tbl>
      <w:tblPr>
        <w:tblStyle w:val="TableGrid"/>
        <w:tblW w:w="9072" w:type="dxa"/>
        <w:tblInd w:w="562" w:type="dxa"/>
        <w:tblLook w:val="04A0" w:firstRow="1" w:lastRow="0" w:firstColumn="1" w:lastColumn="0" w:noHBand="0" w:noVBand="1"/>
      </w:tblPr>
      <w:tblGrid>
        <w:gridCol w:w="624"/>
        <w:gridCol w:w="1190"/>
        <w:gridCol w:w="1985"/>
        <w:gridCol w:w="5273"/>
      </w:tblGrid>
      <w:tr w:rsidR="00D0056A" w:rsidRPr="001548ED" w14:paraId="7F9D3112" w14:textId="77777777" w:rsidTr="001139AB">
        <w:tc>
          <w:tcPr>
            <w:tcW w:w="624" w:type="dxa"/>
          </w:tcPr>
          <w:p w14:paraId="285CBAB8" w14:textId="77777777" w:rsidR="00D0056A" w:rsidRPr="001548ED" w:rsidRDefault="00D0056A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0" w:type="dxa"/>
          </w:tcPr>
          <w:p w14:paraId="0874002F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bCs/>
                <w:lang w:val="en-US"/>
              </w:rPr>
              <w:t>Tahun</w:t>
            </w:r>
          </w:p>
        </w:tc>
        <w:tc>
          <w:tcPr>
            <w:tcW w:w="1985" w:type="dxa"/>
          </w:tcPr>
          <w:p w14:paraId="6537CEA8" w14:textId="2F17F802" w:rsidR="00D0056A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Nama Institusi Pemberi Dana</w:t>
            </w:r>
          </w:p>
        </w:tc>
        <w:tc>
          <w:tcPr>
            <w:tcW w:w="5273" w:type="dxa"/>
          </w:tcPr>
          <w:p w14:paraId="28FFFD17" w14:textId="3054D4B5" w:rsidR="00D0056A" w:rsidRPr="001548ED" w:rsidRDefault="00D0056A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>Judul</w:t>
            </w:r>
          </w:p>
        </w:tc>
      </w:tr>
      <w:tr w:rsidR="00D0056A" w:rsidRPr="001548ED" w14:paraId="4446DCA4" w14:textId="77777777" w:rsidTr="001139AB">
        <w:tc>
          <w:tcPr>
            <w:tcW w:w="624" w:type="dxa"/>
          </w:tcPr>
          <w:p w14:paraId="4C7077F3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0" w:type="dxa"/>
          </w:tcPr>
          <w:p w14:paraId="11B67B39" w14:textId="77777777" w:rsidR="00D0056A" w:rsidRPr="001548ED" w:rsidRDefault="00D0056A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20A1FA4C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010BFF1E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D0056A" w:rsidRPr="001548ED" w14:paraId="5483B1B8" w14:textId="77777777" w:rsidTr="001139AB">
        <w:tc>
          <w:tcPr>
            <w:tcW w:w="624" w:type="dxa"/>
          </w:tcPr>
          <w:p w14:paraId="6D8B6900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0" w:type="dxa"/>
          </w:tcPr>
          <w:p w14:paraId="1848201C" w14:textId="77777777" w:rsidR="00D0056A" w:rsidRPr="001548ED" w:rsidRDefault="00D0056A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2204966F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250BE602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D0056A" w:rsidRPr="001548ED" w14:paraId="2044ACCD" w14:textId="77777777" w:rsidTr="001139AB">
        <w:tc>
          <w:tcPr>
            <w:tcW w:w="624" w:type="dxa"/>
          </w:tcPr>
          <w:p w14:paraId="5B45B543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190" w:type="dxa"/>
          </w:tcPr>
          <w:p w14:paraId="1C47A7E1" w14:textId="77777777" w:rsidR="00D0056A" w:rsidRPr="001548ED" w:rsidRDefault="00D0056A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040022BB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1441180F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D0056A" w:rsidRPr="001548ED" w14:paraId="1686C714" w14:textId="77777777" w:rsidTr="001139AB">
        <w:tc>
          <w:tcPr>
            <w:tcW w:w="624" w:type="dxa"/>
          </w:tcPr>
          <w:p w14:paraId="05A5F48A" w14:textId="77777777" w:rsidR="00D0056A" w:rsidRPr="001548ED" w:rsidRDefault="00D0056A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1548ED">
              <w:rPr>
                <w:bCs/>
                <w:lang w:val="en-US"/>
              </w:rPr>
              <w:t>dst</w:t>
            </w:r>
          </w:p>
        </w:tc>
        <w:tc>
          <w:tcPr>
            <w:tcW w:w="1190" w:type="dxa"/>
          </w:tcPr>
          <w:p w14:paraId="4AA31139" w14:textId="77777777" w:rsidR="00D0056A" w:rsidRPr="001548ED" w:rsidRDefault="00D0056A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6CD88F4C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4AFE3D69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5FC115F6" w14:textId="06EF6F16" w:rsidR="00D0056A" w:rsidRDefault="00D0056A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2A8541D6" w14:textId="553B73FA" w:rsidR="00C00F53" w:rsidRDefault="00C00F53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64DD115D" w14:textId="77777777" w:rsidR="00C00F53" w:rsidRDefault="00C00F53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3E0A953F" w14:textId="68D0E482" w:rsidR="00D0056A" w:rsidRPr="001548ED" w:rsidRDefault="00D0056A" w:rsidP="00D0056A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  <w:szCs w:val="24"/>
        </w:rPr>
      </w:pPr>
      <w:r>
        <w:rPr>
          <w:b/>
          <w:sz w:val="24"/>
          <w:szCs w:val="24"/>
          <w:lang w:val="en-US"/>
        </w:rPr>
        <w:lastRenderedPageBreak/>
        <w:t>Pertemuan Ilmiah</w:t>
      </w:r>
      <w:r w:rsidR="00C00F53">
        <w:rPr>
          <w:b/>
          <w:sz w:val="24"/>
          <w:szCs w:val="24"/>
          <w:lang w:val="en-US"/>
        </w:rPr>
        <w:t xml:space="preserve"> berupa Seminar, Konferensi, Lokakarya</w:t>
      </w:r>
      <w:r w:rsidRPr="00D0056A">
        <w:rPr>
          <w:b/>
          <w:sz w:val="24"/>
          <w:szCs w:val="24"/>
        </w:rPr>
        <w:t xml:space="preserve"> </w:t>
      </w:r>
      <w:r w:rsidR="00C00F53" w:rsidRPr="001548ED">
        <w:rPr>
          <w:b/>
          <w:sz w:val="24"/>
          <w:szCs w:val="24"/>
        </w:rPr>
        <w:t xml:space="preserve">( </w:t>
      </w:r>
      <w:r w:rsidR="00C00F53">
        <w:rPr>
          <w:b/>
          <w:sz w:val="24"/>
          <w:szCs w:val="24"/>
          <w:lang w:val="en-US"/>
        </w:rPr>
        <w:t>5</w:t>
      </w:r>
      <w:r w:rsidR="00C00F53" w:rsidRPr="001548ED">
        <w:rPr>
          <w:b/>
          <w:sz w:val="24"/>
          <w:szCs w:val="24"/>
        </w:rPr>
        <w:t xml:space="preserve"> Tahun Terakhir</w:t>
      </w:r>
      <w:r w:rsidR="00C00F53" w:rsidRPr="00EF294B">
        <w:rPr>
          <w:b/>
          <w:sz w:val="24"/>
          <w:szCs w:val="24"/>
        </w:rPr>
        <w:t xml:space="preserve"> </w:t>
      </w:r>
      <w:r w:rsidR="00C00F53" w:rsidRPr="001548ED">
        <w:rPr>
          <w:b/>
          <w:sz w:val="24"/>
          <w:szCs w:val="24"/>
        </w:rPr>
        <w:t>)</w:t>
      </w:r>
    </w:p>
    <w:tbl>
      <w:tblPr>
        <w:tblStyle w:val="TableGrid"/>
        <w:tblW w:w="9107" w:type="dxa"/>
        <w:tblInd w:w="562" w:type="dxa"/>
        <w:tblLook w:val="04A0" w:firstRow="1" w:lastRow="0" w:firstColumn="1" w:lastColumn="0" w:noHBand="0" w:noVBand="1"/>
      </w:tblPr>
      <w:tblGrid>
        <w:gridCol w:w="556"/>
        <w:gridCol w:w="1017"/>
        <w:gridCol w:w="1831"/>
        <w:gridCol w:w="2993"/>
        <w:gridCol w:w="2710"/>
      </w:tblGrid>
      <w:tr w:rsidR="00C00F53" w:rsidRPr="001548ED" w14:paraId="18FD7992" w14:textId="31B1336F" w:rsidTr="00C00F53">
        <w:tc>
          <w:tcPr>
            <w:tcW w:w="561" w:type="dxa"/>
          </w:tcPr>
          <w:p w14:paraId="370C66B5" w14:textId="77777777" w:rsidR="00C00F53" w:rsidRPr="001548ED" w:rsidRDefault="00C00F53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030" w:type="dxa"/>
          </w:tcPr>
          <w:p w14:paraId="71CCF8E7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bCs/>
                <w:lang w:val="en-US"/>
              </w:rPr>
              <w:t>Tahun</w:t>
            </w:r>
          </w:p>
        </w:tc>
        <w:tc>
          <w:tcPr>
            <w:tcW w:w="1842" w:type="dxa"/>
          </w:tcPr>
          <w:p w14:paraId="5F75BD3D" w14:textId="39003FBE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enyelenggara</w:t>
            </w:r>
          </w:p>
        </w:tc>
        <w:tc>
          <w:tcPr>
            <w:tcW w:w="3162" w:type="dxa"/>
          </w:tcPr>
          <w:p w14:paraId="42E9A8CC" w14:textId="47A4ECA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 xml:space="preserve">Nama </w:t>
            </w:r>
            <w:r>
              <w:rPr>
                <w:b/>
                <w:lang w:val="en-US"/>
              </w:rPr>
              <w:t>Seminar, Konferensi, Lokakarya</w:t>
            </w:r>
          </w:p>
        </w:tc>
        <w:tc>
          <w:tcPr>
            <w:tcW w:w="2512" w:type="dxa"/>
          </w:tcPr>
          <w:p w14:paraId="760EF453" w14:textId="59CB3467" w:rsidR="00C00F53" w:rsidRDefault="00C00F53" w:rsidP="001139AB">
            <w:pPr>
              <w:pStyle w:val="BodyText"/>
              <w:spacing w:before="1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Keterangan (Nasional/Internasional)</w:t>
            </w:r>
          </w:p>
        </w:tc>
      </w:tr>
      <w:tr w:rsidR="00C00F53" w:rsidRPr="001548ED" w14:paraId="59465AF4" w14:textId="36C00D89" w:rsidTr="00C00F53">
        <w:tc>
          <w:tcPr>
            <w:tcW w:w="561" w:type="dxa"/>
          </w:tcPr>
          <w:p w14:paraId="4F2D994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030" w:type="dxa"/>
          </w:tcPr>
          <w:p w14:paraId="235D0378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425AD68E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31E5D5C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00D4248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2943DFBA" w14:textId="65891345" w:rsidTr="00C00F53">
        <w:tc>
          <w:tcPr>
            <w:tcW w:w="561" w:type="dxa"/>
          </w:tcPr>
          <w:p w14:paraId="7B1C168F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030" w:type="dxa"/>
          </w:tcPr>
          <w:p w14:paraId="7F9A5692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5EF80B29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6CD101E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56B536E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36DC46FE" w14:textId="010906E1" w:rsidTr="00C00F53">
        <w:tc>
          <w:tcPr>
            <w:tcW w:w="561" w:type="dxa"/>
          </w:tcPr>
          <w:p w14:paraId="2BEABB8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030" w:type="dxa"/>
          </w:tcPr>
          <w:p w14:paraId="67285B5E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124609A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23EC2F38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5259A4FA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1990163E" w14:textId="541AF059" w:rsidTr="00C00F53">
        <w:tc>
          <w:tcPr>
            <w:tcW w:w="561" w:type="dxa"/>
          </w:tcPr>
          <w:p w14:paraId="3B9C5B56" w14:textId="77777777" w:rsidR="00C00F53" w:rsidRPr="001548ED" w:rsidRDefault="00C00F53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1548ED">
              <w:rPr>
                <w:bCs/>
                <w:lang w:val="en-US"/>
              </w:rPr>
              <w:t>dst</w:t>
            </w:r>
          </w:p>
        </w:tc>
        <w:tc>
          <w:tcPr>
            <w:tcW w:w="1030" w:type="dxa"/>
          </w:tcPr>
          <w:p w14:paraId="7868BCA5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6519EDF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2ECA14E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2883705B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489E7EEB" w14:textId="77777777" w:rsidR="00D0056A" w:rsidRDefault="00D0056A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28A9A4FF" w14:textId="63A64322" w:rsidR="0004221B" w:rsidRPr="00C00F53" w:rsidRDefault="0004221B" w:rsidP="00C00F53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  <w:szCs w:val="24"/>
          <w:lang w:val="en-US"/>
        </w:rPr>
      </w:pPr>
      <w:r w:rsidRPr="00C00F53">
        <w:rPr>
          <w:b/>
          <w:sz w:val="24"/>
          <w:szCs w:val="24"/>
          <w:lang w:val="en-US"/>
        </w:rPr>
        <w:t xml:space="preserve">Lain-lain (Penghargaan, dan sebagainya dalam </w:t>
      </w:r>
      <w:r>
        <w:rPr>
          <w:b/>
          <w:sz w:val="24"/>
          <w:szCs w:val="24"/>
          <w:lang w:val="en-US"/>
        </w:rPr>
        <w:t>5</w:t>
      </w:r>
      <w:r w:rsidRPr="00C00F53">
        <w:rPr>
          <w:b/>
          <w:sz w:val="24"/>
          <w:szCs w:val="24"/>
          <w:lang w:val="en-US"/>
        </w:rPr>
        <w:t xml:space="preserve"> Tahun Terakhir)</w:t>
      </w:r>
    </w:p>
    <w:tbl>
      <w:tblPr>
        <w:tblStyle w:val="TableGrid"/>
        <w:tblW w:w="9072" w:type="dxa"/>
        <w:tblInd w:w="562" w:type="dxa"/>
        <w:tblLook w:val="04A0" w:firstRow="1" w:lastRow="0" w:firstColumn="1" w:lastColumn="0" w:noHBand="0" w:noVBand="1"/>
      </w:tblPr>
      <w:tblGrid>
        <w:gridCol w:w="624"/>
        <w:gridCol w:w="1190"/>
        <w:gridCol w:w="1985"/>
        <w:gridCol w:w="5273"/>
      </w:tblGrid>
      <w:tr w:rsidR="0004221B" w:rsidRPr="001548ED" w14:paraId="51A11D79" w14:textId="77777777" w:rsidTr="001139AB">
        <w:tc>
          <w:tcPr>
            <w:tcW w:w="624" w:type="dxa"/>
          </w:tcPr>
          <w:p w14:paraId="0F2B98F1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0" w:type="dxa"/>
          </w:tcPr>
          <w:p w14:paraId="169701E9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bCs/>
                <w:lang w:val="en-US"/>
              </w:rPr>
              <w:t>Tahun</w:t>
            </w:r>
          </w:p>
        </w:tc>
        <w:tc>
          <w:tcPr>
            <w:tcW w:w="1985" w:type="dxa"/>
          </w:tcPr>
          <w:p w14:paraId="3A310F80" w14:textId="3848B9AF" w:rsidR="0004221B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emberi Penghargaan</w:t>
            </w:r>
          </w:p>
        </w:tc>
        <w:tc>
          <w:tcPr>
            <w:tcW w:w="5273" w:type="dxa"/>
          </w:tcPr>
          <w:p w14:paraId="072C82C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bCs/>
                <w:lang w:val="en-US"/>
              </w:rPr>
              <w:t>Deskripsi</w:t>
            </w:r>
          </w:p>
        </w:tc>
      </w:tr>
      <w:tr w:rsidR="0004221B" w:rsidRPr="001548ED" w14:paraId="049B1309" w14:textId="77777777" w:rsidTr="001139AB">
        <w:tc>
          <w:tcPr>
            <w:tcW w:w="624" w:type="dxa"/>
          </w:tcPr>
          <w:p w14:paraId="2CF4925C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0" w:type="dxa"/>
          </w:tcPr>
          <w:p w14:paraId="3D9FA060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2FD84B42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17CBE84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6487DE55" w14:textId="77777777" w:rsidTr="001139AB">
        <w:tc>
          <w:tcPr>
            <w:tcW w:w="624" w:type="dxa"/>
          </w:tcPr>
          <w:p w14:paraId="4C3603EE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0" w:type="dxa"/>
          </w:tcPr>
          <w:p w14:paraId="4F419C20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230F4939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1C78E221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7E19479F" w14:textId="77777777" w:rsidTr="001139AB">
        <w:tc>
          <w:tcPr>
            <w:tcW w:w="624" w:type="dxa"/>
          </w:tcPr>
          <w:p w14:paraId="4B69549F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190" w:type="dxa"/>
          </w:tcPr>
          <w:p w14:paraId="22E02743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0C4F047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4E6B1BE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4CA65661" w14:textId="77777777" w:rsidTr="001139AB">
        <w:tc>
          <w:tcPr>
            <w:tcW w:w="624" w:type="dxa"/>
          </w:tcPr>
          <w:p w14:paraId="2ADDAA81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1548ED">
              <w:rPr>
                <w:bCs/>
                <w:lang w:val="en-US"/>
              </w:rPr>
              <w:t>dst</w:t>
            </w:r>
          </w:p>
        </w:tc>
        <w:tc>
          <w:tcPr>
            <w:tcW w:w="1190" w:type="dxa"/>
          </w:tcPr>
          <w:p w14:paraId="14E2E790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5FDA4AD7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5475F78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244C9AA3" w14:textId="3645AF98" w:rsidR="0004221B" w:rsidRDefault="0004221B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</w:rPr>
      </w:pPr>
    </w:p>
    <w:p w14:paraId="29D51910" w14:textId="1E33B9AE" w:rsidR="0004221B" w:rsidRPr="00D41A39" w:rsidRDefault="0004221B" w:rsidP="0004221B">
      <w:pPr>
        <w:spacing w:line="252" w:lineRule="auto"/>
        <w:ind w:left="567" w:right="-7"/>
        <w:jc w:val="both"/>
        <w:rPr>
          <w:bCs/>
          <w:sz w:val="24"/>
          <w:szCs w:val="24"/>
          <w:lang w:val="en-US"/>
        </w:rPr>
      </w:pPr>
      <w:r w:rsidRPr="001548ED">
        <w:rPr>
          <w:sz w:val="24"/>
          <w:szCs w:val="24"/>
        </w:rPr>
        <w:t xml:space="preserve">Semua data yang saya isikan dan tercantum dalam biodata ini adalah benar dan dapat </w:t>
      </w:r>
      <w:r w:rsidRPr="00D41A39">
        <w:rPr>
          <w:sz w:val="24"/>
          <w:szCs w:val="24"/>
        </w:rPr>
        <w:t xml:space="preserve">dipertanggungjawabkan untuk memenuhi salah satu kelengkapan dalam pengajuan </w:t>
      </w:r>
      <w:r w:rsidRPr="00D41A39">
        <w:rPr>
          <w:bCs/>
          <w:sz w:val="24"/>
          <w:szCs w:val="24"/>
        </w:rPr>
        <w:t xml:space="preserve">Program </w:t>
      </w:r>
      <w:r w:rsidRPr="00D41A39">
        <w:rPr>
          <w:bCs/>
          <w:spacing w:val="-14"/>
          <w:sz w:val="24"/>
          <w:szCs w:val="24"/>
          <w:lang w:val="en-US"/>
        </w:rPr>
        <w:t xml:space="preserve">Peningkatan Kapasitas Peneliti Dosen Muda  Tahun </w:t>
      </w:r>
      <w:r w:rsidRPr="00D41A39">
        <w:rPr>
          <w:bCs/>
          <w:sz w:val="24"/>
          <w:szCs w:val="24"/>
        </w:rPr>
        <w:t>202</w:t>
      </w:r>
      <w:r w:rsidRPr="00D41A39">
        <w:rPr>
          <w:bCs/>
          <w:sz w:val="24"/>
          <w:szCs w:val="24"/>
          <w:lang w:val="en-US"/>
        </w:rPr>
        <w:t>3</w:t>
      </w:r>
      <w:r w:rsidRPr="00D41A39">
        <w:rPr>
          <w:bCs/>
          <w:sz w:val="24"/>
          <w:szCs w:val="24"/>
        </w:rPr>
        <w:t>.</w:t>
      </w:r>
      <w:r w:rsidRPr="00D41A39">
        <w:rPr>
          <w:bCs/>
          <w:sz w:val="24"/>
          <w:szCs w:val="24"/>
          <w:lang w:val="en-US"/>
        </w:rPr>
        <w:t xml:space="preserve"> </w:t>
      </w:r>
    </w:p>
    <w:p w14:paraId="6F2F36FA" w14:textId="5C632AD7" w:rsidR="0004221B" w:rsidRPr="00992A50" w:rsidRDefault="0004221B" w:rsidP="0004221B">
      <w:pPr>
        <w:spacing w:line="252" w:lineRule="auto"/>
        <w:ind w:left="567" w:right="-7"/>
        <w:jc w:val="both"/>
        <w:rPr>
          <w:bCs/>
          <w:color w:val="ED7D31" w:themeColor="accent2"/>
          <w:sz w:val="24"/>
          <w:szCs w:val="24"/>
          <w:lang w:val="en-US"/>
        </w:rPr>
      </w:pPr>
    </w:p>
    <w:p w14:paraId="015D0F8F" w14:textId="77777777" w:rsidR="0004221B" w:rsidRPr="001548ED" w:rsidRDefault="0004221B" w:rsidP="0004221B">
      <w:pPr>
        <w:pStyle w:val="BodyText"/>
        <w:spacing w:line="237" w:lineRule="auto"/>
        <w:ind w:left="4469" w:right="1093" w:firstLine="720"/>
      </w:pPr>
    </w:p>
    <w:p w14:paraId="6A2A8271" w14:textId="77777777" w:rsidR="0004221B" w:rsidRPr="001548ED" w:rsidRDefault="0004221B" w:rsidP="0004221B">
      <w:pPr>
        <w:pStyle w:val="BodyText"/>
        <w:spacing w:line="237" w:lineRule="auto"/>
        <w:ind w:left="4469" w:right="1093" w:firstLine="720"/>
      </w:pPr>
      <w:r w:rsidRPr="001548ED">
        <w:t xml:space="preserve">Yogyakarta, Tgl – Bln - Thn </w:t>
      </w:r>
    </w:p>
    <w:p w14:paraId="7BDB0A4E" w14:textId="77777777" w:rsidR="0004221B" w:rsidRPr="001548ED" w:rsidRDefault="0004221B" w:rsidP="0004221B">
      <w:pPr>
        <w:pStyle w:val="BodyText"/>
        <w:spacing w:line="275" w:lineRule="exact"/>
        <w:ind w:left="5189"/>
      </w:pPr>
      <w:r w:rsidRPr="00A93732">
        <w:rPr>
          <w:lang w:val="en-US"/>
        </w:rPr>
        <w:t>Ketua Peneliti</w:t>
      </w:r>
      <w:r w:rsidRPr="00A93732">
        <w:t>,</w:t>
      </w:r>
    </w:p>
    <w:p w14:paraId="1D27552A" w14:textId="77777777" w:rsidR="0004221B" w:rsidRPr="001548ED" w:rsidRDefault="0004221B" w:rsidP="0004221B">
      <w:pPr>
        <w:pStyle w:val="BodyText"/>
      </w:pPr>
    </w:p>
    <w:p w14:paraId="08FAE56F" w14:textId="77777777" w:rsidR="0004221B" w:rsidRPr="001548ED" w:rsidRDefault="0004221B" w:rsidP="0004221B">
      <w:pPr>
        <w:pStyle w:val="BodyText"/>
      </w:pPr>
    </w:p>
    <w:p w14:paraId="1C407724" w14:textId="77777777" w:rsidR="0004221B" w:rsidRPr="001548ED" w:rsidRDefault="0004221B" w:rsidP="0004221B">
      <w:pPr>
        <w:pStyle w:val="BodyText"/>
      </w:pPr>
    </w:p>
    <w:p w14:paraId="7027732C" w14:textId="77777777" w:rsidR="0004221B" w:rsidRPr="001548ED" w:rsidRDefault="0004221B" w:rsidP="0004221B">
      <w:pPr>
        <w:pStyle w:val="BodyText"/>
      </w:pPr>
    </w:p>
    <w:p w14:paraId="347A49AF" w14:textId="77777777" w:rsidR="0004221B" w:rsidRPr="00EF294B" w:rsidRDefault="0004221B" w:rsidP="0004221B">
      <w:pPr>
        <w:pStyle w:val="BodyText"/>
        <w:spacing w:before="184"/>
        <w:ind w:left="5189"/>
        <w:rPr>
          <w:lang w:val="en-US"/>
        </w:rPr>
      </w:pPr>
      <w:r w:rsidRPr="001548ED">
        <w:t>Nama Lengkap</w:t>
      </w:r>
      <w:r>
        <w:rPr>
          <w:lang w:val="en-US"/>
        </w:rPr>
        <w:t xml:space="preserve"> dengan Gelar</w:t>
      </w:r>
    </w:p>
    <w:p w14:paraId="52698B3A" w14:textId="77777777" w:rsidR="0004221B" w:rsidRDefault="0004221B" w:rsidP="0004221B">
      <w:pPr>
        <w:pStyle w:val="BodyText"/>
        <w:spacing w:before="184"/>
        <w:ind w:left="5189"/>
      </w:pPr>
    </w:p>
    <w:p w14:paraId="360F02F1" w14:textId="77777777" w:rsidR="0004221B" w:rsidRDefault="0004221B" w:rsidP="0004221B">
      <w:pPr>
        <w:pStyle w:val="BodyText"/>
        <w:spacing w:before="184"/>
        <w:ind w:left="5189"/>
      </w:pPr>
      <w:r>
        <w:br w:type="page"/>
      </w:r>
    </w:p>
    <w:p w14:paraId="78F0AD57" w14:textId="77777777" w:rsidR="0004221B" w:rsidRPr="00EF294B" w:rsidRDefault="0004221B" w:rsidP="0004221B">
      <w:pPr>
        <w:pStyle w:val="BodyText"/>
        <w:spacing w:before="74"/>
        <w:ind w:left="147"/>
        <w:rPr>
          <w:b/>
          <w:i/>
          <w:iCs/>
          <w:lang w:val="en-US"/>
        </w:rPr>
      </w:pPr>
      <w:r w:rsidRPr="00EF294B">
        <w:rPr>
          <w:b/>
        </w:rPr>
        <w:lastRenderedPageBreak/>
        <w:t xml:space="preserve">Lampiran </w:t>
      </w:r>
      <w:r w:rsidRPr="00EF294B">
        <w:rPr>
          <w:b/>
          <w:lang w:val="en-US"/>
        </w:rPr>
        <w:t>2</w:t>
      </w:r>
      <w:r w:rsidRPr="00EF294B">
        <w:rPr>
          <w:b/>
        </w:rPr>
        <w:t xml:space="preserve">: Biodata </w:t>
      </w:r>
      <w:r w:rsidRPr="00EF294B">
        <w:rPr>
          <w:b/>
          <w:lang w:val="en-US"/>
        </w:rPr>
        <w:t>Pembimbing</w:t>
      </w:r>
    </w:p>
    <w:p w14:paraId="4436E1FC" w14:textId="77777777" w:rsidR="0004221B" w:rsidRDefault="0004221B" w:rsidP="0004221B">
      <w:pPr>
        <w:pStyle w:val="BodyText"/>
        <w:spacing w:before="74"/>
        <w:ind w:left="147"/>
        <w:jc w:val="center"/>
        <w:rPr>
          <w:b/>
          <w:bCs/>
        </w:rPr>
      </w:pPr>
    </w:p>
    <w:p w14:paraId="0888524C" w14:textId="77777777" w:rsidR="0004221B" w:rsidRPr="00A93732" w:rsidRDefault="0004221B" w:rsidP="0004221B">
      <w:pPr>
        <w:pStyle w:val="BodyText"/>
        <w:spacing w:before="74"/>
        <w:ind w:left="147"/>
        <w:jc w:val="center"/>
        <w:rPr>
          <w:b/>
          <w:bCs/>
          <w:lang w:val="en-US"/>
        </w:rPr>
      </w:pPr>
      <w:r w:rsidRPr="00A93732">
        <w:rPr>
          <w:b/>
          <w:bCs/>
        </w:rPr>
        <w:t xml:space="preserve">Biodata </w:t>
      </w:r>
      <w:r>
        <w:rPr>
          <w:b/>
          <w:bCs/>
          <w:lang w:val="en-US"/>
        </w:rPr>
        <w:t>Pembimbing</w:t>
      </w:r>
    </w:p>
    <w:p w14:paraId="70C9E79A" w14:textId="77777777" w:rsidR="0004221B" w:rsidRPr="00A93732" w:rsidRDefault="0004221B" w:rsidP="0004221B">
      <w:pPr>
        <w:pStyle w:val="BodyText"/>
        <w:spacing w:before="2"/>
      </w:pPr>
    </w:p>
    <w:p w14:paraId="0CC6EF6B" w14:textId="77777777" w:rsidR="0004221B" w:rsidRPr="00A93732" w:rsidRDefault="0004221B" w:rsidP="0004221B">
      <w:pPr>
        <w:pStyle w:val="ListParagraph"/>
        <w:numPr>
          <w:ilvl w:val="0"/>
          <w:numId w:val="23"/>
        </w:numPr>
        <w:spacing w:before="1"/>
        <w:rPr>
          <w:b/>
          <w:sz w:val="24"/>
          <w:szCs w:val="24"/>
        </w:rPr>
      </w:pPr>
      <w:r w:rsidRPr="00A93732">
        <w:rPr>
          <w:b/>
          <w:sz w:val="24"/>
          <w:szCs w:val="24"/>
        </w:rPr>
        <w:t>Identitas Diri</w:t>
      </w:r>
    </w:p>
    <w:p w14:paraId="46DB81B6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Nama Lengkap dengan Gelar</w:t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6E0BF28A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Jenis Kelamin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L/P</w:t>
      </w:r>
    </w:p>
    <w:p w14:paraId="5B6486A7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Tempat/Tanggal Lahir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3A8E8B83" w14:textId="7E7C9A36" w:rsidR="0004221B" w:rsidRDefault="00912DC4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 w:rsidRPr="00F16727">
        <w:t>NIP/NI</w:t>
      </w:r>
      <w:r w:rsidR="00465566">
        <w:rPr>
          <w:lang w:val="en-US"/>
        </w:rPr>
        <w:t>KA</w:t>
      </w:r>
      <w:r w:rsidR="00465566">
        <w:rPr>
          <w:lang w:val="en-US"/>
        </w:rPr>
        <w:tab/>
      </w:r>
      <w:r w:rsidR="0004221B" w:rsidRPr="001846BF">
        <w:rPr>
          <w:bCs/>
          <w:lang w:val="en-US"/>
        </w:rPr>
        <w:tab/>
      </w:r>
      <w:r w:rsidR="0004221B" w:rsidRPr="001846BF">
        <w:rPr>
          <w:bCs/>
          <w:lang w:val="en-US"/>
        </w:rPr>
        <w:tab/>
        <w:t>: ……………………………………………………….</w:t>
      </w:r>
    </w:p>
    <w:p w14:paraId="6790E068" w14:textId="77777777" w:rsidR="00D0056A" w:rsidRDefault="00D0056A" w:rsidP="00D0056A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>
        <w:rPr>
          <w:bCs/>
          <w:lang w:val="en-US"/>
        </w:rPr>
        <w:t>NIDN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A93732">
        <w:rPr>
          <w:bCs/>
          <w:lang w:val="en-US"/>
        </w:rPr>
        <w:t>: ……………………………………………………….</w:t>
      </w:r>
    </w:p>
    <w:p w14:paraId="098AE813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Jabatan Fungsional</w:t>
      </w:r>
      <w:r>
        <w:rPr>
          <w:bCs/>
          <w:lang w:val="en-US"/>
        </w:rPr>
        <w:t xml:space="preserve"> Akademik</w:t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30F5DF52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Bidang Keilmuan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63850C07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Program Studi/Fakultas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022B4E13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Bidang Keilmuan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525EE719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Alamat surel (</w:t>
      </w:r>
      <w:r w:rsidRPr="001846BF">
        <w:rPr>
          <w:bCs/>
          <w:i/>
          <w:iCs/>
          <w:lang w:val="en-US"/>
        </w:rPr>
        <w:t>email</w:t>
      </w:r>
      <w:r w:rsidRPr="001846BF">
        <w:rPr>
          <w:bCs/>
          <w:lang w:val="en-US"/>
        </w:rPr>
        <w:t>)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1DD48CC4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 xml:space="preserve">Nomor </w:t>
      </w:r>
      <w:r w:rsidRPr="001846BF">
        <w:rPr>
          <w:bCs/>
          <w:i/>
          <w:iCs/>
          <w:lang w:val="en-US"/>
        </w:rPr>
        <w:t>Handphone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7E290E25" w14:textId="77777777" w:rsidR="0004221B" w:rsidRDefault="0004221B" w:rsidP="0004221B">
      <w:pPr>
        <w:pStyle w:val="BodyText"/>
        <w:spacing w:before="10"/>
        <w:rPr>
          <w:b/>
        </w:rPr>
      </w:pPr>
    </w:p>
    <w:p w14:paraId="0810A492" w14:textId="77777777" w:rsidR="0004221B" w:rsidRPr="001548ED" w:rsidRDefault="0004221B" w:rsidP="0004221B">
      <w:pPr>
        <w:pStyle w:val="ListParagraph"/>
        <w:numPr>
          <w:ilvl w:val="0"/>
          <w:numId w:val="23"/>
        </w:numPr>
        <w:spacing w:before="1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Jurnal Internasional ( </w:t>
      </w:r>
      <w:r w:rsidRPr="006D30C2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6D30C2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8"/>
        <w:gridCol w:w="1978"/>
        <w:gridCol w:w="3077"/>
        <w:gridCol w:w="2242"/>
      </w:tblGrid>
      <w:tr w:rsidR="0004221B" w:rsidRPr="001548ED" w14:paraId="5FAEBBA0" w14:textId="77777777" w:rsidTr="001139AB">
        <w:tc>
          <w:tcPr>
            <w:tcW w:w="624" w:type="dxa"/>
          </w:tcPr>
          <w:p w14:paraId="018623B9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121529E8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Tahun</w:t>
            </w:r>
          </w:p>
        </w:tc>
        <w:tc>
          <w:tcPr>
            <w:tcW w:w="1981" w:type="dxa"/>
          </w:tcPr>
          <w:p w14:paraId="50F55783" w14:textId="77777777" w:rsidR="0004221B" w:rsidRPr="001548ED" w:rsidRDefault="0004221B" w:rsidP="001139AB">
            <w:pPr>
              <w:pStyle w:val="BodyText"/>
              <w:spacing w:before="10"/>
              <w:rPr>
                <w:b/>
              </w:rPr>
            </w:pPr>
            <w:r w:rsidRPr="001548ED">
              <w:rPr>
                <w:b/>
                <w:bCs/>
              </w:rPr>
              <w:t>SJR/MJL/W</w:t>
            </w:r>
            <w:r>
              <w:rPr>
                <w:b/>
                <w:bCs/>
                <w:lang w:val="en-US"/>
              </w:rPr>
              <w:t>o</w:t>
            </w:r>
            <w:r w:rsidRPr="001548ED">
              <w:rPr>
                <w:b/>
                <w:bCs/>
              </w:rPr>
              <w:t>S</w:t>
            </w:r>
          </w:p>
        </w:tc>
        <w:tc>
          <w:tcPr>
            <w:tcW w:w="3109" w:type="dxa"/>
          </w:tcPr>
          <w:p w14:paraId="6F2B24B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Judul Jurnal</w:t>
            </w:r>
          </w:p>
        </w:tc>
        <w:tc>
          <w:tcPr>
            <w:tcW w:w="2262" w:type="dxa"/>
          </w:tcPr>
          <w:p w14:paraId="652BE2F5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Jurnal</w:t>
            </w:r>
          </w:p>
        </w:tc>
      </w:tr>
      <w:tr w:rsidR="0004221B" w:rsidRPr="001548ED" w14:paraId="031439D0" w14:textId="77777777" w:rsidTr="001139AB">
        <w:tc>
          <w:tcPr>
            <w:tcW w:w="624" w:type="dxa"/>
          </w:tcPr>
          <w:p w14:paraId="4D60D52C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16DECFFB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7CDD7F3C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86723B2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07D14A1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3062B152" w14:textId="77777777" w:rsidTr="001139AB">
        <w:tc>
          <w:tcPr>
            <w:tcW w:w="624" w:type="dxa"/>
          </w:tcPr>
          <w:p w14:paraId="39FA91CB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5CB7D92F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1413D903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8790202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354EF03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5A01853A" w14:textId="77777777" w:rsidTr="001139AB">
        <w:tc>
          <w:tcPr>
            <w:tcW w:w="624" w:type="dxa"/>
          </w:tcPr>
          <w:p w14:paraId="55395EDE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14F960D0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3E03D032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3356F6B1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2A42A6B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79EC756D" w14:textId="77777777" w:rsidTr="001139AB">
        <w:tc>
          <w:tcPr>
            <w:tcW w:w="624" w:type="dxa"/>
          </w:tcPr>
          <w:p w14:paraId="0760F35E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A93732">
              <w:rPr>
                <w:bCs/>
                <w:lang w:val="en-US"/>
              </w:rPr>
              <w:t>dst</w:t>
            </w:r>
          </w:p>
        </w:tc>
        <w:tc>
          <w:tcPr>
            <w:tcW w:w="1192" w:type="dxa"/>
          </w:tcPr>
          <w:p w14:paraId="2D6502D7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172AB398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C389E9E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0329E96C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7F61C258" w14:textId="77777777" w:rsidR="0004221B" w:rsidRPr="00A93732" w:rsidRDefault="0004221B" w:rsidP="0004221B">
      <w:pPr>
        <w:pStyle w:val="BodyText"/>
        <w:spacing w:before="10"/>
        <w:ind w:left="550"/>
        <w:rPr>
          <w:b/>
        </w:rPr>
      </w:pPr>
    </w:p>
    <w:p w14:paraId="6469A287" w14:textId="77777777" w:rsidR="0004221B" w:rsidRPr="001548ED" w:rsidRDefault="0004221B" w:rsidP="0004221B">
      <w:pPr>
        <w:pStyle w:val="ListParagraph"/>
        <w:numPr>
          <w:ilvl w:val="0"/>
          <w:numId w:val="23"/>
        </w:numPr>
        <w:spacing w:before="1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Jurnal </w:t>
      </w:r>
      <w:r w:rsidRPr="006D30C2">
        <w:rPr>
          <w:b/>
          <w:sz w:val="24"/>
          <w:szCs w:val="24"/>
        </w:rPr>
        <w:t xml:space="preserve">Nasional </w:t>
      </w:r>
      <w:r w:rsidRPr="001548ED">
        <w:rPr>
          <w:b/>
          <w:sz w:val="24"/>
          <w:szCs w:val="24"/>
        </w:rPr>
        <w:t xml:space="preserve">( </w:t>
      </w:r>
      <w:r w:rsidRPr="006D30C2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9"/>
        <w:gridCol w:w="1967"/>
        <w:gridCol w:w="3083"/>
        <w:gridCol w:w="2246"/>
      </w:tblGrid>
      <w:tr w:rsidR="0004221B" w:rsidRPr="001548ED" w14:paraId="0B6619C6" w14:textId="77777777" w:rsidTr="001139AB">
        <w:tc>
          <w:tcPr>
            <w:tcW w:w="624" w:type="dxa"/>
          </w:tcPr>
          <w:p w14:paraId="438CF8EC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12365472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Tahun</w:t>
            </w:r>
          </w:p>
        </w:tc>
        <w:tc>
          <w:tcPr>
            <w:tcW w:w="1981" w:type="dxa"/>
          </w:tcPr>
          <w:p w14:paraId="495263AB" w14:textId="77777777" w:rsidR="0004221B" w:rsidRPr="00EF294B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>Sinta</w:t>
            </w:r>
          </w:p>
        </w:tc>
        <w:tc>
          <w:tcPr>
            <w:tcW w:w="3109" w:type="dxa"/>
          </w:tcPr>
          <w:p w14:paraId="78C6712F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Judul Jurnal</w:t>
            </w:r>
          </w:p>
        </w:tc>
        <w:tc>
          <w:tcPr>
            <w:tcW w:w="2262" w:type="dxa"/>
          </w:tcPr>
          <w:p w14:paraId="6FF0FEA6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Jurnal</w:t>
            </w:r>
          </w:p>
        </w:tc>
      </w:tr>
      <w:tr w:rsidR="0004221B" w:rsidRPr="001548ED" w14:paraId="6E44D354" w14:textId="77777777" w:rsidTr="001139AB">
        <w:tc>
          <w:tcPr>
            <w:tcW w:w="624" w:type="dxa"/>
          </w:tcPr>
          <w:p w14:paraId="66F770F5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3DB55167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7000B38F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65F5584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10497CC9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14DBF301" w14:textId="77777777" w:rsidTr="001139AB">
        <w:tc>
          <w:tcPr>
            <w:tcW w:w="624" w:type="dxa"/>
          </w:tcPr>
          <w:p w14:paraId="616C3314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0EF05FF5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369DFDBD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661C1D4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5F9C93B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13A278AF" w14:textId="77777777" w:rsidTr="001139AB">
        <w:tc>
          <w:tcPr>
            <w:tcW w:w="624" w:type="dxa"/>
          </w:tcPr>
          <w:p w14:paraId="55063C30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6B3FDA92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0BB10AC7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21F731F6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234470A7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73E013D2" w14:textId="77777777" w:rsidTr="001139AB">
        <w:tc>
          <w:tcPr>
            <w:tcW w:w="624" w:type="dxa"/>
          </w:tcPr>
          <w:p w14:paraId="5AFC8606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A93732">
              <w:rPr>
                <w:bCs/>
                <w:lang w:val="en-US"/>
              </w:rPr>
              <w:t>dst</w:t>
            </w:r>
          </w:p>
        </w:tc>
        <w:tc>
          <w:tcPr>
            <w:tcW w:w="1192" w:type="dxa"/>
          </w:tcPr>
          <w:p w14:paraId="24AE73B7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5399FDA9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5A50F7D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3850191C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76655885" w14:textId="77777777" w:rsidR="0004221B" w:rsidRDefault="0004221B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2901E2A0" w14:textId="77777777" w:rsidR="0004221B" w:rsidRPr="001548ED" w:rsidRDefault="0004221B" w:rsidP="0004221B">
      <w:pPr>
        <w:pStyle w:val="ListParagraph"/>
        <w:numPr>
          <w:ilvl w:val="0"/>
          <w:numId w:val="23"/>
        </w:numPr>
        <w:spacing w:before="1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</w:t>
      </w:r>
      <w:r w:rsidRPr="006D30C2">
        <w:rPr>
          <w:b/>
          <w:sz w:val="24"/>
          <w:szCs w:val="24"/>
        </w:rPr>
        <w:t>Prosiding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 xml:space="preserve">( </w:t>
      </w:r>
      <w:r w:rsidRPr="006D30C2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8"/>
        <w:gridCol w:w="1970"/>
        <w:gridCol w:w="3081"/>
        <w:gridCol w:w="2246"/>
      </w:tblGrid>
      <w:tr w:rsidR="0004221B" w:rsidRPr="001548ED" w14:paraId="3F96D61C" w14:textId="77777777" w:rsidTr="001139AB">
        <w:tc>
          <w:tcPr>
            <w:tcW w:w="624" w:type="dxa"/>
          </w:tcPr>
          <w:p w14:paraId="485FD4CA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1F7319DC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Tahun</w:t>
            </w:r>
          </w:p>
        </w:tc>
        <w:tc>
          <w:tcPr>
            <w:tcW w:w="1981" w:type="dxa"/>
          </w:tcPr>
          <w:p w14:paraId="1DB3C38C" w14:textId="77777777" w:rsidR="0004221B" w:rsidRPr="00EF294B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>SJR/WoS</w:t>
            </w:r>
          </w:p>
        </w:tc>
        <w:tc>
          <w:tcPr>
            <w:tcW w:w="3109" w:type="dxa"/>
          </w:tcPr>
          <w:p w14:paraId="1461954C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 xml:space="preserve">Judul </w:t>
            </w:r>
            <w:r>
              <w:rPr>
                <w:b/>
                <w:lang w:val="en-US"/>
              </w:rPr>
              <w:t>Prosiding</w:t>
            </w:r>
          </w:p>
        </w:tc>
        <w:tc>
          <w:tcPr>
            <w:tcW w:w="2262" w:type="dxa"/>
          </w:tcPr>
          <w:p w14:paraId="7EA94A5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</w:t>
            </w:r>
            <w:r>
              <w:rPr>
                <w:b/>
                <w:lang w:val="en-US"/>
              </w:rPr>
              <w:t>Prosiding</w:t>
            </w:r>
          </w:p>
        </w:tc>
      </w:tr>
      <w:tr w:rsidR="0004221B" w:rsidRPr="001548ED" w14:paraId="22DDE843" w14:textId="77777777" w:rsidTr="001139AB">
        <w:tc>
          <w:tcPr>
            <w:tcW w:w="624" w:type="dxa"/>
          </w:tcPr>
          <w:p w14:paraId="18A0C19F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6A30B53E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69A60C79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22396EF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106236D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783C7B3F" w14:textId="77777777" w:rsidTr="001139AB">
        <w:tc>
          <w:tcPr>
            <w:tcW w:w="624" w:type="dxa"/>
          </w:tcPr>
          <w:p w14:paraId="3624213E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231C0544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0502CEF5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7CA4AE5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06A80E62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5B79B70C" w14:textId="77777777" w:rsidTr="001139AB">
        <w:tc>
          <w:tcPr>
            <w:tcW w:w="624" w:type="dxa"/>
          </w:tcPr>
          <w:p w14:paraId="43512230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1A99607C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09172EBF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969039E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2CBCA10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7701F990" w14:textId="77777777" w:rsidTr="001139AB">
        <w:tc>
          <w:tcPr>
            <w:tcW w:w="624" w:type="dxa"/>
          </w:tcPr>
          <w:p w14:paraId="677021B9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A93732">
              <w:rPr>
                <w:bCs/>
                <w:lang w:val="en-US"/>
              </w:rPr>
              <w:t>dst</w:t>
            </w:r>
          </w:p>
        </w:tc>
        <w:tc>
          <w:tcPr>
            <w:tcW w:w="1192" w:type="dxa"/>
          </w:tcPr>
          <w:p w14:paraId="53CA924B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1D5B2A27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4D6CEB04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6680D1EA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21CFF74F" w14:textId="517004B5" w:rsidR="0004221B" w:rsidRDefault="0004221B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0A187447" w14:textId="77777777" w:rsidR="00C00F53" w:rsidRPr="001548ED" w:rsidRDefault="00C00F53" w:rsidP="00C00F53">
      <w:pPr>
        <w:pStyle w:val="ListParagraph"/>
        <w:numPr>
          <w:ilvl w:val="0"/>
          <w:numId w:val="23"/>
        </w:numPr>
        <w:spacing w:before="1"/>
        <w:rPr>
          <w:b/>
          <w:sz w:val="24"/>
          <w:szCs w:val="24"/>
        </w:rPr>
      </w:pPr>
      <w:r w:rsidRPr="00D0056A">
        <w:rPr>
          <w:b/>
          <w:sz w:val="24"/>
          <w:szCs w:val="24"/>
        </w:rPr>
        <w:t xml:space="preserve">Pengalaman Riset </w:t>
      </w:r>
      <w:r w:rsidRPr="001548ED">
        <w:rPr>
          <w:b/>
          <w:sz w:val="24"/>
          <w:szCs w:val="24"/>
        </w:rPr>
        <w:t xml:space="preserve">( </w:t>
      </w:r>
      <w:r w:rsidRPr="00C00F53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9072" w:type="dxa"/>
        <w:tblInd w:w="562" w:type="dxa"/>
        <w:tblLook w:val="04A0" w:firstRow="1" w:lastRow="0" w:firstColumn="1" w:lastColumn="0" w:noHBand="0" w:noVBand="1"/>
      </w:tblPr>
      <w:tblGrid>
        <w:gridCol w:w="624"/>
        <w:gridCol w:w="1190"/>
        <w:gridCol w:w="1985"/>
        <w:gridCol w:w="5273"/>
      </w:tblGrid>
      <w:tr w:rsidR="00C00F53" w:rsidRPr="001548ED" w14:paraId="727A1F88" w14:textId="77777777" w:rsidTr="001139AB">
        <w:tc>
          <w:tcPr>
            <w:tcW w:w="624" w:type="dxa"/>
          </w:tcPr>
          <w:p w14:paraId="67318A2D" w14:textId="77777777" w:rsidR="00C00F53" w:rsidRPr="001548ED" w:rsidRDefault="00C00F53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0" w:type="dxa"/>
          </w:tcPr>
          <w:p w14:paraId="728EDE0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bCs/>
                <w:lang w:val="en-US"/>
              </w:rPr>
              <w:t>Tahun</w:t>
            </w:r>
          </w:p>
        </w:tc>
        <w:tc>
          <w:tcPr>
            <w:tcW w:w="1985" w:type="dxa"/>
          </w:tcPr>
          <w:p w14:paraId="6DE7974A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Nama Institusi Pemberi Dana</w:t>
            </w:r>
          </w:p>
        </w:tc>
        <w:tc>
          <w:tcPr>
            <w:tcW w:w="5273" w:type="dxa"/>
          </w:tcPr>
          <w:p w14:paraId="68A3E44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>Judul</w:t>
            </w:r>
          </w:p>
        </w:tc>
      </w:tr>
      <w:tr w:rsidR="00C00F53" w:rsidRPr="001548ED" w14:paraId="3E0A5349" w14:textId="77777777" w:rsidTr="001139AB">
        <w:tc>
          <w:tcPr>
            <w:tcW w:w="624" w:type="dxa"/>
          </w:tcPr>
          <w:p w14:paraId="5218A22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0" w:type="dxa"/>
          </w:tcPr>
          <w:p w14:paraId="1610EAC4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220B10B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1D8CCFB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3AFBC4C1" w14:textId="77777777" w:rsidTr="001139AB">
        <w:tc>
          <w:tcPr>
            <w:tcW w:w="624" w:type="dxa"/>
          </w:tcPr>
          <w:p w14:paraId="2D29F84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0" w:type="dxa"/>
          </w:tcPr>
          <w:p w14:paraId="3E259C32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43E6080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6ACFA50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6C7A21B4" w14:textId="77777777" w:rsidTr="001139AB">
        <w:tc>
          <w:tcPr>
            <w:tcW w:w="624" w:type="dxa"/>
          </w:tcPr>
          <w:p w14:paraId="67B802A4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190" w:type="dxa"/>
          </w:tcPr>
          <w:p w14:paraId="194A4850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51C4ECC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0ABC14E4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5E09885E" w14:textId="77777777" w:rsidTr="001139AB">
        <w:tc>
          <w:tcPr>
            <w:tcW w:w="624" w:type="dxa"/>
          </w:tcPr>
          <w:p w14:paraId="246BDD0B" w14:textId="77777777" w:rsidR="00C00F53" w:rsidRPr="001548ED" w:rsidRDefault="00C00F53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1548ED">
              <w:rPr>
                <w:bCs/>
                <w:lang w:val="en-US"/>
              </w:rPr>
              <w:t>dst</w:t>
            </w:r>
          </w:p>
        </w:tc>
        <w:tc>
          <w:tcPr>
            <w:tcW w:w="1190" w:type="dxa"/>
          </w:tcPr>
          <w:p w14:paraId="590BC324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334A153E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3C1DCB3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2EC16F5E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4DDA2E3B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462C7968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333A5ACE" w14:textId="77777777" w:rsidR="00C00F53" w:rsidRPr="001548ED" w:rsidRDefault="00C00F53" w:rsidP="00C00F53">
      <w:pPr>
        <w:pStyle w:val="ListParagraph"/>
        <w:numPr>
          <w:ilvl w:val="0"/>
          <w:numId w:val="23"/>
        </w:numPr>
        <w:spacing w:before="1"/>
        <w:rPr>
          <w:b/>
          <w:sz w:val="24"/>
          <w:szCs w:val="24"/>
        </w:rPr>
      </w:pPr>
      <w:r w:rsidRPr="00C00F53">
        <w:rPr>
          <w:b/>
          <w:sz w:val="24"/>
          <w:szCs w:val="24"/>
        </w:rPr>
        <w:lastRenderedPageBreak/>
        <w:t>Pertemuan Ilmiah berupa Seminar, Konferensi, Lokakarya</w:t>
      </w:r>
      <w:r w:rsidRPr="00D0056A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 xml:space="preserve">( </w:t>
      </w:r>
      <w:r w:rsidRPr="00C00F53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9107" w:type="dxa"/>
        <w:tblInd w:w="562" w:type="dxa"/>
        <w:tblLook w:val="04A0" w:firstRow="1" w:lastRow="0" w:firstColumn="1" w:lastColumn="0" w:noHBand="0" w:noVBand="1"/>
      </w:tblPr>
      <w:tblGrid>
        <w:gridCol w:w="556"/>
        <w:gridCol w:w="1017"/>
        <w:gridCol w:w="1831"/>
        <w:gridCol w:w="2993"/>
        <w:gridCol w:w="2710"/>
      </w:tblGrid>
      <w:tr w:rsidR="00C00F53" w:rsidRPr="001548ED" w14:paraId="1D44B78B" w14:textId="77777777" w:rsidTr="001139AB">
        <w:tc>
          <w:tcPr>
            <w:tcW w:w="561" w:type="dxa"/>
          </w:tcPr>
          <w:p w14:paraId="60BA6A60" w14:textId="77777777" w:rsidR="00C00F53" w:rsidRPr="001548ED" w:rsidRDefault="00C00F53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030" w:type="dxa"/>
          </w:tcPr>
          <w:p w14:paraId="6A8FC109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bCs/>
                <w:lang w:val="en-US"/>
              </w:rPr>
              <w:t>Tahun</w:t>
            </w:r>
          </w:p>
        </w:tc>
        <w:tc>
          <w:tcPr>
            <w:tcW w:w="1842" w:type="dxa"/>
          </w:tcPr>
          <w:p w14:paraId="27ED602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enyelenggara</w:t>
            </w:r>
          </w:p>
        </w:tc>
        <w:tc>
          <w:tcPr>
            <w:tcW w:w="3162" w:type="dxa"/>
          </w:tcPr>
          <w:p w14:paraId="588E382B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 xml:space="preserve">Nama </w:t>
            </w:r>
            <w:r>
              <w:rPr>
                <w:b/>
                <w:lang w:val="en-US"/>
              </w:rPr>
              <w:t>Seminar, Konferensi, Lokakarya</w:t>
            </w:r>
          </w:p>
        </w:tc>
        <w:tc>
          <w:tcPr>
            <w:tcW w:w="2512" w:type="dxa"/>
          </w:tcPr>
          <w:p w14:paraId="630DA375" w14:textId="77777777" w:rsidR="00C00F53" w:rsidRDefault="00C00F53" w:rsidP="001139AB">
            <w:pPr>
              <w:pStyle w:val="BodyText"/>
              <w:spacing w:before="1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Keterangan (Nasional/Internasional)</w:t>
            </w:r>
          </w:p>
        </w:tc>
      </w:tr>
      <w:tr w:rsidR="00C00F53" w:rsidRPr="001548ED" w14:paraId="50800016" w14:textId="77777777" w:rsidTr="001139AB">
        <w:tc>
          <w:tcPr>
            <w:tcW w:w="561" w:type="dxa"/>
          </w:tcPr>
          <w:p w14:paraId="7042028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030" w:type="dxa"/>
          </w:tcPr>
          <w:p w14:paraId="2F679CE8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34FB3C09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253AF14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6145DEC4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18FEC470" w14:textId="77777777" w:rsidTr="001139AB">
        <w:tc>
          <w:tcPr>
            <w:tcW w:w="561" w:type="dxa"/>
          </w:tcPr>
          <w:p w14:paraId="599021A2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030" w:type="dxa"/>
          </w:tcPr>
          <w:p w14:paraId="0967354C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5774583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2569D568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682CC7E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657C2982" w14:textId="77777777" w:rsidTr="001139AB">
        <w:tc>
          <w:tcPr>
            <w:tcW w:w="561" w:type="dxa"/>
          </w:tcPr>
          <w:p w14:paraId="00C2C167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030" w:type="dxa"/>
          </w:tcPr>
          <w:p w14:paraId="4A822F2F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7F5902B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14C9968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14A0522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66885A62" w14:textId="77777777" w:rsidTr="001139AB">
        <w:tc>
          <w:tcPr>
            <w:tcW w:w="561" w:type="dxa"/>
          </w:tcPr>
          <w:p w14:paraId="675158C9" w14:textId="77777777" w:rsidR="00C00F53" w:rsidRPr="001548ED" w:rsidRDefault="00C00F53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1548ED">
              <w:rPr>
                <w:bCs/>
                <w:lang w:val="en-US"/>
              </w:rPr>
              <w:t>dst</w:t>
            </w:r>
          </w:p>
        </w:tc>
        <w:tc>
          <w:tcPr>
            <w:tcW w:w="1030" w:type="dxa"/>
          </w:tcPr>
          <w:p w14:paraId="36C7FAD3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30EE486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405C191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283A7ADE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1800433C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5D202245" w14:textId="19DDF96F" w:rsidR="00C00F53" w:rsidRPr="00D41A39" w:rsidRDefault="00C00F53" w:rsidP="00C00F53">
      <w:pPr>
        <w:pStyle w:val="ListParagraph"/>
        <w:numPr>
          <w:ilvl w:val="0"/>
          <w:numId w:val="23"/>
        </w:numPr>
        <w:spacing w:before="1"/>
        <w:rPr>
          <w:b/>
          <w:sz w:val="24"/>
          <w:szCs w:val="24"/>
        </w:rPr>
      </w:pPr>
      <w:r w:rsidRPr="00D41A39">
        <w:rPr>
          <w:b/>
          <w:sz w:val="24"/>
          <w:szCs w:val="24"/>
        </w:rPr>
        <w:t>Lain-lain (Penghargaan dan sebagainya dalam 5 Tahun Terakhir)</w:t>
      </w:r>
    </w:p>
    <w:tbl>
      <w:tblPr>
        <w:tblStyle w:val="TableGrid"/>
        <w:tblW w:w="9072" w:type="dxa"/>
        <w:tblInd w:w="562" w:type="dxa"/>
        <w:tblLook w:val="04A0" w:firstRow="1" w:lastRow="0" w:firstColumn="1" w:lastColumn="0" w:noHBand="0" w:noVBand="1"/>
      </w:tblPr>
      <w:tblGrid>
        <w:gridCol w:w="624"/>
        <w:gridCol w:w="1190"/>
        <w:gridCol w:w="1985"/>
        <w:gridCol w:w="5273"/>
      </w:tblGrid>
      <w:tr w:rsidR="00C00F53" w:rsidRPr="001548ED" w14:paraId="2247B659" w14:textId="77777777" w:rsidTr="001139AB">
        <w:tc>
          <w:tcPr>
            <w:tcW w:w="624" w:type="dxa"/>
          </w:tcPr>
          <w:p w14:paraId="34CFAA3A" w14:textId="77777777" w:rsidR="00C00F53" w:rsidRPr="001548ED" w:rsidRDefault="00C00F53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0" w:type="dxa"/>
          </w:tcPr>
          <w:p w14:paraId="1DC241E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bCs/>
                <w:lang w:val="en-US"/>
              </w:rPr>
              <w:t>Tahun</w:t>
            </w:r>
          </w:p>
        </w:tc>
        <w:tc>
          <w:tcPr>
            <w:tcW w:w="1985" w:type="dxa"/>
          </w:tcPr>
          <w:p w14:paraId="4066CB54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emberi Penghargaan</w:t>
            </w:r>
          </w:p>
        </w:tc>
        <w:tc>
          <w:tcPr>
            <w:tcW w:w="5273" w:type="dxa"/>
          </w:tcPr>
          <w:p w14:paraId="429326E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bCs/>
                <w:lang w:val="en-US"/>
              </w:rPr>
              <w:t>Deskripsi</w:t>
            </w:r>
          </w:p>
        </w:tc>
      </w:tr>
      <w:tr w:rsidR="00C00F53" w:rsidRPr="001548ED" w14:paraId="0CD0866C" w14:textId="77777777" w:rsidTr="001139AB">
        <w:tc>
          <w:tcPr>
            <w:tcW w:w="624" w:type="dxa"/>
          </w:tcPr>
          <w:p w14:paraId="342B2CAE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0" w:type="dxa"/>
          </w:tcPr>
          <w:p w14:paraId="775DD976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666C844B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6C1C17F8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0D32C6B4" w14:textId="77777777" w:rsidTr="001139AB">
        <w:tc>
          <w:tcPr>
            <w:tcW w:w="624" w:type="dxa"/>
          </w:tcPr>
          <w:p w14:paraId="36C1A47E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0" w:type="dxa"/>
          </w:tcPr>
          <w:p w14:paraId="3DD045A6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7A0CBCE7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55B7F4AF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07D434E4" w14:textId="77777777" w:rsidTr="001139AB">
        <w:tc>
          <w:tcPr>
            <w:tcW w:w="624" w:type="dxa"/>
          </w:tcPr>
          <w:p w14:paraId="6FFD94CB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190" w:type="dxa"/>
          </w:tcPr>
          <w:p w14:paraId="6E4232CB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7CA38A1B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28F6317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51362A71" w14:textId="77777777" w:rsidTr="001139AB">
        <w:tc>
          <w:tcPr>
            <w:tcW w:w="624" w:type="dxa"/>
          </w:tcPr>
          <w:p w14:paraId="72FDCB11" w14:textId="77777777" w:rsidR="00C00F53" w:rsidRPr="001548ED" w:rsidRDefault="00C00F53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1548ED">
              <w:rPr>
                <w:bCs/>
                <w:lang w:val="en-US"/>
              </w:rPr>
              <w:t>dst</w:t>
            </w:r>
          </w:p>
        </w:tc>
        <w:tc>
          <w:tcPr>
            <w:tcW w:w="1190" w:type="dxa"/>
          </w:tcPr>
          <w:p w14:paraId="0D644CE1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5BE6176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251C7EB8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26070379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</w:rPr>
      </w:pPr>
    </w:p>
    <w:p w14:paraId="64EDB73B" w14:textId="77777777" w:rsidR="0004221B" w:rsidRDefault="0004221B" w:rsidP="0004221B">
      <w:pPr>
        <w:spacing w:line="252" w:lineRule="auto"/>
        <w:ind w:left="567" w:right="-7"/>
        <w:jc w:val="both"/>
        <w:rPr>
          <w:bCs/>
          <w:sz w:val="24"/>
          <w:szCs w:val="24"/>
          <w:lang w:val="en-US"/>
        </w:rPr>
      </w:pPr>
      <w:r w:rsidRPr="001548ED">
        <w:rPr>
          <w:sz w:val="24"/>
          <w:szCs w:val="24"/>
        </w:rPr>
        <w:t xml:space="preserve">Semua data yang saya isikan dan tercantum dalam biodata ini adalah benar dan dapat dipertanggungjawabkan untuk memenuhi salah satu kelengkapan dalam pengajuan </w:t>
      </w:r>
      <w:r w:rsidRPr="0083671F">
        <w:rPr>
          <w:bCs/>
          <w:sz w:val="24"/>
          <w:szCs w:val="24"/>
        </w:rPr>
        <w:t xml:space="preserve">Program </w:t>
      </w:r>
      <w:r w:rsidRPr="00D41A39">
        <w:rPr>
          <w:bCs/>
          <w:spacing w:val="-14"/>
          <w:sz w:val="24"/>
          <w:szCs w:val="24"/>
          <w:lang w:val="en-US"/>
        </w:rPr>
        <w:t xml:space="preserve">Peningkatan Kapasitas Peneliti Dosen Muda  Tahun </w:t>
      </w:r>
      <w:r w:rsidRPr="00D41A39">
        <w:rPr>
          <w:bCs/>
          <w:sz w:val="24"/>
          <w:szCs w:val="24"/>
        </w:rPr>
        <w:t>202</w:t>
      </w:r>
      <w:r w:rsidRPr="00D41A39">
        <w:rPr>
          <w:bCs/>
          <w:sz w:val="24"/>
          <w:szCs w:val="24"/>
          <w:lang w:val="en-US"/>
        </w:rPr>
        <w:t>3</w:t>
      </w:r>
      <w:r w:rsidRPr="00D41A39">
        <w:rPr>
          <w:bCs/>
          <w:sz w:val="24"/>
          <w:szCs w:val="24"/>
        </w:rPr>
        <w:t>.</w:t>
      </w:r>
      <w:r w:rsidRPr="0083671F">
        <w:rPr>
          <w:bCs/>
          <w:sz w:val="24"/>
          <w:szCs w:val="24"/>
          <w:lang w:val="en-US"/>
        </w:rPr>
        <w:t xml:space="preserve"> </w:t>
      </w:r>
    </w:p>
    <w:p w14:paraId="0E9B43BA" w14:textId="77777777" w:rsidR="0004221B" w:rsidRPr="0083671F" w:rsidRDefault="0004221B" w:rsidP="0004221B">
      <w:pPr>
        <w:spacing w:line="252" w:lineRule="auto"/>
        <w:ind w:left="567" w:right="-7"/>
        <w:jc w:val="both"/>
        <w:rPr>
          <w:bCs/>
          <w:color w:val="0070C0"/>
          <w:sz w:val="24"/>
          <w:szCs w:val="24"/>
          <w:lang w:val="en-US"/>
        </w:rPr>
      </w:pPr>
    </w:p>
    <w:p w14:paraId="7582029F" w14:textId="77777777" w:rsidR="0004221B" w:rsidRPr="001548ED" w:rsidRDefault="0004221B" w:rsidP="0004221B">
      <w:pPr>
        <w:spacing w:line="252" w:lineRule="auto"/>
        <w:ind w:left="567" w:right="-7"/>
        <w:jc w:val="both"/>
      </w:pPr>
    </w:p>
    <w:p w14:paraId="17AB759D" w14:textId="77777777" w:rsidR="0004221B" w:rsidRPr="001548ED" w:rsidRDefault="0004221B" w:rsidP="0004221B">
      <w:pPr>
        <w:pStyle w:val="BodyText"/>
        <w:spacing w:line="237" w:lineRule="auto"/>
        <w:ind w:left="4469" w:right="1093" w:firstLine="720"/>
      </w:pPr>
      <w:r w:rsidRPr="001548ED">
        <w:t xml:space="preserve">Yogyakarta, Tgl – Bln - Thn </w:t>
      </w:r>
    </w:p>
    <w:p w14:paraId="27CBD896" w14:textId="77777777" w:rsidR="0004221B" w:rsidRPr="001548ED" w:rsidRDefault="0004221B" w:rsidP="0004221B">
      <w:pPr>
        <w:pStyle w:val="BodyText"/>
        <w:spacing w:line="275" w:lineRule="exact"/>
        <w:ind w:left="5189"/>
      </w:pPr>
      <w:r>
        <w:rPr>
          <w:lang w:val="en-US"/>
        </w:rPr>
        <w:t>Dosen Pembimbing</w:t>
      </w:r>
      <w:r w:rsidRPr="00A93732">
        <w:t>,</w:t>
      </w:r>
    </w:p>
    <w:p w14:paraId="5240B015" w14:textId="77777777" w:rsidR="0004221B" w:rsidRPr="001548ED" w:rsidRDefault="0004221B" w:rsidP="0004221B">
      <w:pPr>
        <w:pStyle w:val="BodyText"/>
      </w:pPr>
    </w:p>
    <w:p w14:paraId="16AFFB4F" w14:textId="77777777" w:rsidR="0004221B" w:rsidRPr="001548ED" w:rsidRDefault="0004221B" w:rsidP="0004221B">
      <w:pPr>
        <w:pStyle w:val="BodyText"/>
      </w:pPr>
    </w:p>
    <w:p w14:paraId="7848CBD4" w14:textId="77777777" w:rsidR="0004221B" w:rsidRPr="001548ED" w:rsidRDefault="0004221B" w:rsidP="0004221B">
      <w:pPr>
        <w:pStyle w:val="BodyText"/>
      </w:pPr>
    </w:p>
    <w:p w14:paraId="1BC084D2" w14:textId="77777777" w:rsidR="0004221B" w:rsidRPr="001548ED" w:rsidRDefault="0004221B" w:rsidP="0004221B">
      <w:pPr>
        <w:pStyle w:val="BodyText"/>
      </w:pPr>
    </w:p>
    <w:p w14:paraId="43B4290E" w14:textId="77777777" w:rsidR="0004221B" w:rsidRPr="00EF294B" w:rsidRDefault="0004221B" w:rsidP="0004221B">
      <w:pPr>
        <w:pStyle w:val="BodyText"/>
        <w:spacing w:before="184"/>
        <w:ind w:left="5189"/>
        <w:rPr>
          <w:lang w:val="en-US"/>
        </w:rPr>
      </w:pPr>
      <w:r w:rsidRPr="001548ED">
        <w:t>Nama Lengkap</w:t>
      </w:r>
      <w:r>
        <w:rPr>
          <w:lang w:val="en-US"/>
        </w:rPr>
        <w:t xml:space="preserve"> dengan Gelar</w:t>
      </w:r>
    </w:p>
    <w:p w14:paraId="7197E3D6" w14:textId="77777777" w:rsidR="0004221B" w:rsidRDefault="0004221B" w:rsidP="0004221B">
      <w:pPr>
        <w:pStyle w:val="BodyText"/>
        <w:spacing w:before="184"/>
        <w:ind w:left="5189"/>
      </w:pPr>
    </w:p>
    <w:p w14:paraId="6B0C7C34" w14:textId="77777777" w:rsidR="0004221B" w:rsidRDefault="0004221B" w:rsidP="0004221B">
      <w:pPr>
        <w:pStyle w:val="BodyText"/>
        <w:spacing w:before="184"/>
        <w:ind w:left="5189"/>
      </w:pPr>
    </w:p>
    <w:p w14:paraId="5905D3A5" w14:textId="77777777" w:rsidR="0004221B" w:rsidRDefault="0004221B" w:rsidP="0004221B">
      <w:pPr>
        <w:pStyle w:val="BodyText"/>
        <w:spacing w:before="184"/>
        <w:ind w:left="5189"/>
      </w:pPr>
    </w:p>
    <w:p w14:paraId="4F954B6A" w14:textId="77777777" w:rsidR="0004221B" w:rsidRDefault="0004221B" w:rsidP="0004221B">
      <w:pPr>
        <w:pStyle w:val="BodyText"/>
        <w:spacing w:before="184"/>
        <w:ind w:left="5189"/>
      </w:pPr>
      <w:r>
        <w:br w:type="page"/>
      </w:r>
    </w:p>
    <w:p w14:paraId="2D7AFF9F" w14:textId="77777777" w:rsidR="0004221B" w:rsidRPr="00EF294B" w:rsidRDefault="0004221B" w:rsidP="0004221B">
      <w:pPr>
        <w:pStyle w:val="BodyText"/>
        <w:spacing w:before="74"/>
        <w:ind w:left="147"/>
        <w:rPr>
          <w:b/>
          <w:i/>
          <w:iCs/>
          <w:lang w:val="en-US"/>
        </w:rPr>
      </w:pPr>
      <w:r w:rsidRPr="00EF294B">
        <w:rPr>
          <w:b/>
        </w:rPr>
        <w:lastRenderedPageBreak/>
        <w:t xml:space="preserve">Lampiran </w:t>
      </w:r>
      <w:r w:rsidRPr="00EF294B">
        <w:rPr>
          <w:b/>
          <w:lang w:val="en-US"/>
        </w:rPr>
        <w:t>3</w:t>
      </w:r>
      <w:r w:rsidRPr="00EF294B">
        <w:rPr>
          <w:b/>
        </w:rPr>
        <w:t xml:space="preserve">: Biodata </w:t>
      </w:r>
      <w:r w:rsidRPr="00EF294B">
        <w:rPr>
          <w:b/>
          <w:lang w:val="en-US"/>
        </w:rPr>
        <w:t>Anggota Peneliti</w:t>
      </w:r>
    </w:p>
    <w:p w14:paraId="62AD2FA1" w14:textId="77777777" w:rsidR="0004221B" w:rsidRDefault="0004221B" w:rsidP="0004221B">
      <w:pPr>
        <w:pStyle w:val="BodyText"/>
        <w:spacing w:before="74"/>
        <w:ind w:left="147"/>
        <w:jc w:val="center"/>
        <w:rPr>
          <w:b/>
          <w:bCs/>
        </w:rPr>
      </w:pPr>
    </w:p>
    <w:p w14:paraId="29092E86" w14:textId="77777777" w:rsidR="0004221B" w:rsidRPr="00A93732" w:rsidRDefault="0004221B" w:rsidP="0004221B">
      <w:pPr>
        <w:pStyle w:val="BodyText"/>
        <w:spacing w:before="74"/>
        <w:ind w:left="147"/>
        <w:jc w:val="center"/>
        <w:rPr>
          <w:b/>
          <w:bCs/>
          <w:lang w:val="en-US"/>
        </w:rPr>
      </w:pPr>
      <w:r w:rsidRPr="00A93732">
        <w:rPr>
          <w:b/>
          <w:bCs/>
        </w:rPr>
        <w:t xml:space="preserve">Biodata </w:t>
      </w:r>
      <w:r>
        <w:rPr>
          <w:b/>
          <w:bCs/>
          <w:lang w:val="en-US"/>
        </w:rPr>
        <w:t>Anggota Peneliti</w:t>
      </w:r>
    </w:p>
    <w:p w14:paraId="604A87E5" w14:textId="77777777" w:rsidR="0004221B" w:rsidRPr="00A93732" w:rsidRDefault="0004221B" w:rsidP="0004221B">
      <w:pPr>
        <w:pStyle w:val="BodyText"/>
        <w:spacing w:before="2"/>
      </w:pPr>
    </w:p>
    <w:p w14:paraId="264C4565" w14:textId="77777777" w:rsidR="0004221B" w:rsidRPr="00A93732" w:rsidRDefault="0004221B" w:rsidP="0004221B">
      <w:pPr>
        <w:pStyle w:val="ListParagraph"/>
        <w:numPr>
          <w:ilvl w:val="0"/>
          <w:numId w:val="28"/>
        </w:numPr>
        <w:spacing w:before="1"/>
        <w:rPr>
          <w:b/>
          <w:sz w:val="24"/>
          <w:szCs w:val="24"/>
        </w:rPr>
      </w:pPr>
      <w:r w:rsidRPr="00A93732">
        <w:rPr>
          <w:b/>
          <w:sz w:val="24"/>
          <w:szCs w:val="24"/>
        </w:rPr>
        <w:t>Identitas Diri</w:t>
      </w:r>
    </w:p>
    <w:p w14:paraId="570EE811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Nama Lengkap dengan Gelar</w:t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71E9ACBD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Jenis Kelamin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L/P</w:t>
      </w:r>
    </w:p>
    <w:p w14:paraId="2C94C353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Tempat/Tanggal Lahir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621619F2" w14:textId="676934ED" w:rsidR="0004221B" w:rsidRDefault="00912DC4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 w:rsidRPr="00F16727">
        <w:t>NIP/NI</w:t>
      </w:r>
      <w:r w:rsidR="00465566">
        <w:rPr>
          <w:lang w:val="en-US"/>
        </w:rPr>
        <w:t>KA</w:t>
      </w:r>
      <w:r w:rsidR="0004221B" w:rsidRPr="001846BF">
        <w:rPr>
          <w:bCs/>
          <w:lang w:val="en-US"/>
        </w:rPr>
        <w:tab/>
      </w:r>
      <w:r w:rsidR="0004221B" w:rsidRPr="001846BF">
        <w:rPr>
          <w:bCs/>
          <w:lang w:val="en-US"/>
        </w:rPr>
        <w:tab/>
      </w:r>
      <w:r w:rsidR="0004221B" w:rsidRPr="001846BF">
        <w:rPr>
          <w:bCs/>
          <w:lang w:val="en-US"/>
        </w:rPr>
        <w:tab/>
        <w:t>: ……………………………………………………….</w:t>
      </w:r>
    </w:p>
    <w:p w14:paraId="488B5C22" w14:textId="77777777" w:rsidR="00D0056A" w:rsidRDefault="00D0056A" w:rsidP="00D0056A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>
        <w:rPr>
          <w:bCs/>
          <w:lang w:val="en-US"/>
        </w:rPr>
        <w:t>NIDN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A93732">
        <w:rPr>
          <w:bCs/>
          <w:lang w:val="en-US"/>
        </w:rPr>
        <w:t>: ……………………………………………………….</w:t>
      </w:r>
    </w:p>
    <w:p w14:paraId="04EE4E1B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Jabatan Fungsional</w:t>
      </w:r>
      <w:r>
        <w:rPr>
          <w:bCs/>
          <w:lang w:val="en-US"/>
        </w:rPr>
        <w:t xml:space="preserve"> Akademik</w:t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45371895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Bidang Keilmuan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6DB6DD80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Program Studi/Fakultas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1B5C5B62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Bidang Keilmuan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412A7706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>Alamat surel (</w:t>
      </w:r>
      <w:r w:rsidRPr="001846BF">
        <w:rPr>
          <w:bCs/>
          <w:i/>
          <w:iCs/>
          <w:lang w:val="en-US"/>
        </w:rPr>
        <w:t>email</w:t>
      </w:r>
      <w:r w:rsidRPr="001846BF">
        <w:rPr>
          <w:bCs/>
          <w:lang w:val="en-US"/>
        </w:rPr>
        <w:t>)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1524F268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 xml:space="preserve">Nomor </w:t>
      </w:r>
      <w:r w:rsidRPr="001846BF">
        <w:rPr>
          <w:bCs/>
          <w:i/>
          <w:iCs/>
          <w:lang w:val="en-US"/>
        </w:rPr>
        <w:t>Handphone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45742F5C" w14:textId="77777777" w:rsidR="0004221B" w:rsidRDefault="0004221B" w:rsidP="0004221B">
      <w:pPr>
        <w:pStyle w:val="BodyText"/>
        <w:spacing w:before="10"/>
        <w:rPr>
          <w:b/>
        </w:rPr>
      </w:pPr>
    </w:p>
    <w:p w14:paraId="1549C360" w14:textId="77777777" w:rsidR="0004221B" w:rsidRPr="001548ED" w:rsidRDefault="0004221B" w:rsidP="00C00F53">
      <w:pPr>
        <w:pStyle w:val="ListParagraph"/>
        <w:numPr>
          <w:ilvl w:val="0"/>
          <w:numId w:val="28"/>
        </w:numPr>
        <w:spacing w:before="1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Jurnal Internasional ( </w:t>
      </w:r>
      <w:r w:rsidRPr="006D30C2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6D30C2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8"/>
        <w:gridCol w:w="1978"/>
        <w:gridCol w:w="3077"/>
        <w:gridCol w:w="2242"/>
      </w:tblGrid>
      <w:tr w:rsidR="0004221B" w:rsidRPr="001548ED" w14:paraId="5C205F8F" w14:textId="77777777" w:rsidTr="001139AB">
        <w:tc>
          <w:tcPr>
            <w:tcW w:w="624" w:type="dxa"/>
          </w:tcPr>
          <w:p w14:paraId="49D90361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25638159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Tahun</w:t>
            </w:r>
          </w:p>
        </w:tc>
        <w:tc>
          <w:tcPr>
            <w:tcW w:w="1981" w:type="dxa"/>
          </w:tcPr>
          <w:p w14:paraId="7565F664" w14:textId="77777777" w:rsidR="0004221B" w:rsidRPr="001548ED" w:rsidRDefault="0004221B" w:rsidP="001139AB">
            <w:pPr>
              <w:pStyle w:val="BodyText"/>
              <w:spacing w:before="10"/>
              <w:rPr>
                <w:b/>
              </w:rPr>
            </w:pPr>
            <w:r w:rsidRPr="001548ED">
              <w:rPr>
                <w:b/>
                <w:bCs/>
              </w:rPr>
              <w:t>SJR/MJL/W</w:t>
            </w:r>
            <w:r>
              <w:rPr>
                <w:b/>
                <w:bCs/>
                <w:lang w:val="en-US"/>
              </w:rPr>
              <w:t>o</w:t>
            </w:r>
            <w:r w:rsidRPr="001548ED">
              <w:rPr>
                <w:b/>
                <w:bCs/>
              </w:rPr>
              <w:t>S</w:t>
            </w:r>
          </w:p>
        </w:tc>
        <w:tc>
          <w:tcPr>
            <w:tcW w:w="3109" w:type="dxa"/>
          </w:tcPr>
          <w:p w14:paraId="63AA49F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Judul Jurnal</w:t>
            </w:r>
          </w:p>
        </w:tc>
        <w:tc>
          <w:tcPr>
            <w:tcW w:w="2262" w:type="dxa"/>
          </w:tcPr>
          <w:p w14:paraId="16E4A1D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Jurnal</w:t>
            </w:r>
          </w:p>
        </w:tc>
      </w:tr>
      <w:tr w:rsidR="0004221B" w:rsidRPr="001548ED" w14:paraId="57C56C7B" w14:textId="77777777" w:rsidTr="001139AB">
        <w:tc>
          <w:tcPr>
            <w:tcW w:w="624" w:type="dxa"/>
          </w:tcPr>
          <w:p w14:paraId="60FED73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2B93A397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59F79153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098F0335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4E7ACAD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34CEBB37" w14:textId="77777777" w:rsidTr="001139AB">
        <w:tc>
          <w:tcPr>
            <w:tcW w:w="624" w:type="dxa"/>
          </w:tcPr>
          <w:p w14:paraId="4BDF8F9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5A954736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2BD9BFE8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BA3E03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38DDECB5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4E9A8FAC" w14:textId="77777777" w:rsidTr="001139AB">
        <w:tc>
          <w:tcPr>
            <w:tcW w:w="624" w:type="dxa"/>
          </w:tcPr>
          <w:p w14:paraId="79F0F030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2B3B5F05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1FB906C7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1845D07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495B4CB5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4F07D7E3" w14:textId="77777777" w:rsidTr="001139AB">
        <w:tc>
          <w:tcPr>
            <w:tcW w:w="624" w:type="dxa"/>
          </w:tcPr>
          <w:p w14:paraId="1A86A41C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A93732">
              <w:rPr>
                <w:bCs/>
                <w:lang w:val="en-US"/>
              </w:rPr>
              <w:t>dst</w:t>
            </w:r>
          </w:p>
        </w:tc>
        <w:tc>
          <w:tcPr>
            <w:tcW w:w="1192" w:type="dxa"/>
          </w:tcPr>
          <w:p w14:paraId="3A528BDB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0BCC278E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321621A4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16156D1E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7AF1FDF2" w14:textId="77777777" w:rsidR="0004221B" w:rsidRPr="00A93732" w:rsidRDefault="0004221B" w:rsidP="0004221B">
      <w:pPr>
        <w:pStyle w:val="BodyText"/>
        <w:spacing w:before="10"/>
        <w:ind w:left="550"/>
        <w:rPr>
          <w:b/>
        </w:rPr>
      </w:pPr>
    </w:p>
    <w:p w14:paraId="30A82EFE" w14:textId="77777777" w:rsidR="0004221B" w:rsidRPr="001548ED" w:rsidRDefault="0004221B" w:rsidP="00C00F53">
      <w:pPr>
        <w:pStyle w:val="ListParagraph"/>
        <w:numPr>
          <w:ilvl w:val="0"/>
          <w:numId w:val="28"/>
        </w:numPr>
        <w:spacing w:before="1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Jurnal </w:t>
      </w:r>
      <w:r w:rsidRPr="006D30C2">
        <w:rPr>
          <w:b/>
          <w:sz w:val="24"/>
          <w:szCs w:val="24"/>
        </w:rPr>
        <w:t xml:space="preserve">Nasional </w:t>
      </w:r>
      <w:r w:rsidRPr="001548ED">
        <w:rPr>
          <w:b/>
          <w:sz w:val="24"/>
          <w:szCs w:val="24"/>
        </w:rPr>
        <w:t xml:space="preserve">( </w:t>
      </w:r>
      <w:r w:rsidRPr="006D30C2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9"/>
        <w:gridCol w:w="1967"/>
        <w:gridCol w:w="3083"/>
        <w:gridCol w:w="2246"/>
      </w:tblGrid>
      <w:tr w:rsidR="0004221B" w:rsidRPr="001548ED" w14:paraId="6E849409" w14:textId="77777777" w:rsidTr="001139AB">
        <w:tc>
          <w:tcPr>
            <w:tcW w:w="624" w:type="dxa"/>
          </w:tcPr>
          <w:p w14:paraId="3F1F8656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377176B2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Tahun</w:t>
            </w:r>
          </w:p>
        </w:tc>
        <w:tc>
          <w:tcPr>
            <w:tcW w:w="1981" w:type="dxa"/>
          </w:tcPr>
          <w:p w14:paraId="16E36242" w14:textId="77777777" w:rsidR="0004221B" w:rsidRPr="00EF294B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>Sinta</w:t>
            </w:r>
          </w:p>
        </w:tc>
        <w:tc>
          <w:tcPr>
            <w:tcW w:w="3109" w:type="dxa"/>
          </w:tcPr>
          <w:p w14:paraId="2C3D3E6B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Judul Jurnal</w:t>
            </w:r>
          </w:p>
        </w:tc>
        <w:tc>
          <w:tcPr>
            <w:tcW w:w="2262" w:type="dxa"/>
          </w:tcPr>
          <w:p w14:paraId="44904A7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Jurnal</w:t>
            </w:r>
          </w:p>
        </w:tc>
      </w:tr>
      <w:tr w:rsidR="0004221B" w:rsidRPr="001548ED" w14:paraId="2049310D" w14:textId="77777777" w:rsidTr="001139AB">
        <w:tc>
          <w:tcPr>
            <w:tcW w:w="624" w:type="dxa"/>
          </w:tcPr>
          <w:p w14:paraId="6F3005F1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2060E550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404A0428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728E410E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56629DB6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344928DB" w14:textId="77777777" w:rsidTr="001139AB">
        <w:tc>
          <w:tcPr>
            <w:tcW w:w="624" w:type="dxa"/>
          </w:tcPr>
          <w:p w14:paraId="32EB82B6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1002426F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41BB4649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48842D92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11D505B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23C6E39A" w14:textId="77777777" w:rsidTr="001139AB">
        <w:tc>
          <w:tcPr>
            <w:tcW w:w="624" w:type="dxa"/>
          </w:tcPr>
          <w:p w14:paraId="75B11832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25FA30AC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0A2A0FBA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0AAA12D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39A255EB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6C4C3166" w14:textId="77777777" w:rsidTr="001139AB">
        <w:tc>
          <w:tcPr>
            <w:tcW w:w="624" w:type="dxa"/>
          </w:tcPr>
          <w:p w14:paraId="20164C83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A93732">
              <w:rPr>
                <w:bCs/>
                <w:lang w:val="en-US"/>
              </w:rPr>
              <w:t>dst</w:t>
            </w:r>
          </w:p>
        </w:tc>
        <w:tc>
          <w:tcPr>
            <w:tcW w:w="1192" w:type="dxa"/>
          </w:tcPr>
          <w:p w14:paraId="1281EE99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1DAB0F1E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466FB9D4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4738E23E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420FFDD5" w14:textId="77777777" w:rsidR="0004221B" w:rsidRDefault="0004221B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7A899DE1" w14:textId="77777777" w:rsidR="0004221B" w:rsidRPr="001548ED" w:rsidRDefault="0004221B" w:rsidP="00C00F53">
      <w:pPr>
        <w:pStyle w:val="ListParagraph"/>
        <w:numPr>
          <w:ilvl w:val="0"/>
          <w:numId w:val="28"/>
        </w:numPr>
        <w:spacing w:before="1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</w:t>
      </w:r>
      <w:r w:rsidRPr="006D30C2">
        <w:rPr>
          <w:b/>
          <w:sz w:val="24"/>
          <w:szCs w:val="24"/>
        </w:rPr>
        <w:t>Prosiding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 xml:space="preserve">( </w:t>
      </w:r>
      <w:r w:rsidRPr="006D30C2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8"/>
        <w:gridCol w:w="1970"/>
        <w:gridCol w:w="3081"/>
        <w:gridCol w:w="2246"/>
      </w:tblGrid>
      <w:tr w:rsidR="0004221B" w:rsidRPr="001548ED" w14:paraId="543EEA0B" w14:textId="77777777" w:rsidTr="001139AB">
        <w:tc>
          <w:tcPr>
            <w:tcW w:w="624" w:type="dxa"/>
          </w:tcPr>
          <w:p w14:paraId="0C7AC836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5D5F82AD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Tahun</w:t>
            </w:r>
          </w:p>
        </w:tc>
        <w:tc>
          <w:tcPr>
            <w:tcW w:w="1981" w:type="dxa"/>
          </w:tcPr>
          <w:p w14:paraId="3425167E" w14:textId="77777777" w:rsidR="0004221B" w:rsidRPr="00EF294B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>SJR/WoS</w:t>
            </w:r>
          </w:p>
        </w:tc>
        <w:tc>
          <w:tcPr>
            <w:tcW w:w="3109" w:type="dxa"/>
          </w:tcPr>
          <w:p w14:paraId="0DDCABFB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 xml:space="preserve">Judul </w:t>
            </w:r>
            <w:r>
              <w:rPr>
                <w:b/>
                <w:lang w:val="en-US"/>
              </w:rPr>
              <w:t>Prosiding</w:t>
            </w:r>
          </w:p>
        </w:tc>
        <w:tc>
          <w:tcPr>
            <w:tcW w:w="2262" w:type="dxa"/>
          </w:tcPr>
          <w:p w14:paraId="65BE653E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</w:t>
            </w:r>
            <w:r>
              <w:rPr>
                <w:b/>
                <w:lang w:val="en-US"/>
              </w:rPr>
              <w:t>Prosiding</w:t>
            </w:r>
          </w:p>
        </w:tc>
      </w:tr>
      <w:tr w:rsidR="0004221B" w:rsidRPr="001548ED" w14:paraId="1B0198F6" w14:textId="77777777" w:rsidTr="001139AB">
        <w:tc>
          <w:tcPr>
            <w:tcW w:w="624" w:type="dxa"/>
          </w:tcPr>
          <w:p w14:paraId="0CA57EC4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43FCE5B7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58058661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67011C77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30ADEA4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6F3BD345" w14:textId="77777777" w:rsidTr="001139AB">
        <w:tc>
          <w:tcPr>
            <w:tcW w:w="624" w:type="dxa"/>
          </w:tcPr>
          <w:p w14:paraId="2755CFD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22122C1E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2E332E4D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7C840AAC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709A6C5B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71F04759" w14:textId="77777777" w:rsidTr="001139AB">
        <w:tc>
          <w:tcPr>
            <w:tcW w:w="624" w:type="dxa"/>
          </w:tcPr>
          <w:p w14:paraId="6524F3C7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55A900EB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4F95193A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25F5A874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5C4C3092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4214D185" w14:textId="77777777" w:rsidTr="001139AB">
        <w:tc>
          <w:tcPr>
            <w:tcW w:w="624" w:type="dxa"/>
          </w:tcPr>
          <w:p w14:paraId="29EE1A45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A93732">
              <w:rPr>
                <w:bCs/>
                <w:lang w:val="en-US"/>
              </w:rPr>
              <w:t>dst</w:t>
            </w:r>
          </w:p>
        </w:tc>
        <w:tc>
          <w:tcPr>
            <w:tcW w:w="1192" w:type="dxa"/>
          </w:tcPr>
          <w:p w14:paraId="2E728323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7A1DA6C9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E945B63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7C82D43B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33B6BF59" w14:textId="5E01A9C0" w:rsidR="0004221B" w:rsidRDefault="0004221B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48B808F8" w14:textId="77777777" w:rsidR="00C00F53" w:rsidRPr="001548ED" w:rsidRDefault="00C00F53" w:rsidP="00C00F53">
      <w:pPr>
        <w:pStyle w:val="ListParagraph"/>
        <w:numPr>
          <w:ilvl w:val="0"/>
          <w:numId w:val="28"/>
        </w:numPr>
        <w:spacing w:before="1"/>
        <w:rPr>
          <w:b/>
          <w:sz w:val="24"/>
          <w:szCs w:val="24"/>
        </w:rPr>
      </w:pPr>
      <w:r w:rsidRPr="00D0056A">
        <w:rPr>
          <w:b/>
          <w:sz w:val="24"/>
          <w:szCs w:val="24"/>
        </w:rPr>
        <w:t xml:space="preserve">Pengalaman Riset </w:t>
      </w:r>
      <w:r w:rsidRPr="001548ED">
        <w:rPr>
          <w:b/>
          <w:sz w:val="24"/>
          <w:szCs w:val="24"/>
        </w:rPr>
        <w:t xml:space="preserve">( </w:t>
      </w:r>
      <w:r w:rsidRPr="00C00F53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9072" w:type="dxa"/>
        <w:tblInd w:w="562" w:type="dxa"/>
        <w:tblLook w:val="04A0" w:firstRow="1" w:lastRow="0" w:firstColumn="1" w:lastColumn="0" w:noHBand="0" w:noVBand="1"/>
      </w:tblPr>
      <w:tblGrid>
        <w:gridCol w:w="624"/>
        <w:gridCol w:w="1190"/>
        <w:gridCol w:w="1985"/>
        <w:gridCol w:w="5273"/>
      </w:tblGrid>
      <w:tr w:rsidR="00C00F53" w:rsidRPr="001548ED" w14:paraId="586CAEDA" w14:textId="77777777" w:rsidTr="001139AB">
        <w:tc>
          <w:tcPr>
            <w:tcW w:w="624" w:type="dxa"/>
          </w:tcPr>
          <w:p w14:paraId="573CDF58" w14:textId="77777777" w:rsidR="00C00F53" w:rsidRPr="001548ED" w:rsidRDefault="00C00F53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0" w:type="dxa"/>
          </w:tcPr>
          <w:p w14:paraId="555122B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bCs/>
                <w:lang w:val="en-US"/>
              </w:rPr>
              <w:t>Tahun</w:t>
            </w:r>
          </w:p>
        </w:tc>
        <w:tc>
          <w:tcPr>
            <w:tcW w:w="1985" w:type="dxa"/>
          </w:tcPr>
          <w:p w14:paraId="24AC8D1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Nama Institusi Pemberi Dana</w:t>
            </w:r>
          </w:p>
        </w:tc>
        <w:tc>
          <w:tcPr>
            <w:tcW w:w="5273" w:type="dxa"/>
          </w:tcPr>
          <w:p w14:paraId="0AAE367A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>Judul</w:t>
            </w:r>
          </w:p>
        </w:tc>
      </w:tr>
      <w:tr w:rsidR="00C00F53" w:rsidRPr="001548ED" w14:paraId="47BF9793" w14:textId="77777777" w:rsidTr="001139AB">
        <w:tc>
          <w:tcPr>
            <w:tcW w:w="624" w:type="dxa"/>
          </w:tcPr>
          <w:p w14:paraId="5C7CB47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0" w:type="dxa"/>
          </w:tcPr>
          <w:p w14:paraId="37232553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5A5BA59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08EB58F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63A7B63B" w14:textId="77777777" w:rsidTr="001139AB">
        <w:tc>
          <w:tcPr>
            <w:tcW w:w="624" w:type="dxa"/>
          </w:tcPr>
          <w:p w14:paraId="1C26B89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0" w:type="dxa"/>
          </w:tcPr>
          <w:p w14:paraId="14838E89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15FFDAEA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137DFEE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22E4EBA8" w14:textId="77777777" w:rsidTr="001139AB">
        <w:tc>
          <w:tcPr>
            <w:tcW w:w="624" w:type="dxa"/>
          </w:tcPr>
          <w:p w14:paraId="3406F3F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190" w:type="dxa"/>
          </w:tcPr>
          <w:p w14:paraId="09CB02BC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4C34A742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1B017B5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35BA7ACF" w14:textId="77777777" w:rsidTr="001139AB">
        <w:tc>
          <w:tcPr>
            <w:tcW w:w="624" w:type="dxa"/>
          </w:tcPr>
          <w:p w14:paraId="433150F7" w14:textId="77777777" w:rsidR="00C00F53" w:rsidRPr="001548ED" w:rsidRDefault="00C00F53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1548ED">
              <w:rPr>
                <w:bCs/>
                <w:lang w:val="en-US"/>
              </w:rPr>
              <w:t>dst</w:t>
            </w:r>
          </w:p>
        </w:tc>
        <w:tc>
          <w:tcPr>
            <w:tcW w:w="1190" w:type="dxa"/>
          </w:tcPr>
          <w:p w14:paraId="55FBF1C4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3D76C478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105C086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4E061D8E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5BA8BFEE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73D7E426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3C588C14" w14:textId="77777777" w:rsidR="00C00F53" w:rsidRPr="001548ED" w:rsidRDefault="00C00F53" w:rsidP="00C00F53">
      <w:pPr>
        <w:pStyle w:val="ListParagraph"/>
        <w:numPr>
          <w:ilvl w:val="0"/>
          <w:numId w:val="28"/>
        </w:numPr>
        <w:spacing w:before="1"/>
        <w:rPr>
          <w:b/>
          <w:sz w:val="24"/>
          <w:szCs w:val="24"/>
        </w:rPr>
      </w:pPr>
      <w:r w:rsidRPr="00C00F53">
        <w:rPr>
          <w:b/>
          <w:sz w:val="24"/>
          <w:szCs w:val="24"/>
        </w:rPr>
        <w:lastRenderedPageBreak/>
        <w:t>Pertemuan Ilmiah berupa Seminar, Konferensi, Lokakarya</w:t>
      </w:r>
      <w:r w:rsidRPr="00D0056A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 xml:space="preserve">( </w:t>
      </w:r>
      <w:r w:rsidRPr="00C00F53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9107" w:type="dxa"/>
        <w:tblInd w:w="562" w:type="dxa"/>
        <w:tblLook w:val="04A0" w:firstRow="1" w:lastRow="0" w:firstColumn="1" w:lastColumn="0" w:noHBand="0" w:noVBand="1"/>
      </w:tblPr>
      <w:tblGrid>
        <w:gridCol w:w="556"/>
        <w:gridCol w:w="1017"/>
        <w:gridCol w:w="1831"/>
        <w:gridCol w:w="2993"/>
        <w:gridCol w:w="2710"/>
      </w:tblGrid>
      <w:tr w:rsidR="00C00F53" w:rsidRPr="001548ED" w14:paraId="143AF4D8" w14:textId="77777777" w:rsidTr="001139AB">
        <w:tc>
          <w:tcPr>
            <w:tcW w:w="561" w:type="dxa"/>
          </w:tcPr>
          <w:p w14:paraId="2C02A1ED" w14:textId="77777777" w:rsidR="00C00F53" w:rsidRPr="001548ED" w:rsidRDefault="00C00F53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030" w:type="dxa"/>
          </w:tcPr>
          <w:p w14:paraId="7C0ABF9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bCs/>
                <w:lang w:val="en-US"/>
              </w:rPr>
              <w:t>Tahun</w:t>
            </w:r>
          </w:p>
        </w:tc>
        <w:tc>
          <w:tcPr>
            <w:tcW w:w="1842" w:type="dxa"/>
          </w:tcPr>
          <w:p w14:paraId="4364CA1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enyelenggara</w:t>
            </w:r>
          </w:p>
        </w:tc>
        <w:tc>
          <w:tcPr>
            <w:tcW w:w="3162" w:type="dxa"/>
          </w:tcPr>
          <w:p w14:paraId="0CA8A94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 xml:space="preserve">Nama </w:t>
            </w:r>
            <w:r>
              <w:rPr>
                <w:b/>
                <w:lang w:val="en-US"/>
              </w:rPr>
              <w:t>Seminar, Konferensi, Lokakarya</w:t>
            </w:r>
          </w:p>
        </w:tc>
        <w:tc>
          <w:tcPr>
            <w:tcW w:w="2512" w:type="dxa"/>
          </w:tcPr>
          <w:p w14:paraId="3D738826" w14:textId="77777777" w:rsidR="00C00F53" w:rsidRDefault="00C00F53" w:rsidP="001139AB">
            <w:pPr>
              <w:pStyle w:val="BodyText"/>
              <w:spacing w:before="1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Keterangan (Nasional/Internasional)</w:t>
            </w:r>
          </w:p>
        </w:tc>
      </w:tr>
      <w:tr w:rsidR="00C00F53" w:rsidRPr="001548ED" w14:paraId="4D8FE5D4" w14:textId="77777777" w:rsidTr="001139AB">
        <w:tc>
          <w:tcPr>
            <w:tcW w:w="561" w:type="dxa"/>
          </w:tcPr>
          <w:p w14:paraId="34CFD08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030" w:type="dxa"/>
          </w:tcPr>
          <w:p w14:paraId="238048AD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0B70E912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05AA115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6866DF42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462678F5" w14:textId="77777777" w:rsidTr="001139AB">
        <w:tc>
          <w:tcPr>
            <w:tcW w:w="561" w:type="dxa"/>
          </w:tcPr>
          <w:p w14:paraId="2470E3B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030" w:type="dxa"/>
          </w:tcPr>
          <w:p w14:paraId="19DC93F6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3E250BD9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2E44689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116E0E47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7FD9DC13" w14:textId="77777777" w:rsidTr="001139AB">
        <w:tc>
          <w:tcPr>
            <w:tcW w:w="561" w:type="dxa"/>
          </w:tcPr>
          <w:p w14:paraId="4CFB2D9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030" w:type="dxa"/>
          </w:tcPr>
          <w:p w14:paraId="5B0FCFFE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08AB259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28CD8498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6F648F49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31001FD6" w14:textId="77777777" w:rsidTr="001139AB">
        <w:tc>
          <w:tcPr>
            <w:tcW w:w="561" w:type="dxa"/>
          </w:tcPr>
          <w:p w14:paraId="63DCCF25" w14:textId="77777777" w:rsidR="00C00F53" w:rsidRPr="001548ED" w:rsidRDefault="00C00F53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1548ED">
              <w:rPr>
                <w:bCs/>
                <w:lang w:val="en-US"/>
              </w:rPr>
              <w:t>dst</w:t>
            </w:r>
          </w:p>
        </w:tc>
        <w:tc>
          <w:tcPr>
            <w:tcW w:w="1030" w:type="dxa"/>
          </w:tcPr>
          <w:p w14:paraId="29039D3A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0AB38B4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24F3923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2F3C2264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6CD20F7C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51A8F178" w14:textId="118956D9" w:rsidR="00C00F53" w:rsidRPr="00D41A39" w:rsidRDefault="00C00F53" w:rsidP="00C00F53">
      <w:pPr>
        <w:pStyle w:val="ListParagraph"/>
        <w:numPr>
          <w:ilvl w:val="0"/>
          <w:numId w:val="28"/>
        </w:numPr>
        <w:spacing w:before="1"/>
        <w:rPr>
          <w:b/>
          <w:sz w:val="24"/>
          <w:szCs w:val="24"/>
        </w:rPr>
      </w:pPr>
      <w:r w:rsidRPr="00D41A39">
        <w:rPr>
          <w:b/>
          <w:sz w:val="24"/>
          <w:szCs w:val="24"/>
        </w:rPr>
        <w:t>Lain-lain (Penghargaan dan sebagainya dalam 5 Tahun Terakhir)</w:t>
      </w:r>
    </w:p>
    <w:tbl>
      <w:tblPr>
        <w:tblStyle w:val="TableGrid"/>
        <w:tblW w:w="9072" w:type="dxa"/>
        <w:tblInd w:w="562" w:type="dxa"/>
        <w:tblLook w:val="04A0" w:firstRow="1" w:lastRow="0" w:firstColumn="1" w:lastColumn="0" w:noHBand="0" w:noVBand="1"/>
      </w:tblPr>
      <w:tblGrid>
        <w:gridCol w:w="624"/>
        <w:gridCol w:w="1190"/>
        <w:gridCol w:w="1985"/>
        <w:gridCol w:w="5273"/>
      </w:tblGrid>
      <w:tr w:rsidR="00C00F53" w:rsidRPr="001548ED" w14:paraId="0198FC12" w14:textId="77777777" w:rsidTr="001139AB">
        <w:tc>
          <w:tcPr>
            <w:tcW w:w="624" w:type="dxa"/>
          </w:tcPr>
          <w:p w14:paraId="59447850" w14:textId="77777777" w:rsidR="00C00F53" w:rsidRPr="001548ED" w:rsidRDefault="00C00F53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0" w:type="dxa"/>
          </w:tcPr>
          <w:p w14:paraId="32C8683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bCs/>
                <w:lang w:val="en-US"/>
              </w:rPr>
              <w:t>Tahun</w:t>
            </w:r>
          </w:p>
        </w:tc>
        <w:tc>
          <w:tcPr>
            <w:tcW w:w="1985" w:type="dxa"/>
          </w:tcPr>
          <w:p w14:paraId="4D539119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emberi Penghargaan</w:t>
            </w:r>
          </w:p>
        </w:tc>
        <w:tc>
          <w:tcPr>
            <w:tcW w:w="5273" w:type="dxa"/>
          </w:tcPr>
          <w:p w14:paraId="19F25AFB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b/>
                <w:bCs/>
                <w:lang w:val="en-US"/>
              </w:rPr>
              <w:t>Deskripsi</w:t>
            </w:r>
          </w:p>
        </w:tc>
      </w:tr>
      <w:tr w:rsidR="00C00F53" w:rsidRPr="001548ED" w14:paraId="72C6B0D6" w14:textId="77777777" w:rsidTr="001139AB">
        <w:tc>
          <w:tcPr>
            <w:tcW w:w="624" w:type="dxa"/>
          </w:tcPr>
          <w:p w14:paraId="650AEA72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0" w:type="dxa"/>
          </w:tcPr>
          <w:p w14:paraId="6ED1022F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634DCA8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3A5F3D7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065C9E35" w14:textId="77777777" w:rsidTr="001139AB">
        <w:tc>
          <w:tcPr>
            <w:tcW w:w="624" w:type="dxa"/>
          </w:tcPr>
          <w:p w14:paraId="4B7AE612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0" w:type="dxa"/>
          </w:tcPr>
          <w:p w14:paraId="44D922C5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5917BE6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7EF133C9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7C33BCC8" w14:textId="77777777" w:rsidTr="001139AB">
        <w:tc>
          <w:tcPr>
            <w:tcW w:w="624" w:type="dxa"/>
          </w:tcPr>
          <w:p w14:paraId="2A2E1838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190" w:type="dxa"/>
          </w:tcPr>
          <w:p w14:paraId="4563E254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23EE7D0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0F3EEDC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7F65FFF6" w14:textId="77777777" w:rsidTr="001139AB">
        <w:tc>
          <w:tcPr>
            <w:tcW w:w="624" w:type="dxa"/>
          </w:tcPr>
          <w:p w14:paraId="67DE4348" w14:textId="77777777" w:rsidR="00C00F53" w:rsidRPr="001548ED" w:rsidRDefault="00C00F53" w:rsidP="001139AB">
            <w:pPr>
              <w:pStyle w:val="BodyText"/>
              <w:spacing w:before="10"/>
              <w:rPr>
                <w:bCs/>
                <w:lang w:val="en-US"/>
              </w:rPr>
            </w:pPr>
            <w:r w:rsidRPr="001548ED">
              <w:rPr>
                <w:bCs/>
                <w:lang w:val="en-US"/>
              </w:rPr>
              <w:t>dst</w:t>
            </w:r>
          </w:p>
        </w:tc>
        <w:tc>
          <w:tcPr>
            <w:tcW w:w="1190" w:type="dxa"/>
          </w:tcPr>
          <w:p w14:paraId="54C82075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1C9219A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2BEEB36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07197662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</w:rPr>
      </w:pPr>
    </w:p>
    <w:p w14:paraId="445284BF" w14:textId="77777777" w:rsidR="0004221B" w:rsidRDefault="0004221B" w:rsidP="0004221B">
      <w:pPr>
        <w:spacing w:line="252" w:lineRule="auto"/>
        <w:ind w:left="567" w:right="-7"/>
        <w:jc w:val="both"/>
        <w:rPr>
          <w:bCs/>
          <w:sz w:val="24"/>
          <w:szCs w:val="24"/>
          <w:lang w:val="en-US"/>
        </w:rPr>
      </w:pPr>
      <w:r w:rsidRPr="001548ED">
        <w:rPr>
          <w:sz w:val="24"/>
          <w:szCs w:val="24"/>
        </w:rPr>
        <w:t xml:space="preserve">Semua data yang saya isikan dan tercantum dalam biodata ini adalah benar dan dapat dipertanggungjawabkan untuk memenuhi salah satu kelengkapan dalam pengajuan </w:t>
      </w:r>
      <w:r w:rsidRPr="0083671F">
        <w:rPr>
          <w:bCs/>
          <w:sz w:val="24"/>
          <w:szCs w:val="24"/>
        </w:rPr>
        <w:t xml:space="preserve">Program </w:t>
      </w:r>
      <w:r w:rsidRPr="00D41A39">
        <w:rPr>
          <w:bCs/>
          <w:spacing w:val="-14"/>
          <w:sz w:val="24"/>
          <w:szCs w:val="24"/>
          <w:lang w:val="en-US"/>
        </w:rPr>
        <w:t xml:space="preserve">Peningkatan Kapasitas Peneliti Dosen Muda  Tahun </w:t>
      </w:r>
      <w:r w:rsidRPr="00D41A39">
        <w:rPr>
          <w:bCs/>
          <w:sz w:val="24"/>
          <w:szCs w:val="24"/>
        </w:rPr>
        <w:t>202</w:t>
      </w:r>
      <w:r w:rsidRPr="00D41A39">
        <w:rPr>
          <w:bCs/>
          <w:sz w:val="24"/>
          <w:szCs w:val="24"/>
          <w:lang w:val="en-US"/>
        </w:rPr>
        <w:t>3</w:t>
      </w:r>
      <w:r w:rsidRPr="00D41A39">
        <w:rPr>
          <w:bCs/>
          <w:sz w:val="24"/>
          <w:szCs w:val="24"/>
        </w:rPr>
        <w:t>.</w:t>
      </w:r>
      <w:r w:rsidRPr="0083671F">
        <w:rPr>
          <w:bCs/>
          <w:sz w:val="24"/>
          <w:szCs w:val="24"/>
          <w:lang w:val="en-US"/>
        </w:rPr>
        <w:t xml:space="preserve"> </w:t>
      </w:r>
    </w:p>
    <w:p w14:paraId="2CBB6B94" w14:textId="77777777" w:rsidR="0004221B" w:rsidRPr="0083671F" w:rsidRDefault="0004221B" w:rsidP="0004221B">
      <w:pPr>
        <w:spacing w:line="252" w:lineRule="auto"/>
        <w:ind w:left="567" w:right="-7"/>
        <w:jc w:val="both"/>
        <w:rPr>
          <w:bCs/>
          <w:color w:val="0070C0"/>
          <w:sz w:val="24"/>
          <w:szCs w:val="24"/>
          <w:lang w:val="en-US"/>
        </w:rPr>
      </w:pPr>
    </w:p>
    <w:p w14:paraId="2D1ADE97" w14:textId="77777777" w:rsidR="0004221B" w:rsidRPr="001548ED" w:rsidRDefault="0004221B" w:rsidP="0004221B">
      <w:pPr>
        <w:spacing w:line="252" w:lineRule="auto"/>
        <w:ind w:left="567" w:right="-7"/>
        <w:jc w:val="both"/>
      </w:pPr>
    </w:p>
    <w:p w14:paraId="7ADA07D1" w14:textId="77777777" w:rsidR="0004221B" w:rsidRPr="001548ED" w:rsidRDefault="0004221B" w:rsidP="0004221B">
      <w:pPr>
        <w:pStyle w:val="BodyText"/>
        <w:spacing w:line="237" w:lineRule="auto"/>
        <w:ind w:left="4469" w:right="1093" w:firstLine="720"/>
      </w:pPr>
      <w:r w:rsidRPr="001548ED">
        <w:t xml:space="preserve">Yogyakarta, Tgl – Bln - Thn </w:t>
      </w:r>
    </w:p>
    <w:p w14:paraId="196AC946" w14:textId="77777777" w:rsidR="0004221B" w:rsidRPr="001548ED" w:rsidRDefault="0004221B" w:rsidP="0004221B">
      <w:pPr>
        <w:pStyle w:val="BodyText"/>
        <w:spacing w:line="275" w:lineRule="exact"/>
        <w:ind w:left="5189"/>
      </w:pPr>
      <w:r>
        <w:rPr>
          <w:lang w:val="en-US"/>
        </w:rPr>
        <w:t>Anggota</w:t>
      </w:r>
      <w:r w:rsidRPr="00A93732">
        <w:rPr>
          <w:lang w:val="en-US"/>
        </w:rPr>
        <w:t xml:space="preserve"> Peneliti</w:t>
      </w:r>
      <w:r w:rsidRPr="00A93732">
        <w:t>,</w:t>
      </w:r>
    </w:p>
    <w:p w14:paraId="30B84F15" w14:textId="77777777" w:rsidR="0004221B" w:rsidRPr="001548ED" w:rsidRDefault="0004221B" w:rsidP="0004221B">
      <w:pPr>
        <w:pStyle w:val="BodyText"/>
      </w:pPr>
    </w:p>
    <w:p w14:paraId="29BEAB80" w14:textId="77777777" w:rsidR="0004221B" w:rsidRPr="001548ED" w:rsidRDefault="0004221B" w:rsidP="0004221B">
      <w:pPr>
        <w:pStyle w:val="BodyText"/>
      </w:pPr>
    </w:p>
    <w:p w14:paraId="12C6234C" w14:textId="77777777" w:rsidR="0004221B" w:rsidRPr="001548ED" w:rsidRDefault="0004221B" w:rsidP="0004221B">
      <w:pPr>
        <w:pStyle w:val="BodyText"/>
      </w:pPr>
    </w:p>
    <w:p w14:paraId="5644CD43" w14:textId="77777777" w:rsidR="0004221B" w:rsidRPr="001548ED" w:rsidRDefault="0004221B" w:rsidP="0004221B">
      <w:pPr>
        <w:pStyle w:val="BodyText"/>
      </w:pPr>
    </w:p>
    <w:p w14:paraId="28835517" w14:textId="77777777" w:rsidR="0004221B" w:rsidRPr="00EF294B" w:rsidRDefault="0004221B" w:rsidP="0004221B">
      <w:pPr>
        <w:pStyle w:val="BodyText"/>
        <w:spacing w:before="184"/>
        <w:ind w:left="5189"/>
        <w:rPr>
          <w:lang w:val="en-US"/>
        </w:rPr>
      </w:pPr>
      <w:r w:rsidRPr="001548ED">
        <w:t>Nama Lengkap</w:t>
      </w:r>
      <w:r>
        <w:rPr>
          <w:lang w:val="en-US"/>
        </w:rPr>
        <w:t xml:space="preserve"> dengan Gelar</w:t>
      </w:r>
    </w:p>
    <w:p w14:paraId="51640D59" w14:textId="77777777" w:rsidR="0004221B" w:rsidRDefault="0004221B" w:rsidP="0004221B">
      <w:pPr>
        <w:pStyle w:val="BodyText"/>
        <w:spacing w:before="184"/>
        <w:ind w:left="5189"/>
      </w:pPr>
    </w:p>
    <w:p w14:paraId="0660FFCE" w14:textId="77777777" w:rsidR="0004221B" w:rsidRDefault="0004221B" w:rsidP="0004221B">
      <w:pPr>
        <w:pStyle w:val="BodyText"/>
        <w:spacing w:before="184"/>
        <w:ind w:left="5189"/>
      </w:pPr>
    </w:p>
    <w:p w14:paraId="52422799" w14:textId="77777777" w:rsidR="0004221B" w:rsidRDefault="0004221B" w:rsidP="0004221B">
      <w:pPr>
        <w:pStyle w:val="BodyText"/>
        <w:spacing w:before="184"/>
        <w:ind w:left="5189"/>
      </w:pPr>
    </w:p>
    <w:p w14:paraId="4EF60766" w14:textId="77777777" w:rsidR="0004221B" w:rsidRDefault="0004221B" w:rsidP="0004221B">
      <w:pPr>
        <w:pStyle w:val="BodyText"/>
        <w:spacing w:before="184"/>
        <w:ind w:left="5189"/>
      </w:pPr>
    </w:p>
    <w:p w14:paraId="4F86C6B2" w14:textId="77777777" w:rsidR="0004221B" w:rsidRDefault="0004221B" w:rsidP="0004221B">
      <w:pPr>
        <w:pStyle w:val="BodyText"/>
        <w:spacing w:before="184"/>
        <w:ind w:left="5189"/>
      </w:pPr>
    </w:p>
    <w:p w14:paraId="00817110" w14:textId="77777777" w:rsidR="0004221B" w:rsidRDefault="0004221B" w:rsidP="0004221B">
      <w:pPr>
        <w:pStyle w:val="BodyText"/>
        <w:spacing w:before="184"/>
        <w:ind w:left="5189"/>
      </w:pPr>
    </w:p>
    <w:p w14:paraId="00DB107D" w14:textId="77777777" w:rsidR="0004221B" w:rsidRDefault="0004221B" w:rsidP="0004221B">
      <w:pPr>
        <w:pStyle w:val="BodyText"/>
        <w:spacing w:before="184"/>
        <w:ind w:left="5189"/>
      </w:pPr>
    </w:p>
    <w:p w14:paraId="6F143C30" w14:textId="77777777" w:rsidR="0004221B" w:rsidRDefault="0004221B" w:rsidP="0004221B">
      <w:pPr>
        <w:pStyle w:val="BodyText"/>
        <w:spacing w:before="184"/>
        <w:ind w:left="5189"/>
      </w:pPr>
    </w:p>
    <w:p w14:paraId="7655EC4A" w14:textId="77777777" w:rsidR="0004221B" w:rsidRDefault="0004221B" w:rsidP="0004221B">
      <w:pPr>
        <w:pStyle w:val="BodyText"/>
        <w:spacing w:before="184"/>
        <w:ind w:left="5189"/>
      </w:pPr>
    </w:p>
    <w:p w14:paraId="5956C54C" w14:textId="77777777" w:rsidR="0004221B" w:rsidRDefault="0004221B" w:rsidP="0004221B">
      <w:pPr>
        <w:pStyle w:val="BodyText"/>
        <w:spacing w:before="184"/>
        <w:ind w:left="5189"/>
      </w:pPr>
    </w:p>
    <w:p w14:paraId="70DBDC88" w14:textId="77777777" w:rsidR="0004221B" w:rsidRDefault="0004221B" w:rsidP="0004221B">
      <w:pPr>
        <w:pStyle w:val="BodyText"/>
        <w:spacing w:before="184"/>
        <w:ind w:left="5189"/>
      </w:pPr>
    </w:p>
    <w:p w14:paraId="3DA84B23" w14:textId="77777777" w:rsidR="0004221B" w:rsidRDefault="0004221B" w:rsidP="0004221B">
      <w:pPr>
        <w:pStyle w:val="BodyText"/>
        <w:spacing w:before="184"/>
        <w:ind w:left="5189"/>
      </w:pPr>
    </w:p>
    <w:p w14:paraId="7BFD70A9" w14:textId="6248175C" w:rsidR="0004221B" w:rsidRDefault="00C00F53" w:rsidP="0004221B">
      <w:pPr>
        <w:pStyle w:val="BodyText"/>
        <w:spacing w:before="74"/>
        <w:ind w:left="147"/>
        <w:rPr>
          <w:b/>
          <w:lang w:val="en-US"/>
        </w:rPr>
      </w:pPr>
      <w:r>
        <w:rPr>
          <w:b/>
          <w:lang w:val="en-US"/>
        </w:rPr>
        <w:lastRenderedPageBreak/>
        <w:t>L</w:t>
      </w:r>
      <w:r w:rsidR="0004221B" w:rsidRPr="00EF294B">
        <w:rPr>
          <w:b/>
        </w:rPr>
        <w:t xml:space="preserve">ampiran </w:t>
      </w:r>
      <w:r w:rsidR="0004221B">
        <w:rPr>
          <w:b/>
          <w:lang w:val="en-US"/>
        </w:rPr>
        <w:t>4</w:t>
      </w:r>
      <w:r w:rsidR="0004221B" w:rsidRPr="00EF294B">
        <w:rPr>
          <w:b/>
        </w:rPr>
        <w:t xml:space="preserve">: </w:t>
      </w:r>
      <w:r w:rsidR="0004221B">
        <w:rPr>
          <w:b/>
          <w:lang w:val="en-US"/>
        </w:rPr>
        <w:t>Daftar Anggota Mahasiswa</w:t>
      </w:r>
    </w:p>
    <w:p w14:paraId="44D808C4" w14:textId="77777777" w:rsidR="0004221B" w:rsidRPr="00B970E4" w:rsidRDefault="0004221B" w:rsidP="0004221B">
      <w:pPr>
        <w:pStyle w:val="BodyText"/>
        <w:spacing w:before="74"/>
        <w:ind w:left="147"/>
        <w:rPr>
          <w:b/>
          <w:i/>
          <w:iCs/>
          <w:lang w:val="en-US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4"/>
        <w:gridCol w:w="2541"/>
        <w:gridCol w:w="1484"/>
        <w:gridCol w:w="1633"/>
        <w:gridCol w:w="1653"/>
        <w:gridCol w:w="1377"/>
      </w:tblGrid>
      <w:tr w:rsidR="0004221B" w:rsidRPr="001548ED" w14:paraId="317E4BA7" w14:textId="77777777" w:rsidTr="001139AB">
        <w:trPr>
          <w:trHeight w:val="562"/>
        </w:trPr>
        <w:tc>
          <w:tcPr>
            <w:tcW w:w="684" w:type="dxa"/>
            <w:shd w:val="clear" w:color="auto" w:fill="auto"/>
            <w:vAlign w:val="center"/>
          </w:tcPr>
          <w:p w14:paraId="2ED52D55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rFonts w:eastAsia="MS Mincho"/>
                <w:b/>
              </w:rPr>
              <w:br w:type="page"/>
            </w:r>
            <w:bookmarkStart w:id="0" w:name="_Hlk128483126"/>
            <w:r w:rsidRPr="001548ED">
              <w:rPr>
                <w:b/>
                <w:bCs/>
                <w:lang w:val="en-US"/>
              </w:rPr>
              <w:t>No</w:t>
            </w:r>
          </w:p>
        </w:tc>
        <w:tc>
          <w:tcPr>
            <w:tcW w:w="2541" w:type="dxa"/>
            <w:shd w:val="clear" w:color="auto" w:fill="auto"/>
            <w:vAlign w:val="center"/>
          </w:tcPr>
          <w:p w14:paraId="4338DF75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ama Mahasiswa</w:t>
            </w:r>
          </w:p>
        </w:tc>
        <w:tc>
          <w:tcPr>
            <w:tcW w:w="1484" w:type="dxa"/>
            <w:vAlign w:val="center"/>
          </w:tcPr>
          <w:p w14:paraId="77E17394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IM</w:t>
            </w:r>
          </w:p>
        </w:tc>
        <w:tc>
          <w:tcPr>
            <w:tcW w:w="1633" w:type="dxa"/>
            <w:vAlign w:val="center"/>
          </w:tcPr>
          <w:p w14:paraId="1F1BDA12" w14:textId="77777777" w:rsidR="0004221B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Jenjang Pendidikan</w:t>
            </w:r>
          </w:p>
        </w:tc>
        <w:tc>
          <w:tcPr>
            <w:tcW w:w="1653" w:type="dxa"/>
            <w:vAlign w:val="center"/>
          </w:tcPr>
          <w:p w14:paraId="0A89AE32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partemen</w:t>
            </w:r>
          </w:p>
        </w:tc>
        <w:tc>
          <w:tcPr>
            <w:tcW w:w="1377" w:type="dxa"/>
            <w:vAlign w:val="center"/>
          </w:tcPr>
          <w:p w14:paraId="5EEC7CD8" w14:textId="77777777" w:rsidR="0004221B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emester</w:t>
            </w:r>
          </w:p>
        </w:tc>
      </w:tr>
      <w:tr w:rsidR="0004221B" w:rsidRPr="001548ED" w14:paraId="6AE05B59" w14:textId="77777777" w:rsidTr="001139AB">
        <w:tc>
          <w:tcPr>
            <w:tcW w:w="684" w:type="dxa"/>
            <w:shd w:val="clear" w:color="auto" w:fill="auto"/>
          </w:tcPr>
          <w:p w14:paraId="55290FB2" w14:textId="77777777" w:rsidR="0004221B" w:rsidRPr="00954F34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1.</w:t>
            </w:r>
          </w:p>
        </w:tc>
        <w:tc>
          <w:tcPr>
            <w:tcW w:w="2541" w:type="dxa"/>
            <w:shd w:val="clear" w:color="auto" w:fill="auto"/>
          </w:tcPr>
          <w:p w14:paraId="234C0B30" w14:textId="77777777" w:rsidR="0004221B" w:rsidRPr="00954F34" w:rsidRDefault="0004221B" w:rsidP="001139AB">
            <w:pPr>
              <w:pStyle w:val="BodyText"/>
              <w:rPr>
                <w:lang w:val="en-US"/>
              </w:rPr>
            </w:pPr>
          </w:p>
        </w:tc>
        <w:tc>
          <w:tcPr>
            <w:tcW w:w="1484" w:type="dxa"/>
          </w:tcPr>
          <w:p w14:paraId="3755FD04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33" w:type="dxa"/>
          </w:tcPr>
          <w:p w14:paraId="78D84E5A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53" w:type="dxa"/>
          </w:tcPr>
          <w:p w14:paraId="1D42D2FA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377" w:type="dxa"/>
          </w:tcPr>
          <w:p w14:paraId="27A47319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039BEE71" w14:textId="77777777" w:rsidTr="001139AB">
        <w:tc>
          <w:tcPr>
            <w:tcW w:w="684" w:type="dxa"/>
            <w:shd w:val="clear" w:color="auto" w:fill="auto"/>
          </w:tcPr>
          <w:p w14:paraId="3C1D5A4C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954F34">
              <w:rPr>
                <w:lang w:val="en-US"/>
              </w:rPr>
              <w:t>2.</w:t>
            </w:r>
          </w:p>
        </w:tc>
        <w:tc>
          <w:tcPr>
            <w:tcW w:w="2541" w:type="dxa"/>
            <w:shd w:val="clear" w:color="auto" w:fill="auto"/>
          </w:tcPr>
          <w:p w14:paraId="4D1DDDEA" w14:textId="77777777" w:rsidR="0004221B" w:rsidRPr="00954F34" w:rsidRDefault="0004221B" w:rsidP="001139AB">
            <w:pPr>
              <w:pStyle w:val="BodyText"/>
              <w:rPr>
                <w:lang w:val="en-US"/>
              </w:rPr>
            </w:pPr>
          </w:p>
        </w:tc>
        <w:tc>
          <w:tcPr>
            <w:tcW w:w="1484" w:type="dxa"/>
          </w:tcPr>
          <w:p w14:paraId="0DD73EB7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33" w:type="dxa"/>
          </w:tcPr>
          <w:p w14:paraId="158DAAC1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53" w:type="dxa"/>
          </w:tcPr>
          <w:p w14:paraId="76DC7165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377" w:type="dxa"/>
          </w:tcPr>
          <w:p w14:paraId="01F7343E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35653F60" w14:textId="77777777" w:rsidTr="001139AB">
        <w:tc>
          <w:tcPr>
            <w:tcW w:w="684" w:type="dxa"/>
            <w:shd w:val="clear" w:color="auto" w:fill="auto"/>
          </w:tcPr>
          <w:p w14:paraId="10171636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3.</w:t>
            </w:r>
          </w:p>
        </w:tc>
        <w:tc>
          <w:tcPr>
            <w:tcW w:w="2541" w:type="dxa"/>
            <w:shd w:val="clear" w:color="auto" w:fill="auto"/>
          </w:tcPr>
          <w:p w14:paraId="60BBBFB7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484" w:type="dxa"/>
          </w:tcPr>
          <w:p w14:paraId="1DB6C396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33" w:type="dxa"/>
          </w:tcPr>
          <w:p w14:paraId="077A0319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53" w:type="dxa"/>
          </w:tcPr>
          <w:p w14:paraId="6ED592FF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377" w:type="dxa"/>
          </w:tcPr>
          <w:p w14:paraId="12753454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27A8CB38" w14:textId="77777777" w:rsidTr="001139AB">
        <w:tc>
          <w:tcPr>
            <w:tcW w:w="684" w:type="dxa"/>
            <w:shd w:val="clear" w:color="auto" w:fill="auto"/>
          </w:tcPr>
          <w:p w14:paraId="083D1CF2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dst.</w:t>
            </w:r>
          </w:p>
        </w:tc>
        <w:tc>
          <w:tcPr>
            <w:tcW w:w="2541" w:type="dxa"/>
            <w:shd w:val="clear" w:color="auto" w:fill="auto"/>
          </w:tcPr>
          <w:p w14:paraId="2B8C25F0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484" w:type="dxa"/>
          </w:tcPr>
          <w:p w14:paraId="3A98409B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33" w:type="dxa"/>
          </w:tcPr>
          <w:p w14:paraId="7DF33AAB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53" w:type="dxa"/>
          </w:tcPr>
          <w:p w14:paraId="771EB372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377" w:type="dxa"/>
          </w:tcPr>
          <w:p w14:paraId="6FD70A08" w14:textId="77777777" w:rsidR="0004221B" w:rsidRPr="001548ED" w:rsidRDefault="0004221B" w:rsidP="001139AB">
            <w:pPr>
              <w:pStyle w:val="BodyText"/>
            </w:pPr>
          </w:p>
        </w:tc>
      </w:tr>
      <w:bookmarkEnd w:id="0"/>
    </w:tbl>
    <w:p w14:paraId="1188F5FE" w14:textId="77777777" w:rsidR="0004221B" w:rsidRDefault="0004221B" w:rsidP="0004221B">
      <w:pPr>
        <w:widowControl/>
        <w:tabs>
          <w:tab w:val="left" w:pos="4680"/>
        </w:tabs>
        <w:jc w:val="both"/>
        <w:rPr>
          <w:rFonts w:eastAsia="MS Mincho"/>
          <w:b/>
          <w:sz w:val="24"/>
          <w:szCs w:val="24"/>
        </w:rPr>
      </w:pPr>
    </w:p>
    <w:p w14:paraId="4E51D229" w14:textId="77777777" w:rsidR="0004221B" w:rsidRDefault="0004221B" w:rsidP="0004221B">
      <w:pPr>
        <w:widowControl/>
        <w:tabs>
          <w:tab w:val="left" w:pos="4680"/>
        </w:tabs>
        <w:jc w:val="both"/>
        <w:rPr>
          <w:rFonts w:eastAsia="MS Mincho"/>
          <w:b/>
          <w:sz w:val="24"/>
          <w:szCs w:val="24"/>
        </w:rPr>
      </w:pPr>
      <w:r>
        <w:rPr>
          <w:rFonts w:eastAsia="MS Mincho"/>
          <w:b/>
          <w:sz w:val="24"/>
          <w:szCs w:val="24"/>
        </w:rPr>
        <w:br w:type="page"/>
      </w:r>
    </w:p>
    <w:p w14:paraId="33F85446" w14:textId="77777777" w:rsidR="0004221B" w:rsidRPr="002F6666" w:rsidRDefault="0004221B" w:rsidP="0004221B">
      <w:pPr>
        <w:widowControl/>
        <w:tabs>
          <w:tab w:val="left" w:pos="4680"/>
        </w:tabs>
        <w:jc w:val="both"/>
        <w:rPr>
          <w:rFonts w:eastAsia="MS Mincho"/>
          <w:b/>
          <w:sz w:val="24"/>
          <w:szCs w:val="24"/>
        </w:rPr>
      </w:pPr>
      <w:r w:rsidRPr="002F6666">
        <w:rPr>
          <w:rFonts w:eastAsia="MS Mincho"/>
          <w:b/>
          <w:sz w:val="24"/>
          <w:szCs w:val="24"/>
        </w:rPr>
        <w:lastRenderedPageBreak/>
        <w:t xml:space="preserve">Lampiran </w:t>
      </w:r>
      <w:r>
        <w:rPr>
          <w:rFonts w:eastAsia="MS Mincho"/>
          <w:b/>
          <w:sz w:val="24"/>
          <w:szCs w:val="24"/>
          <w:lang w:val="en-US"/>
        </w:rPr>
        <w:t>5</w:t>
      </w:r>
      <w:r w:rsidRPr="002F6666">
        <w:rPr>
          <w:rFonts w:eastAsia="MS Mincho"/>
          <w:b/>
          <w:sz w:val="24"/>
          <w:szCs w:val="24"/>
        </w:rPr>
        <w:t xml:space="preserve">. Surat Pernyataan </w:t>
      </w:r>
      <w:r>
        <w:rPr>
          <w:rFonts w:eastAsia="MS Mincho"/>
          <w:b/>
          <w:sz w:val="24"/>
          <w:szCs w:val="24"/>
          <w:lang w:val="en-US"/>
        </w:rPr>
        <w:t xml:space="preserve">Ketua </w:t>
      </w:r>
      <w:r w:rsidRPr="002F6666">
        <w:rPr>
          <w:rFonts w:eastAsia="MS Mincho"/>
          <w:b/>
          <w:sz w:val="24"/>
          <w:szCs w:val="24"/>
        </w:rPr>
        <w:t xml:space="preserve">Peneliti </w:t>
      </w:r>
    </w:p>
    <w:p w14:paraId="58C5D20D" w14:textId="77777777" w:rsidR="0004221B" w:rsidRPr="002F6666" w:rsidRDefault="0004221B" w:rsidP="0004221B">
      <w:pPr>
        <w:widowControl/>
        <w:rPr>
          <w:sz w:val="24"/>
          <w:szCs w:val="24"/>
          <w:lang w:val="id-ID"/>
        </w:rPr>
      </w:pPr>
    </w:p>
    <w:p w14:paraId="381827A5" w14:textId="77777777" w:rsidR="0004221B" w:rsidRPr="002F6666" w:rsidRDefault="0004221B" w:rsidP="0004221B">
      <w:pPr>
        <w:widowControl/>
        <w:spacing w:line="360" w:lineRule="auto"/>
        <w:jc w:val="center"/>
        <w:rPr>
          <w:b/>
          <w:sz w:val="24"/>
          <w:szCs w:val="24"/>
        </w:rPr>
      </w:pPr>
      <w:r w:rsidRPr="002F6666">
        <w:rPr>
          <w:b/>
          <w:sz w:val="24"/>
          <w:szCs w:val="24"/>
        </w:rPr>
        <w:t>SURAT PERNYATAAN KETUA PENELITI</w:t>
      </w:r>
    </w:p>
    <w:p w14:paraId="11B5C680" w14:textId="77777777" w:rsidR="0004221B" w:rsidRPr="002F6666" w:rsidRDefault="0004221B" w:rsidP="0004221B">
      <w:pPr>
        <w:widowControl/>
        <w:spacing w:line="360" w:lineRule="auto"/>
        <w:jc w:val="center"/>
        <w:rPr>
          <w:b/>
          <w:bCs/>
          <w:spacing w:val="-2"/>
          <w:sz w:val="24"/>
          <w:szCs w:val="24"/>
        </w:rPr>
      </w:pPr>
    </w:p>
    <w:p w14:paraId="058CE303" w14:textId="77777777" w:rsidR="0004221B" w:rsidRPr="002F6666" w:rsidRDefault="0004221B" w:rsidP="0004221B">
      <w:pPr>
        <w:widowControl/>
        <w:rPr>
          <w:sz w:val="24"/>
          <w:szCs w:val="24"/>
        </w:rPr>
      </w:pPr>
      <w:r w:rsidRPr="002F6666">
        <w:rPr>
          <w:sz w:val="24"/>
          <w:szCs w:val="24"/>
        </w:rPr>
        <w:t>Yang bertanda tangan di bawah ini,</w:t>
      </w:r>
    </w:p>
    <w:p w14:paraId="08ED9AA6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  <w:r w:rsidRPr="002F6666">
        <w:rPr>
          <w:sz w:val="24"/>
          <w:szCs w:val="24"/>
        </w:rPr>
        <w:tab/>
      </w:r>
    </w:p>
    <w:tbl>
      <w:tblPr>
        <w:tblStyle w:val="TableGrid1"/>
        <w:tblW w:w="0" w:type="auto"/>
        <w:tblInd w:w="6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46"/>
        <w:gridCol w:w="289"/>
        <w:gridCol w:w="5918"/>
      </w:tblGrid>
      <w:tr w:rsidR="0004221B" w:rsidRPr="002F6666" w14:paraId="14D679B0" w14:textId="77777777" w:rsidTr="001139AB">
        <w:tc>
          <w:tcPr>
            <w:tcW w:w="2146" w:type="dxa"/>
          </w:tcPr>
          <w:p w14:paraId="1E527A65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Nama</w:t>
            </w:r>
          </w:p>
        </w:tc>
        <w:tc>
          <w:tcPr>
            <w:tcW w:w="289" w:type="dxa"/>
          </w:tcPr>
          <w:p w14:paraId="5D2E2EFC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:</w:t>
            </w:r>
          </w:p>
        </w:tc>
        <w:tc>
          <w:tcPr>
            <w:tcW w:w="5918" w:type="dxa"/>
          </w:tcPr>
          <w:p w14:paraId="4FCD5F86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</w:tr>
      <w:tr w:rsidR="0004221B" w:rsidRPr="002F6666" w14:paraId="28AF4981" w14:textId="77777777" w:rsidTr="001139AB">
        <w:tc>
          <w:tcPr>
            <w:tcW w:w="2146" w:type="dxa"/>
          </w:tcPr>
          <w:p w14:paraId="03071EE5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Jurusan/Fakultas</w:t>
            </w:r>
          </w:p>
        </w:tc>
        <w:tc>
          <w:tcPr>
            <w:tcW w:w="289" w:type="dxa"/>
          </w:tcPr>
          <w:p w14:paraId="4338F562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:</w:t>
            </w:r>
          </w:p>
        </w:tc>
        <w:tc>
          <w:tcPr>
            <w:tcW w:w="5918" w:type="dxa"/>
          </w:tcPr>
          <w:p w14:paraId="7B2A814C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</w:tr>
      <w:tr w:rsidR="0004221B" w:rsidRPr="002F6666" w14:paraId="60A9CF84" w14:textId="77777777" w:rsidTr="001139AB">
        <w:tc>
          <w:tcPr>
            <w:tcW w:w="2146" w:type="dxa"/>
          </w:tcPr>
          <w:p w14:paraId="67A3AE4E" w14:textId="50194491" w:rsidR="0004221B" w:rsidRPr="00D41A39" w:rsidRDefault="0004221B" w:rsidP="001139AB">
            <w:pPr>
              <w:widowControl/>
              <w:rPr>
                <w:rFonts w:cs="Times New Roman"/>
                <w:sz w:val="24"/>
                <w:szCs w:val="24"/>
                <w:lang w:val="en-US"/>
              </w:rPr>
            </w:pPr>
            <w:r w:rsidRPr="00D41A39">
              <w:rPr>
                <w:rFonts w:cs="Times New Roman"/>
                <w:sz w:val="24"/>
                <w:szCs w:val="24"/>
              </w:rPr>
              <w:t>NIP/N</w:t>
            </w:r>
            <w:r w:rsidR="00D41A39" w:rsidRPr="00D41A39">
              <w:rPr>
                <w:rFonts w:cs="Times New Roman"/>
                <w:sz w:val="24"/>
                <w:szCs w:val="24"/>
                <w:lang w:val="en-US"/>
              </w:rPr>
              <w:t>IKA</w:t>
            </w:r>
          </w:p>
        </w:tc>
        <w:tc>
          <w:tcPr>
            <w:tcW w:w="289" w:type="dxa"/>
          </w:tcPr>
          <w:p w14:paraId="0D62DB61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:</w:t>
            </w:r>
          </w:p>
        </w:tc>
        <w:tc>
          <w:tcPr>
            <w:tcW w:w="5918" w:type="dxa"/>
          </w:tcPr>
          <w:p w14:paraId="2486C114" w14:textId="74684CEF" w:rsidR="0004221B" w:rsidRPr="00992A50" w:rsidRDefault="0004221B" w:rsidP="001139AB">
            <w:pPr>
              <w:widowControl/>
              <w:rPr>
                <w:rFonts w:cs="Times New Roman"/>
                <w:color w:val="ED7D31" w:themeColor="accent2"/>
                <w:sz w:val="24"/>
                <w:szCs w:val="24"/>
                <w:lang w:val="en-US"/>
              </w:rPr>
            </w:pPr>
          </w:p>
        </w:tc>
      </w:tr>
      <w:tr w:rsidR="0004221B" w:rsidRPr="002F6666" w14:paraId="706F9472" w14:textId="77777777" w:rsidTr="001139AB">
        <w:tc>
          <w:tcPr>
            <w:tcW w:w="2146" w:type="dxa"/>
          </w:tcPr>
          <w:p w14:paraId="6D8ADE15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NIDN</w:t>
            </w:r>
          </w:p>
        </w:tc>
        <w:tc>
          <w:tcPr>
            <w:tcW w:w="289" w:type="dxa"/>
          </w:tcPr>
          <w:p w14:paraId="0376B163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:</w:t>
            </w:r>
          </w:p>
        </w:tc>
        <w:tc>
          <w:tcPr>
            <w:tcW w:w="5918" w:type="dxa"/>
          </w:tcPr>
          <w:p w14:paraId="7B7FC9D9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</w:tr>
      <w:tr w:rsidR="0004221B" w:rsidRPr="002F6666" w14:paraId="77C199A1" w14:textId="77777777" w:rsidTr="001139AB">
        <w:tc>
          <w:tcPr>
            <w:tcW w:w="2146" w:type="dxa"/>
          </w:tcPr>
          <w:p w14:paraId="039EDB1E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Pangkat /Golongan</w:t>
            </w:r>
          </w:p>
        </w:tc>
        <w:tc>
          <w:tcPr>
            <w:tcW w:w="289" w:type="dxa"/>
          </w:tcPr>
          <w:p w14:paraId="0048D190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:</w:t>
            </w:r>
          </w:p>
        </w:tc>
        <w:tc>
          <w:tcPr>
            <w:tcW w:w="5918" w:type="dxa"/>
          </w:tcPr>
          <w:p w14:paraId="049C359E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</w:tr>
      <w:tr w:rsidR="0004221B" w:rsidRPr="002F6666" w14:paraId="7F911C17" w14:textId="77777777" w:rsidTr="001139AB">
        <w:tc>
          <w:tcPr>
            <w:tcW w:w="2146" w:type="dxa"/>
          </w:tcPr>
          <w:p w14:paraId="592FBCA5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Jabatan Fungsional</w:t>
            </w:r>
          </w:p>
        </w:tc>
        <w:tc>
          <w:tcPr>
            <w:tcW w:w="289" w:type="dxa"/>
          </w:tcPr>
          <w:p w14:paraId="1764E314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:</w:t>
            </w:r>
          </w:p>
        </w:tc>
        <w:tc>
          <w:tcPr>
            <w:tcW w:w="5918" w:type="dxa"/>
          </w:tcPr>
          <w:p w14:paraId="146847A4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</w:tr>
      <w:tr w:rsidR="0004221B" w:rsidRPr="002F6666" w14:paraId="34FB4972" w14:textId="77777777" w:rsidTr="001139AB">
        <w:tc>
          <w:tcPr>
            <w:tcW w:w="2146" w:type="dxa"/>
          </w:tcPr>
          <w:p w14:paraId="7CEFA36D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89" w:type="dxa"/>
          </w:tcPr>
          <w:p w14:paraId="105D7D38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918" w:type="dxa"/>
          </w:tcPr>
          <w:p w14:paraId="6D99811E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</w:tr>
    </w:tbl>
    <w:p w14:paraId="273D6379" w14:textId="77777777" w:rsidR="0004221B" w:rsidRPr="002F6666" w:rsidRDefault="0004221B" w:rsidP="0004221B">
      <w:pPr>
        <w:widowControl/>
        <w:rPr>
          <w:sz w:val="24"/>
          <w:szCs w:val="24"/>
        </w:rPr>
      </w:pPr>
    </w:p>
    <w:p w14:paraId="791DD040" w14:textId="77777777" w:rsidR="0004221B" w:rsidRPr="002F6666" w:rsidRDefault="0004221B" w:rsidP="0004221B">
      <w:pPr>
        <w:widowControl/>
        <w:rPr>
          <w:sz w:val="24"/>
          <w:szCs w:val="24"/>
        </w:rPr>
      </w:pPr>
      <w:r w:rsidRPr="002F6666">
        <w:rPr>
          <w:sz w:val="24"/>
          <w:szCs w:val="24"/>
        </w:rPr>
        <w:tab/>
      </w:r>
    </w:p>
    <w:p w14:paraId="07CB2967" w14:textId="77777777" w:rsidR="0004221B" w:rsidRPr="002F6666" w:rsidRDefault="0004221B" w:rsidP="0004221B">
      <w:pPr>
        <w:widowControl/>
        <w:rPr>
          <w:sz w:val="24"/>
          <w:szCs w:val="24"/>
        </w:rPr>
      </w:pPr>
      <w:r w:rsidRPr="002F6666">
        <w:rPr>
          <w:sz w:val="24"/>
          <w:szCs w:val="24"/>
        </w:rPr>
        <w:t>Dengan ini menyatakan bahwa proposal penelitian saya dengan judul ………………………</w:t>
      </w:r>
      <w:r>
        <w:rPr>
          <w:sz w:val="24"/>
          <w:szCs w:val="24"/>
        </w:rPr>
        <w:t>….</w:t>
      </w:r>
    </w:p>
    <w:p w14:paraId="18001B87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  <w:r w:rsidRPr="002F6666">
        <w:rPr>
          <w:sz w:val="24"/>
          <w:szCs w:val="24"/>
        </w:rPr>
        <w:t xml:space="preserve">yang diusulkan dalam </w:t>
      </w:r>
      <w:r>
        <w:rPr>
          <w:b/>
          <w:bCs/>
          <w:sz w:val="24"/>
          <w:szCs w:val="24"/>
        </w:rPr>
        <w:t>Program</w:t>
      </w:r>
      <w:r w:rsidRPr="002F6666">
        <w:rPr>
          <w:sz w:val="24"/>
          <w:szCs w:val="24"/>
        </w:rPr>
        <w:t xml:space="preserve"> </w:t>
      </w:r>
      <w:r w:rsidRPr="002F6666">
        <w:rPr>
          <w:b/>
          <w:sz w:val="24"/>
          <w:szCs w:val="24"/>
        </w:rPr>
        <w:t xml:space="preserve">Peningkatan Kapasitas Peneliti Dosen Muda Tahun </w:t>
      </w:r>
      <w:r>
        <w:rPr>
          <w:b/>
          <w:sz w:val="24"/>
          <w:szCs w:val="24"/>
        </w:rPr>
        <w:t>2023</w:t>
      </w:r>
      <w:r w:rsidRPr="002F6666">
        <w:rPr>
          <w:sz w:val="24"/>
          <w:szCs w:val="24"/>
        </w:rPr>
        <w:t xml:space="preserve"> </w:t>
      </w:r>
      <w:r w:rsidRPr="002F6666">
        <w:rPr>
          <w:b/>
          <w:sz w:val="24"/>
          <w:szCs w:val="24"/>
        </w:rPr>
        <w:t>bersifat original dan belum pernah dibiayai oleh lembaga/sumber dana lain</w:t>
      </w:r>
      <w:r w:rsidRPr="002F6666">
        <w:rPr>
          <w:sz w:val="24"/>
          <w:szCs w:val="24"/>
        </w:rPr>
        <w:t xml:space="preserve">. </w:t>
      </w:r>
    </w:p>
    <w:p w14:paraId="572CCBFB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</w:p>
    <w:p w14:paraId="6C9A3007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  <w:r w:rsidRPr="002F6666">
        <w:rPr>
          <w:sz w:val="24"/>
          <w:szCs w:val="24"/>
        </w:rPr>
        <w:t xml:space="preserve">Bahwa saya telah memenuhi kriteria sebagai Ketua Peneliti sesuai dengan yang dipersyaratkan dalam panduan </w:t>
      </w:r>
      <w:r>
        <w:rPr>
          <w:b/>
          <w:bCs/>
          <w:sz w:val="24"/>
          <w:szCs w:val="24"/>
        </w:rPr>
        <w:t>Program</w:t>
      </w:r>
      <w:r w:rsidRPr="002F6666">
        <w:rPr>
          <w:sz w:val="24"/>
          <w:szCs w:val="24"/>
        </w:rPr>
        <w:t xml:space="preserve"> </w:t>
      </w:r>
      <w:r w:rsidRPr="002F6666">
        <w:rPr>
          <w:b/>
          <w:sz w:val="24"/>
          <w:szCs w:val="24"/>
        </w:rPr>
        <w:t xml:space="preserve">Peningkatan Kapasitas Peneliti Dosen Muda </w:t>
      </w:r>
      <w:r w:rsidRPr="002F6666">
        <w:rPr>
          <w:sz w:val="24"/>
          <w:szCs w:val="24"/>
        </w:rPr>
        <w:t xml:space="preserve">Tahun </w:t>
      </w:r>
      <w:r>
        <w:rPr>
          <w:sz w:val="24"/>
          <w:szCs w:val="24"/>
        </w:rPr>
        <w:t>2023</w:t>
      </w:r>
      <w:r w:rsidRPr="002F6666">
        <w:rPr>
          <w:sz w:val="24"/>
          <w:szCs w:val="24"/>
        </w:rPr>
        <w:t>.</w:t>
      </w:r>
    </w:p>
    <w:p w14:paraId="72316032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</w:p>
    <w:p w14:paraId="6B444E7B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  <w:r w:rsidRPr="002F6666">
        <w:rPr>
          <w:sz w:val="24"/>
          <w:szCs w:val="24"/>
        </w:rPr>
        <w:t xml:space="preserve">Bilamana di kemudian hari ditemukan ketidaksesuaian dengan pernyataan ini, maka saya bersedia dituntut dan diproses sesuai dengan ketentuan yang berlaku dan mengembalikan seluruh biaya </w:t>
      </w:r>
      <w:r w:rsidRPr="00912DC4">
        <w:rPr>
          <w:sz w:val="24"/>
          <w:szCs w:val="24"/>
        </w:rPr>
        <w:t xml:space="preserve">penelitian yang sudah diterima ke Kas </w:t>
      </w:r>
      <w:r w:rsidRPr="00912DC4">
        <w:rPr>
          <w:sz w:val="24"/>
          <w:szCs w:val="24"/>
          <w:lang w:val="en-US"/>
        </w:rPr>
        <w:t>UGM</w:t>
      </w:r>
      <w:r w:rsidRPr="00912DC4">
        <w:rPr>
          <w:sz w:val="24"/>
          <w:szCs w:val="24"/>
        </w:rPr>
        <w:t>.</w:t>
      </w:r>
    </w:p>
    <w:p w14:paraId="3683A950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</w:p>
    <w:p w14:paraId="740339CD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  <w:r w:rsidRPr="002F6666">
        <w:rPr>
          <w:sz w:val="24"/>
          <w:szCs w:val="24"/>
        </w:rPr>
        <w:t>Demikian pernyataan ini dibuat dengan sesungguhnya dan dengan sebenar-benarnya.</w:t>
      </w:r>
    </w:p>
    <w:p w14:paraId="3ACD6236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</w:p>
    <w:p w14:paraId="743D8B74" w14:textId="77777777" w:rsidR="0004221B" w:rsidRPr="00763EB0" w:rsidRDefault="0004221B" w:rsidP="0004221B">
      <w:pPr>
        <w:widowControl/>
        <w:jc w:val="both"/>
        <w:rPr>
          <w:sz w:val="24"/>
          <w:szCs w:val="24"/>
          <w:lang w:val="en-US"/>
        </w:rPr>
      </w:pP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  <w:t xml:space="preserve">Yogyakarta, </w:t>
      </w:r>
      <w:r>
        <w:rPr>
          <w:sz w:val="24"/>
          <w:szCs w:val="24"/>
          <w:lang w:val="en-US"/>
        </w:rPr>
        <w:t>Tgl-Bulan-Tahun</w:t>
      </w:r>
    </w:p>
    <w:p w14:paraId="781BD92C" w14:textId="77777777" w:rsidR="0004221B" w:rsidRPr="002F6666" w:rsidRDefault="0004221B" w:rsidP="0004221B">
      <w:pPr>
        <w:widowControl/>
        <w:contextualSpacing/>
        <w:rPr>
          <w:sz w:val="24"/>
          <w:szCs w:val="24"/>
        </w:rPr>
      </w:pP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  <w:t xml:space="preserve">             Yang menyatakan,</w:t>
      </w:r>
    </w:p>
    <w:p w14:paraId="5F676CE3" w14:textId="77777777" w:rsidR="0004221B" w:rsidRPr="002F6666" w:rsidRDefault="0004221B" w:rsidP="0004221B">
      <w:pPr>
        <w:widowControl/>
        <w:contextualSpacing/>
        <w:rPr>
          <w:sz w:val="24"/>
          <w:szCs w:val="24"/>
        </w:rPr>
      </w:pPr>
    </w:p>
    <w:p w14:paraId="1DC91CB4" w14:textId="77777777" w:rsidR="0004221B" w:rsidRPr="002F6666" w:rsidRDefault="0004221B" w:rsidP="0004221B">
      <w:pPr>
        <w:widowControl/>
        <w:contextualSpacing/>
        <w:rPr>
          <w:sz w:val="24"/>
          <w:szCs w:val="24"/>
        </w:rPr>
      </w:pPr>
    </w:p>
    <w:p w14:paraId="475EEFDF" w14:textId="77777777" w:rsidR="0004221B" w:rsidRPr="002F6666" w:rsidRDefault="0004221B" w:rsidP="0004221B">
      <w:pPr>
        <w:widowControl/>
        <w:contextualSpacing/>
        <w:rPr>
          <w:sz w:val="24"/>
          <w:szCs w:val="24"/>
        </w:rPr>
      </w:pPr>
    </w:p>
    <w:p w14:paraId="2025069F" w14:textId="77777777" w:rsidR="0004221B" w:rsidRPr="00F16727" w:rsidRDefault="0004221B" w:rsidP="0004221B">
      <w:pPr>
        <w:ind w:left="5245" w:firstLine="515"/>
        <w:rPr>
          <w:b/>
          <w:color w:val="BFBFBF" w:themeColor="background1" w:themeShade="BF"/>
          <w:sz w:val="24"/>
        </w:rPr>
      </w:pPr>
      <w:r w:rsidRPr="00F16727">
        <w:rPr>
          <w:b/>
          <w:color w:val="BFBFBF" w:themeColor="background1" w:themeShade="BF"/>
          <w:sz w:val="24"/>
        </w:rPr>
        <w:t>M</w:t>
      </w:r>
      <w:r w:rsidRPr="00F16727">
        <w:rPr>
          <w:b/>
          <w:color w:val="BFBFBF" w:themeColor="background1" w:themeShade="BF"/>
          <w:sz w:val="24"/>
          <w:lang w:val="en-US"/>
        </w:rPr>
        <w:t>e</w:t>
      </w:r>
      <w:r w:rsidRPr="00F16727">
        <w:rPr>
          <w:b/>
          <w:color w:val="BFBFBF" w:themeColor="background1" w:themeShade="BF"/>
          <w:sz w:val="24"/>
        </w:rPr>
        <w:t xml:space="preserve">terai </w:t>
      </w:r>
      <w:r>
        <w:rPr>
          <w:b/>
          <w:color w:val="BFBFBF" w:themeColor="background1" w:themeShade="BF"/>
          <w:sz w:val="24"/>
          <w:lang w:val="en-US"/>
        </w:rPr>
        <w:t>Rp</w:t>
      </w:r>
      <w:r w:rsidRPr="00F16727">
        <w:rPr>
          <w:b/>
          <w:color w:val="BFBFBF" w:themeColor="background1" w:themeShade="BF"/>
          <w:sz w:val="24"/>
          <w:lang w:val="en-US"/>
        </w:rPr>
        <w:t>10.</w:t>
      </w:r>
      <w:r w:rsidRPr="00F16727">
        <w:rPr>
          <w:b/>
          <w:color w:val="BFBFBF" w:themeColor="background1" w:themeShade="BF"/>
          <w:sz w:val="24"/>
        </w:rPr>
        <w:t>000</w:t>
      </w:r>
    </w:p>
    <w:p w14:paraId="477BB59D" w14:textId="77777777" w:rsidR="0004221B" w:rsidRPr="002F6666" w:rsidRDefault="0004221B" w:rsidP="0004221B">
      <w:pPr>
        <w:widowControl/>
        <w:contextualSpacing/>
        <w:rPr>
          <w:sz w:val="24"/>
          <w:szCs w:val="24"/>
        </w:rPr>
      </w:pPr>
    </w:p>
    <w:p w14:paraId="6FF3162F" w14:textId="77777777" w:rsidR="0004221B" w:rsidRPr="002F6666" w:rsidRDefault="0004221B" w:rsidP="0004221B">
      <w:pPr>
        <w:widowControl/>
        <w:contextualSpacing/>
        <w:rPr>
          <w:sz w:val="24"/>
          <w:szCs w:val="24"/>
        </w:rPr>
      </w:pPr>
    </w:p>
    <w:p w14:paraId="5BA6F438" w14:textId="77777777" w:rsidR="0004221B" w:rsidRPr="00763EB0" w:rsidRDefault="0004221B" w:rsidP="0004221B">
      <w:pPr>
        <w:widowControl/>
        <w:ind w:left="5812"/>
        <w:contextualSpacing/>
        <w:rPr>
          <w:sz w:val="24"/>
          <w:szCs w:val="24"/>
          <w:lang w:val="en-US"/>
        </w:rPr>
      </w:pPr>
      <w:r w:rsidRPr="002F6666">
        <w:rPr>
          <w:sz w:val="24"/>
          <w:szCs w:val="24"/>
        </w:rPr>
        <w:t xml:space="preserve">Nama </w:t>
      </w:r>
      <w:r>
        <w:rPr>
          <w:sz w:val="24"/>
          <w:szCs w:val="24"/>
          <w:lang w:val="en-US"/>
        </w:rPr>
        <w:t>L</w:t>
      </w:r>
      <w:r w:rsidRPr="002F6666">
        <w:rPr>
          <w:sz w:val="24"/>
          <w:szCs w:val="24"/>
        </w:rPr>
        <w:t>engkap</w:t>
      </w:r>
      <w:r>
        <w:rPr>
          <w:sz w:val="24"/>
          <w:szCs w:val="24"/>
          <w:lang w:val="en-US"/>
        </w:rPr>
        <w:t xml:space="preserve"> dengan Gelar</w:t>
      </w:r>
    </w:p>
    <w:p w14:paraId="2EF3FEF5" w14:textId="37BDC2E4" w:rsidR="0004221B" w:rsidRPr="00D41A39" w:rsidRDefault="0004221B" w:rsidP="0004221B">
      <w:pPr>
        <w:widowControl/>
        <w:ind w:left="5812"/>
        <w:contextualSpacing/>
        <w:rPr>
          <w:sz w:val="24"/>
          <w:szCs w:val="24"/>
          <w:lang w:val="en-US"/>
        </w:rPr>
      </w:pPr>
      <w:r w:rsidRPr="002F6666">
        <w:rPr>
          <w:sz w:val="24"/>
          <w:szCs w:val="24"/>
        </w:rPr>
        <w:t>NIP/</w:t>
      </w:r>
      <w:r w:rsidR="00D41A39">
        <w:rPr>
          <w:sz w:val="24"/>
          <w:szCs w:val="24"/>
          <w:lang w:val="en-US"/>
        </w:rPr>
        <w:t>NIKA</w:t>
      </w:r>
    </w:p>
    <w:p w14:paraId="56FDACCA" w14:textId="05EA7D9F" w:rsidR="0004221B" w:rsidRDefault="0004221B" w:rsidP="0004221B">
      <w:pPr>
        <w:pStyle w:val="BodyText"/>
        <w:spacing w:before="74" w:line="360" w:lineRule="auto"/>
        <w:rPr>
          <w:lang w:val="en-US"/>
        </w:rPr>
      </w:pPr>
    </w:p>
    <w:p w14:paraId="0FE1F99B" w14:textId="6B3175AA" w:rsidR="00D41A39" w:rsidRDefault="00D41A39" w:rsidP="0004221B">
      <w:pPr>
        <w:pStyle w:val="BodyText"/>
        <w:spacing w:before="74" w:line="360" w:lineRule="auto"/>
        <w:rPr>
          <w:lang w:val="en-US"/>
        </w:rPr>
      </w:pPr>
    </w:p>
    <w:p w14:paraId="637BEA19" w14:textId="23D0BE4A" w:rsidR="00D41A39" w:rsidRDefault="00D41A39" w:rsidP="0004221B">
      <w:pPr>
        <w:pStyle w:val="BodyText"/>
        <w:spacing w:before="74" w:line="360" w:lineRule="auto"/>
        <w:rPr>
          <w:lang w:val="en-US"/>
        </w:rPr>
      </w:pPr>
    </w:p>
    <w:p w14:paraId="1A20E45E" w14:textId="7AE5A88F" w:rsidR="00D41A39" w:rsidRDefault="00D41A39" w:rsidP="0004221B">
      <w:pPr>
        <w:pStyle w:val="BodyText"/>
        <w:spacing w:before="74" w:line="360" w:lineRule="auto"/>
        <w:rPr>
          <w:lang w:val="en-US"/>
        </w:rPr>
      </w:pPr>
    </w:p>
    <w:p w14:paraId="578081EA" w14:textId="7804D388" w:rsidR="00D41A39" w:rsidRDefault="00D41A39" w:rsidP="0004221B">
      <w:pPr>
        <w:pStyle w:val="BodyText"/>
        <w:spacing w:before="74" w:line="360" w:lineRule="auto"/>
        <w:rPr>
          <w:lang w:val="en-US"/>
        </w:rPr>
      </w:pPr>
    </w:p>
    <w:p w14:paraId="6C340D54" w14:textId="77777777" w:rsidR="00D41A39" w:rsidRDefault="00D41A39" w:rsidP="0004221B">
      <w:pPr>
        <w:pStyle w:val="BodyText"/>
        <w:spacing w:before="74" w:line="360" w:lineRule="auto"/>
        <w:rPr>
          <w:lang w:val="en-US"/>
        </w:rPr>
      </w:pPr>
    </w:p>
    <w:p w14:paraId="5CDAAC61" w14:textId="77777777" w:rsidR="0004221B" w:rsidRPr="00763EB0" w:rsidRDefault="0004221B" w:rsidP="0004221B">
      <w:pPr>
        <w:spacing w:line="0" w:lineRule="atLeast"/>
        <w:jc w:val="center"/>
        <w:rPr>
          <w:b/>
          <w:bCs/>
          <w:sz w:val="24"/>
          <w:szCs w:val="24"/>
          <w:lang w:val="en-US"/>
        </w:rPr>
      </w:pPr>
      <w:r w:rsidRPr="001548ED">
        <w:rPr>
          <w:b/>
          <w:bCs/>
          <w:sz w:val="24"/>
          <w:szCs w:val="24"/>
        </w:rPr>
        <w:lastRenderedPageBreak/>
        <w:t xml:space="preserve">SISTEMATIKA PENYUSUNAN PROPOSAL PROGRAM </w:t>
      </w:r>
      <w:r w:rsidRPr="00763EB0">
        <w:rPr>
          <w:b/>
          <w:bCs/>
          <w:sz w:val="24"/>
          <w:szCs w:val="24"/>
          <w:lang w:val="en-US"/>
        </w:rPr>
        <w:t>PENINGKATAN KAPASITAS PENELITI DOSEN MUDA TAHUN 2023</w:t>
      </w:r>
    </w:p>
    <w:p w14:paraId="4C13EDC3" w14:textId="77777777" w:rsidR="0004221B" w:rsidRPr="001548ED" w:rsidRDefault="0004221B" w:rsidP="0004221B">
      <w:pPr>
        <w:spacing w:before="101"/>
        <w:ind w:left="585" w:right="850"/>
        <w:jc w:val="both"/>
        <w:rPr>
          <w:sz w:val="24"/>
          <w:szCs w:val="24"/>
        </w:rPr>
      </w:pPr>
    </w:p>
    <w:p w14:paraId="33953A97" w14:textId="77777777" w:rsidR="0004221B" w:rsidRPr="001548ED" w:rsidRDefault="0004221B" w:rsidP="0004221B">
      <w:pPr>
        <w:numPr>
          <w:ilvl w:val="0"/>
          <w:numId w:val="3"/>
        </w:numPr>
        <w:spacing w:before="1"/>
        <w:ind w:left="567" w:hanging="567"/>
        <w:outlineLvl w:val="0"/>
        <w:rPr>
          <w:b/>
          <w:bCs/>
          <w:sz w:val="24"/>
          <w:szCs w:val="24"/>
        </w:rPr>
      </w:pPr>
      <w:r w:rsidRPr="001548ED">
        <w:rPr>
          <w:b/>
          <w:bCs/>
          <w:sz w:val="24"/>
          <w:szCs w:val="24"/>
          <w:lang w:val="en-US"/>
        </w:rPr>
        <w:t xml:space="preserve"> </w:t>
      </w:r>
      <w:r w:rsidRPr="001548ED">
        <w:rPr>
          <w:b/>
          <w:bCs/>
          <w:sz w:val="24"/>
          <w:szCs w:val="24"/>
        </w:rPr>
        <w:t>KETENTUAN</w:t>
      </w:r>
      <w:r w:rsidRPr="001548ED">
        <w:rPr>
          <w:b/>
          <w:bCs/>
          <w:spacing w:val="-3"/>
          <w:sz w:val="24"/>
          <w:szCs w:val="24"/>
        </w:rPr>
        <w:t xml:space="preserve"> </w:t>
      </w:r>
      <w:r w:rsidRPr="001548ED">
        <w:rPr>
          <w:b/>
          <w:bCs/>
          <w:sz w:val="24"/>
          <w:szCs w:val="24"/>
        </w:rPr>
        <w:t>UMUM</w:t>
      </w:r>
    </w:p>
    <w:p w14:paraId="7EF58A25" w14:textId="77777777" w:rsidR="0004221B" w:rsidRPr="001548ED" w:rsidRDefault="0004221B" w:rsidP="0004221B">
      <w:pPr>
        <w:numPr>
          <w:ilvl w:val="1"/>
          <w:numId w:val="4"/>
        </w:numPr>
        <w:spacing w:before="120"/>
        <w:ind w:left="1134" w:right="850" w:hanging="567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>Format</w:t>
      </w:r>
      <w:r w:rsidRPr="001548ED">
        <w:rPr>
          <w:b/>
          <w:spacing w:val="-1"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Penulisan</w:t>
      </w:r>
    </w:p>
    <w:p w14:paraId="2CC19EBC" w14:textId="23F03259" w:rsidR="0004221B" w:rsidRPr="001548ED" w:rsidRDefault="0004221B" w:rsidP="0004221B">
      <w:pPr>
        <w:spacing w:before="117" w:line="360" w:lineRule="auto"/>
        <w:ind w:left="1134" w:right="-7"/>
        <w:jc w:val="both"/>
        <w:rPr>
          <w:sz w:val="24"/>
          <w:szCs w:val="24"/>
        </w:rPr>
      </w:pPr>
      <w:r w:rsidRPr="001548ED">
        <w:rPr>
          <w:sz w:val="24"/>
          <w:szCs w:val="24"/>
        </w:rPr>
        <w:t xml:space="preserve">Penulisan proposal menggunakan huruf Times New Roman </w:t>
      </w:r>
      <w:r w:rsidRPr="001548ED">
        <w:rPr>
          <w:iCs/>
          <w:sz w:val="24"/>
          <w:szCs w:val="24"/>
        </w:rPr>
        <w:t xml:space="preserve">ukuran huruf </w:t>
      </w:r>
      <w:r w:rsidRPr="001548ED">
        <w:rPr>
          <w:sz w:val="24"/>
          <w:szCs w:val="24"/>
        </w:rPr>
        <w:t xml:space="preserve">12 dengan spasi 1,5, kecuali ringkasan 1 (satu) spasi, dan ukuran kertas A4 serta </w:t>
      </w:r>
      <w:r w:rsidRPr="001548ED">
        <w:rPr>
          <w:i/>
          <w:sz w:val="24"/>
          <w:szCs w:val="24"/>
        </w:rPr>
        <w:t xml:space="preserve">margin layout </w:t>
      </w:r>
      <w:r w:rsidRPr="001548ED">
        <w:rPr>
          <w:sz w:val="24"/>
          <w:szCs w:val="24"/>
        </w:rPr>
        <w:t>kertas adalah batas kiri 4 cm, batas kanan 3 cm, batas atas 3 cm dan batas bawah 3</w:t>
      </w:r>
      <w:r w:rsidRPr="001548ED">
        <w:rPr>
          <w:spacing w:val="2"/>
          <w:sz w:val="24"/>
          <w:szCs w:val="24"/>
        </w:rPr>
        <w:t xml:space="preserve"> </w:t>
      </w:r>
      <w:r w:rsidRPr="001548ED">
        <w:rPr>
          <w:sz w:val="24"/>
          <w:szCs w:val="24"/>
        </w:rPr>
        <w:t>cm.</w:t>
      </w:r>
    </w:p>
    <w:p w14:paraId="1AF35E5A" w14:textId="77777777" w:rsidR="0004221B" w:rsidRPr="001548ED" w:rsidRDefault="0004221B" w:rsidP="0004221B">
      <w:pPr>
        <w:spacing w:before="1" w:line="360" w:lineRule="auto"/>
        <w:ind w:left="224"/>
        <w:rPr>
          <w:sz w:val="24"/>
          <w:szCs w:val="24"/>
        </w:rPr>
      </w:pPr>
    </w:p>
    <w:p w14:paraId="05776430" w14:textId="77777777" w:rsidR="0004221B" w:rsidRPr="001548ED" w:rsidRDefault="0004221B" w:rsidP="0004221B">
      <w:pPr>
        <w:numPr>
          <w:ilvl w:val="1"/>
          <w:numId w:val="4"/>
        </w:numPr>
        <w:ind w:left="1134" w:hanging="567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engumpulan </w:t>
      </w:r>
      <w:r w:rsidRPr="001548ED">
        <w:rPr>
          <w:b/>
          <w:bCs/>
          <w:i/>
          <w:iCs/>
          <w:spacing w:val="18"/>
          <w:sz w:val="24"/>
          <w:szCs w:val="24"/>
        </w:rPr>
        <w:t>Softcopy</w:t>
      </w:r>
      <w:r w:rsidRPr="001548ED">
        <w:rPr>
          <w:b/>
          <w:sz w:val="24"/>
          <w:szCs w:val="24"/>
        </w:rPr>
        <w:t xml:space="preserve"> Proposal</w:t>
      </w:r>
    </w:p>
    <w:p w14:paraId="504B2F79" w14:textId="77777777" w:rsidR="0004221B" w:rsidRPr="001548ED" w:rsidRDefault="0004221B" w:rsidP="0004221B">
      <w:pPr>
        <w:spacing w:before="120" w:line="360" w:lineRule="auto"/>
        <w:ind w:left="1134" w:right="-7"/>
        <w:jc w:val="both"/>
        <w:rPr>
          <w:sz w:val="24"/>
          <w:szCs w:val="24"/>
        </w:rPr>
      </w:pPr>
      <w:r w:rsidRPr="001548ED">
        <w:rPr>
          <w:sz w:val="24"/>
          <w:szCs w:val="24"/>
        </w:rPr>
        <w:t>Pengumpulan s</w:t>
      </w:r>
      <w:r w:rsidRPr="001548ED">
        <w:rPr>
          <w:i/>
          <w:sz w:val="24"/>
          <w:szCs w:val="24"/>
        </w:rPr>
        <w:t xml:space="preserve">oftcopy </w:t>
      </w:r>
      <w:r w:rsidRPr="001548ED">
        <w:rPr>
          <w:iCs/>
          <w:sz w:val="24"/>
          <w:szCs w:val="24"/>
        </w:rPr>
        <w:t>p</w:t>
      </w:r>
      <w:r w:rsidRPr="001548ED">
        <w:rPr>
          <w:spacing w:val="-3"/>
          <w:sz w:val="24"/>
          <w:szCs w:val="24"/>
        </w:rPr>
        <w:t>roposal</w:t>
      </w:r>
      <w:r w:rsidRPr="001548ED">
        <w:rPr>
          <w:sz w:val="24"/>
          <w:szCs w:val="24"/>
        </w:rPr>
        <w:t xml:space="preserve"> dilakukan dengan langkah-langkah sebagai berikut:</w:t>
      </w:r>
    </w:p>
    <w:p w14:paraId="6F690AF9" w14:textId="70F1AADA" w:rsidR="0004221B" w:rsidRPr="001548ED" w:rsidRDefault="0004221B" w:rsidP="0004221B">
      <w:pPr>
        <w:numPr>
          <w:ilvl w:val="2"/>
          <w:numId w:val="4"/>
        </w:numPr>
        <w:spacing w:line="360" w:lineRule="auto"/>
        <w:ind w:left="1701" w:right="-6" w:hanging="567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Ketua Peneliti</w:t>
      </w:r>
      <w:r w:rsidRPr="001548ED">
        <w:rPr>
          <w:sz w:val="24"/>
          <w:szCs w:val="24"/>
        </w:rPr>
        <w:t xml:space="preserve"> melakukan unggah proposal menggunakan akun </w:t>
      </w:r>
      <w:r>
        <w:rPr>
          <w:sz w:val="24"/>
          <w:szCs w:val="24"/>
          <w:lang w:val="en-US"/>
        </w:rPr>
        <w:t>Ketua Peneliti</w:t>
      </w:r>
      <w:r w:rsidRPr="001548ED">
        <w:rPr>
          <w:sz w:val="24"/>
          <w:szCs w:val="24"/>
        </w:rPr>
        <w:t xml:space="preserve"> sendiri;</w:t>
      </w:r>
    </w:p>
    <w:p w14:paraId="2BD6E061" w14:textId="77777777" w:rsidR="0004221B" w:rsidRPr="00A93732" w:rsidRDefault="0004221B" w:rsidP="0004221B">
      <w:pPr>
        <w:numPr>
          <w:ilvl w:val="2"/>
          <w:numId w:val="4"/>
        </w:numPr>
        <w:spacing w:line="360" w:lineRule="auto"/>
        <w:ind w:left="1701" w:right="-6" w:hanging="567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Ketua Peneliti</w:t>
      </w:r>
      <w:r w:rsidRPr="001548ED">
        <w:rPr>
          <w:sz w:val="24"/>
          <w:szCs w:val="24"/>
        </w:rPr>
        <w:t xml:space="preserve"> melakukan unggah proposal di </w:t>
      </w:r>
      <w:hyperlink r:id="rId10" w:history="1">
        <w:r w:rsidRPr="001548ED">
          <w:rPr>
            <w:rStyle w:val="Hyperlink"/>
            <w:sz w:val="24"/>
            <w:szCs w:val="24"/>
          </w:rPr>
          <w:t>https://simaster.ugm.ac.id</w:t>
        </w:r>
      </w:hyperlink>
      <w:r w:rsidRPr="001548ED">
        <w:rPr>
          <w:sz w:val="24"/>
          <w:szCs w:val="24"/>
        </w:rPr>
        <w:t xml:space="preserve"> </w:t>
      </w:r>
      <w:r w:rsidRPr="00A93732">
        <w:rPr>
          <w:sz w:val="24"/>
          <w:szCs w:val="24"/>
        </w:rPr>
        <w:t xml:space="preserve">selambat-lambatnya tanggal </w:t>
      </w:r>
      <w:r>
        <w:rPr>
          <w:sz w:val="24"/>
          <w:szCs w:val="24"/>
          <w:lang w:val="en-US"/>
        </w:rPr>
        <w:t>14 Maret</w:t>
      </w:r>
      <w:r w:rsidRPr="00A93732">
        <w:rPr>
          <w:sz w:val="24"/>
          <w:szCs w:val="24"/>
          <w:lang w:val="en-US"/>
        </w:rPr>
        <w:t xml:space="preserve"> 2023</w:t>
      </w:r>
      <w:r w:rsidRPr="00A93732">
        <w:rPr>
          <w:sz w:val="24"/>
          <w:szCs w:val="24"/>
        </w:rPr>
        <w:t xml:space="preserve"> pukul 23:59 WIB.</w:t>
      </w:r>
    </w:p>
    <w:p w14:paraId="6D6AAEB2" w14:textId="77777777" w:rsidR="0004221B" w:rsidRPr="00A93732" w:rsidRDefault="0004221B" w:rsidP="0004221B">
      <w:pPr>
        <w:pStyle w:val="ListParagraph"/>
        <w:spacing w:before="120" w:line="276" w:lineRule="auto"/>
        <w:ind w:left="1421" w:right="193" w:firstLine="0"/>
        <w:contextualSpacing/>
        <w:jc w:val="both"/>
        <w:rPr>
          <w:sz w:val="24"/>
          <w:szCs w:val="24"/>
        </w:rPr>
      </w:pPr>
    </w:p>
    <w:p w14:paraId="30BCCB1E" w14:textId="77777777" w:rsidR="0004221B" w:rsidRPr="00A93732" w:rsidRDefault="0004221B" w:rsidP="0004221B">
      <w:pPr>
        <w:numPr>
          <w:ilvl w:val="1"/>
          <w:numId w:val="4"/>
        </w:numPr>
        <w:spacing w:line="360" w:lineRule="auto"/>
        <w:ind w:left="1134" w:hanging="567"/>
        <w:rPr>
          <w:b/>
          <w:sz w:val="24"/>
          <w:szCs w:val="24"/>
        </w:rPr>
      </w:pPr>
      <w:r w:rsidRPr="00A93732">
        <w:rPr>
          <w:b/>
          <w:sz w:val="24"/>
          <w:szCs w:val="24"/>
        </w:rPr>
        <w:t>Lembar Pengesahan Proposal</w:t>
      </w:r>
    </w:p>
    <w:p w14:paraId="55C8F977" w14:textId="50C84A49" w:rsidR="0004221B" w:rsidRPr="00422CF1" w:rsidRDefault="0004221B" w:rsidP="0004221B">
      <w:pPr>
        <w:numPr>
          <w:ilvl w:val="2"/>
          <w:numId w:val="4"/>
        </w:numPr>
        <w:spacing w:line="360" w:lineRule="auto"/>
        <w:ind w:left="1701" w:right="-6" w:hanging="567"/>
        <w:jc w:val="both"/>
        <w:rPr>
          <w:sz w:val="24"/>
          <w:szCs w:val="24"/>
        </w:rPr>
      </w:pPr>
      <w:r w:rsidRPr="00422CF1">
        <w:rPr>
          <w:sz w:val="24"/>
          <w:szCs w:val="24"/>
        </w:rPr>
        <w:t xml:space="preserve">Pejabat yang </w:t>
      </w:r>
      <w:r w:rsidR="00992A50" w:rsidRPr="00422CF1">
        <w:rPr>
          <w:sz w:val="24"/>
          <w:szCs w:val="24"/>
          <w:lang w:val="en-US"/>
        </w:rPr>
        <w:t xml:space="preserve">menyetujui: </w:t>
      </w:r>
      <w:r w:rsidRPr="00422CF1">
        <w:rPr>
          <w:sz w:val="24"/>
          <w:szCs w:val="24"/>
        </w:rPr>
        <w:t>Dekan Fakultas</w:t>
      </w:r>
      <w:r w:rsidRPr="00422CF1">
        <w:rPr>
          <w:sz w:val="24"/>
          <w:szCs w:val="24"/>
          <w:lang w:val="en-US"/>
        </w:rPr>
        <w:t>/</w:t>
      </w:r>
      <w:r w:rsidRPr="00422CF1">
        <w:rPr>
          <w:sz w:val="24"/>
          <w:szCs w:val="24"/>
        </w:rPr>
        <w:t xml:space="preserve">Sekolah. </w:t>
      </w:r>
    </w:p>
    <w:p w14:paraId="1A173395" w14:textId="2ED6B713" w:rsidR="0004221B" w:rsidRPr="00422CF1" w:rsidRDefault="0004221B" w:rsidP="0004221B">
      <w:pPr>
        <w:numPr>
          <w:ilvl w:val="2"/>
          <w:numId w:val="4"/>
        </w:numPr>
        <w:spacing w:line="360" w:lineRule="auto"/>
        <w:ind w:left="1701" w:right="-6" w:hanging="567"/>
        <w:jc w:val="both"/>
        <w:rPr>
          <w:sz w:val="24"/>
          <w:szCs w:val="24"/>
        </w:rPr>
      </w:pPr>
      <w:r w:rsidRPr="00422CF1">
        <w:rPr>
          <w:sz w:val="24"/>
          <w:szCs w:val="24"/>
        </w:rPr>
        <w:t>Tanggal pengesahan proposal tanggal 1 – 1</w:t>
      </w:r>
      <w:r w:rsidRPr="00422CF1">
        <w:rPr>
          <w:sz w:val="24"/>
          <w:szCs w:val="24"/>
          <w:lang w:val="en-US"/>
        </w:rPr>
        <w:t xml:space="preserve">4 </w:t>
      </w:r>
      <w:r w:rsidR="00992A50" w:rsidRPr="00422CF1">
        <w:rPr>
          <w:sz w:val="24"/>
          <w:szCs w:val="24"/>
          <w:lang w:val="en-US"/>
        </w:rPr>
        <w:t xml:space="preserve">Maret </w:t>
      </w:r>
      <w:r w:rsidRPr="00422CF1">
        <w:rPr>
          <w:sz w:val="24"/>
          <w:szCs w:val="24"/>
        </w:rPr>
        <w:t>2023.</w:t>
      </w:r>
    </w:p>
    <w:p w14:paraId="07229D72" w14:textId="77777777" w:rsidR="0004221B" w:rsidRPr="00A93732" w:rsidRDefault="0004221B" w:rsidP="0004221B">
      <w:pPr>
        <w:spacing w:line="360" w:lineRule="auto"/>
        <w:ind w:left="1701" w:right="-6"/>
        <w:jc w:val="both"/>
        <w:rPr>
          <w:sz w:val="24"/>
          <w:szCs w:val="24"/>
        </w:rPr>
      </w:pPr>
    </w:p>
    <w:p w14:paraId="55FEC85F" w14:textId="77777777" w:rsidR="0004221B" w:rsidRPr="00A93732" w:rsidRDefault="0004221B" w:rsidP="0004221B">
      <w:pPr>
        <w:numPr>
          <w:ilvl w:val="0"/>
          <w:numId w:val="3"/>
        </w:numPr>
        <w:tabs>
          <w:tab w:val="left" w:pos="496"/>
        </w:tabs>
        <w:spacing w:before="1" w:line="360" w:lineRule="auto"/>
        <w:ind w:left="1134" w:hanging="638"/>
        <w:outlineLvl w:val="0"/>
        <w:rPr>
          <w:b/>
          <w:bCs/>
          <w:sz w:val="24"/>
          <w:szCs w:val="24"/>
        </w:rPr>
      </w:pPr>
      <w:r w:rsidRPr="00A93732">
        <w:rPr>
          <w:b/>
          <w:bCs/>
          <w:sz w:val="24"/>
          <w:szCs w:val="24"/>
        </w:rPr>
        <w:t>SISTEMATIKA PROPOSAL</w:t>
      </w:r>
    </w:p>
    <w:p w14:paraId="2A59D9ED" w14:textId="77777777" w:rsidR="0004221B" w:rsidRPr="00A93732" w:rsidRDefault="0004221B" w:rsidP="0004221B">
      <w:pPr>
        <w:numPr>
          <w:ilvl w:val="2"/>
          <w:numId w:val="6"/>
        </w:numPr>
        <w:spacing w:before="120" w:line="360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  <w:lang w:val="en-US"/>
        </w:rPr>
        <w:t>Halaman Judul</w:t>
      </w:r>
      <w:r w:rsidRPr="00A93732">
        <w:rPr>
          <w:sz w:val="24"/>
          <w:szCs w:val="24"/>
        </w:rPr>
        <w:t>;</w:t>
      </w:r>
    </w:p>
    <w:p w14:paraId="540A24C6" w14:textId="77777777" w:rsidR="0004221B" w:rsidRPr="00A93732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  <w:lang w:val="en-US"/>
        </w:rPr>
        <w:t>Halaman Pengesahan</w:t>
      </w:r>
    </w:p>
    <w:p w14:paraId="2431AB4E" w14:textId="77777777" w:rsidR="0004221B" w:rsidRPr="00A93732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  <w:lang w:val="en-US"/>
        </w:rPr>
        <w:t xml:space="preserve">Pendahuluan </w:t>
      </w:r>
    </w:p>
    <w:p w14:paraId="3EA483F7" w14:textId="77777777" w:rsidR="0004221B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  <w:lang w:val="en-US"/>
        </w:rPr>
        <w:t xml:space="preserve">Deskripsi Penelitian </w:t>
      </w:r>
    </w:p>
    <w:p w14:paraId="486773E5" w14:textId="77777777" w:rsidR="0004221B" w:rsidRPr="00A93732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usunan Tim</w:t>
      </w:r>
    </w:p>
    <w:p w14:paraId="43D5F7E0" w14:textId="77777777" w:rsidR="0004221B" w:rsidRPr="00A93732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</w:rPr>
        <w:t>Jadwal</w:t>
      </w:r>
      <w:r w:rsidRPr="00A93732">
        <w:rPr>
          <w:spacing w:val="-7"/>
          <w:sz w:val="24"/>
          <w:szCs w:val="24"/>
        </w:rPr>
        <w:t xml:space="preserve"> </w:t>
      </w:r>
      <w:r w:rsidRPr="00A93732">
        <w:rPr>
          <w:sz w:val="24"/>
          <w:szCs w:val="24"/>
          <w:lang w:val="en-US"/>
        </w:rPr>
        <w:t xml:space="preserve">Kegiatan  </w:t>
      </w:r>
    </w:p>
    <w:p w14:paraId="0293247F" w14:textId="77777777" w:rsidR="0004221B" w:rsidRPr="00D64426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ekapitulasi </w:t>
      </w:r>
      <w:r w:rsidRPr="00A93732">
        <w:rPr>
          <w:sz w:val="24"/>
          <w:szCs w:val="24"/>
        </w:rPr>
        <w:t>Rencana</w:t>
      </w:r>
      <w:r w:rsidRPr="00A93732">
        <w:rPr>
          <w:spacing w:val="1"/>
          <w:sz w:val="24"/>
          <w:szCs w:val="24"/>
        </w:rPr>
        <w:t xml:space="preserve"> </w:t>
      </w:r>
      <w:r w:rsidRPr="00A93732">
        <w:rPr>
          <w:sz w:val="24"/>
          <w:szCs w:val="24"/>
        </w:rPr>
        <w:t>Anggaran</w:t>
      </w:r>
      <w:r w:rsidRPr="00A93732">
        <w:rPr>
          <w:spacing w:val="-7"/>
          <w:sz w:val="24"/>
          <w:szCs w:val="24"/>
        </w:rPr>
        <w:t xml:space="preserve"> </w:t>
      </w:r>
      <w:r w:rsidRPr="00A93732">
        <w:rPr>
          <w:sz w:val="24"/>
          <w:szCs w:val="24"/>
        </w:rPr>
        <w:t>Belanja</w:t>
      </w:r>
      <w:r w:rsidRPr="00A93732">
        <w:rPr>
          <w:spacing w:val="-3"/>
          <w:sz w:val="24"/>
          <w:szCs w:val="24"/>
        </w:rPr>
        <w:t xml:space="preserve"> </w:t>
      </w:r>
    </w:p>
    <w:p w14:paraId="61EBC0A0" w14:textId="77777777" w:rsidR="0004221B" w:rsidRPr="005B6B37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>
        <w:rPr>
          <w:spacing w:val="-3"/>
          <w:sz w:val="24"/>
          <w:szCs w:val="24"/>
          <w:lang w:val="en-US"/>
        </w:rPr>
        <w:t>Daftar Pustaka</w:t>
      </w:r>
    </w:p>
    <w:p w14:paraId="2C49A593" w14:textId="77777777" w:rsidR="0004221B" w:rsidRPr="005B6B37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bookmarkStart w:id="1" w:name="_Hlk128490859"/>
      <w:r w:rsidRPr="005B6B37">
        <w:rPr>
          <w:b/>
          <w:bCs/>
          <w:sz w:val="24"/>
          <w:szCs w:val="24"/>
          <w:lang w:val="en-US"/>
        </w:rPr>
        <w:t xml:space="preserve">Buku </w:t>
      </w:r>
    </w:p>
    <w:p w14:paraId="2061D504" w14:textId="77777777" w:rsidR="0004221B" w:rsidRPr="005B6B37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r w:rsidRPr="005B6B37">
        <w:rPr>
          <w:sz w:val="24"/>
          <w:szCs w:val="24"/>
          <w:lang w:val="en-US"/>
        </w:rPr>
        <w:t>Smart, L. E., &amp; Moore, E. A. (2012). Solid state chemistry: an introduction. 2nd Edition, Nilson Thomas Ltd, United Kingdom.</w:t>
      </w:r>
    </w:p>
    <w:p w14:paraId="6435C169" w14:textId="77777777" w:rsidR="0004221B" w:rsidRPr="005B6B37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r w:rsidRPr="005B6B37">
        <w:rPr>
          <w:b/>
          <w:bCs/>
          <w:sz w:val="24"/>
          <w:szCs w:val="24"/>
          <w:lang w:val="en-US"/>
        </w:rPr>
        <w:t>Jurnal</w:t>
      </w:r>
    </w:p>
    <w:p w14:paraId="7D49B381" w14:textId="77777777" w:rsidR="0004221B" w:rsidRPr="005B6B37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r w:rsidRPr="005B6B37">
        <w:rPr>
          <w:sz w:val="24"/>
          <w:szCs w:val="24"/>
          <w:lang w:val="en-US"/>
        </w:rPr>
        <w:lastRenderedPageBreak/>
        <w:t>Khan TA, Kok K, and Hung S. (2002). Reporting degree of deacetylation values of chitosan: the influence of analytical methods. Journal Pharmacy Science 5:205-212.</w:t>
      </w:r>
    </w:p>
    <w:p w14:paraId="0F785E51" w14:textId="77777777" w:rsidR="0004221B" w:rsidRPr="005B6B37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r w:rsidRPr="005B6B37">
        <w:rPr>
          <w:b/>
          <w:bCs/>
          <w:i/>
          <w:iCs/>
          <w:sz w:val="24"/>
          <w:szCs w:val="24"/>
          <w:lang w:val="en-US"/>
        </w:rPr>
        <w:t>Proceeding</w:t>
      </w:r>
    </w:p>
    <w:p w14:paraId="17C7060C" w14:textId="77777777" w:rsidR="0004221B" w:rsidRPr="005B6B37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r w:rsidRPr="005B6B37">
        <w:rPr>
          <w:sz w:val="24"/>
          <w:szCs w:val="24"/>
          <w:lang w:val="en-US"/>
        </w:rPr>
        <w:t>Darmawijaya, S. (2007). A real measure versus avector measure. In Proceeding of the 5th Seams-UGM International Conference on Matehamatic and Its Applications. Eds. Supama, I. Endrayanto, Kh. Mustofa, I.E. Wijayanti, H. Utami, pp. 249-256, Universitas Gadjah Mada, Yogyakarta.</w:t>
      </w:r>
    </w:p>
    <w:p w14:paraId="493FABD0" w14:textId="77777777" w:rsidR="0004221B" w:rsidRPr="005B6B37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r w:rsidRPr="001F524D">
        <w:rPr>
          <w:b/>
          <w:bCs/>
          <w:sz w:val="24"/>
          <w:szCs w:val="24"/>
          <w:lang w:val="en-US"/>
        </w:rPr>
        <w:t xml:space="preserve">Journal </w:t>
      </w:r>
      <w:r w:rsidRPr="001F524D">
        <w:rPr>
          <w:b/>
          <w:bCs/>
          <w:i/>
          <w:iCs/>
          <w:sz w:val="24"/>
          <w:szCs w:val="24"/>
          <w:lang w:val="en-US"/>
        </w:rPr>
        <w:t>Online</w:t>
      </w:r>
    </w:p>
    <w:p w14:paraId="2AAF1FE8" w14:textId="77777777" w:rsidR="0004221B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r w:rsidRPr="005B6B37">
        <w:rPr>
          <w:sz w:val="24"/>
          <w:szCs w:val="24"/>
          <w:lang w:val="en-US"/>
        </w:rPr>
        <w:t>Tu Z. 2005. An improved system for competent cell preparation and high efficiency plasmid transformation using different Escherichia coli strain. Electronic Journal of Biotecnology 8(1).7p. [online]. http://www.ebiotechnology.info/content/archive.htm. Issued April 2005. [16 Maret 2006].</w:t>
      </w:r>
    </w:p>
    <w:bookmarkEnd w:id="1"/>
    <w:p w14:paraId="1B67DCDA" w14:textId="77777777" w:rsidR="0004221B" w:rsidRPr="00A93732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Lampiran</w:t>
      </w:r>
    </w:p>
    <w:p w14:paraId="7A905B4D" w14:textId="77777777" w:rsidR="0004221B" w:rsidRPr="001F524D" w:rsidRDefault="0004221B" w:rsidP="0004221B">
      <w:pPr>
        <w:numPr>
          <w:ilvl w:val="4"/>
          <w:numId w:val="6"/>
        </w:numPr>
        <w:spacing w:before="120" w:line="276" w:lineRule="auto"/>
        <w:ind w:left="2126" w:right="193"/>
        <w:jc w:val="both"/>
        <w:rPr>
          <w:sz w:val="24"/>
          <w:szCs w:val="24"/>
          <w:lang w:val="en-US"/>
        </w:rPr>
      </w:pPr>
      <w:r w:rsidRPr="001F524D">
        <w:rPr>
          <w:sz w:val="24"/>
          <w:szCs w:val="24"/>
          <w:lang w:val="en-US"/>
        </w:rPr>
        <w:t xml:space="preserve">Lampiran 1: </w:t>
      </w:r>
      <w:r w:rsidRPr="001F524D">
        <w:rPr>
          <w:sz w:val="24"/>
          <w:szCs w:val="24"/>
        </w:rPr>
        <w:t xml:space="preserve">Biodata </w:t>
      </w:r>
      <w:r w:rsidRPr="001F524D">
        <w:rPr>
          <w:sz w:val="24"/>
          <w:szCs w:val="24"/>
          <w:lang w:val="en-US"/>
        </w:rPr>
        <w:t>Ketua Peneliti</w:t>
      </w:r>
    </w:p>
    <w:p w14:paraId="0F0B9D73" w14:textId="77777777" w:rsidR="0004221B" w:rsidRPr="001F524D" w:rsidRDefault="0004221B" w:rsidP="0004221B">
      <w:pPr>
        <w:numPr>
          <w:ilvl w:val="4"/>
          <w:numId w:val="6"/>
        </w:numPr>
        <w:spacing w:before="120" w:line="276" w:lineRule="auto"/>
        <w:ind w:left="2126" w:right="193"/>
        <w:jc w:val="both"/>
        <w:rPr>
          <w:sz w:val="24"/>
          <w:szCs w:val="24"/>
          <w:lang w:val="en-US"/>
        </w:rPr>
      </w:pPr>
      <w:r w:rsidRPr="001F524D">
        <w:rPr>
          <w:sz w:val="24"/>
          <w:szCs w:val="24"/>
          <w:lang w:val="en-US"/>
        </w:rPr>
        <w:t>Lampiran 2: Biodata Pembimbing</w:t>
      </w:r>
    </w:p>
    <w:p w14:paraId="4BA3FDA6" w14:textId="77777777" w:rsidR="0004221B" w:rsidRPr="001F524D" w:rsidRDefault="0004221B" w:rsidP="0004221B">
      <w:pPr>
        <w:numPr>
          <w:ilvl w:val="4"/>
          <w:numId w:val="6"/>
        </w:numPr>
        <w:spacing w:before="120" w:line="276" w:lineRule="auto"/>
        <w:ind w:left="2126" w:right="193"/>
        <w:jc w:val="both"/>
        <w:rPr>
          <w:sz w:val="24"/>
          <w:szCs w:val="24"/>
          <w:lang w:val="en-US"/>
        </w:rPr>
      </w:pPr>
      <w:r w:rsidRPr="001F524D">
        <w:rPr>
          <w:sz w:val="24"/>
          <w:szCs w:val="24"/>
          <w:lang w:val="en-US"/>
        </w:rPr>
        <w:t>Lampiran 3: Biodata Anggota Peneliti</w:t>
      </w:r>
    </w:p>
    <w:p w14:paraId="25367880" w14:textId="77777777" w:rsidR="00912DC4" w:rsidRDefault="0004221B" w:rsidP="00D07FC0">
      <w:pPr>
        <w:numPr>
          <w:ilvl w:val="4"/>
          <w:numId w:val="6"/>
        </w:numPr>
        <w:spacing w:before="120" w:line="276" w:lineRule="auto"/>
        <w:ind w:left="2126" w:right="193"/>
        <w:jc w:val="both"/>
        <w:rPr>
          <w:sz w:val="24"/>
          <w:szCs w:val="24"/>
          <w:lang w:val="en-US"/>
        </w:rPr>
      </w:pPr>
      <w:r w:rsidRPr="00912DC4">
        <w:rPr>
          <w:sz w:val="24"/>
          <w:szCs w:val="24"/>
          <w:lang w:val="en-US"/>
        </w:rPr>
        <w:t>Lampiran 4: Daftar Anggota Mahasiswa</w:t>
      </w:r>
    </w:p>
    <w:p w14:paraId="4C106CD8" w14:textId="0A4F748A" w:rsidR="001D4FB1" w:rsidRPr="00912DC4" w:rsidRDefault="0004221B" w:rsidP="00D07FC0">
      <w:pPr>
        <w:numPr>
          <w:ilvl w:val="4"/>
          <w:numId w:val="6"/>
        </w:numPr>
        <w:spacing w:before="120" w:line="276" w:lineRule="auto"/>
        <w:ind w:left="2126" w:right="193"/>
        <w:jc w:val="both"/>
        <w:rPr>
          <w:sz w:val="24"/>
          <w:szCs w:val="24"/>
          <w:lang w:val="en-US"/>
        </w:rPr>
        <w:sectPr w:rsidR="001D4FB1" w:rsidRPr="00912DC4" w:rsidSect="001D4FB1">
          <w:type w:val="nextColumn"/>
          <w:pgSz w:w="11900" w:h="16838"/>
          <w:pgMar w:top="1440" w:right="1080" w:bottom="1440" w:left="1080" w:header="0" w:footer="0" w:gutter="0"/>
          <w:pgNumType w:start="1"/>
          <w:cols w:space="0" w:equalWidth="0">
            <w:col w:w="9679"/>
          </w:cols>
          <w:docGrid w:linePitch="360"/>
        </w:sectPr>
      </w:pPr>
      <w:r w:rsidRPr="00912DC4">
        <w:rPr>
          <w:sz w:val="24"/>
          <w:szCs w:val="24"/>
          <w:lang w:val="en-US"/>
        </w:rPr>
        <w:t>Lampiran 5: Surat Pernyataan Ketua Peneliti</w:t>
      </w:r>
    </w:p>
    <w:p w14:paraId="43B905F0" w14:textId="3A8CAF9F" w:rsidR="0004221B" w:rsidRPr="0004221B" w:rsidRDefault="0004221B" w:rsidP="00BB6CA0">
      <w:pPr>
        <w:spacing w:before="120" w:line="276" w:lineRule="auto"/>
        <w:ind w:right="193"/>
        <w:jc w:val="both"/>
        <w:rPr>
          <w:sz w:val="24"/>
          <w:szCs w:val="24"/>
          <w:lang w:val="en-US"/>
        </w:rPr>
        <w:sectPr w:rsidR="0004221B" w:rsidRPr="0004221B" w:rsidSect="004E4F1E">
          <w:type w:val="continuous"/>
          <w:pgSz w:w="11900" w:h="16838"/>
          <w:pgMar w:top="1440" w:right="1080" w:bottom="1440" w:left="1080" w:header="0" w:footer="0" w:gutter="0"/>
          <w:cols w:num="2" w:space="0" w:equalWidth="0">
            <w:col w:w="4371" w:space="709"/>
            <w:col w:w="4659"/>
          </w:cols>
          <w:docGrid w:linePitch="360"/>
        </w:sectPr>
      </w:pPr>
    </w:p>
    <w:p w14:paraId="47BF1DFF" w14:textId="77777777" w:rsidR="0004221B" w:rsidRDefault="0004221B" w:rsidP="00BB6CA0">
      <w:pPr>
        <w:spacing w:line="312" w:lineRule="auto"/>
        <w:ind w:right="-6"/>
        <w:rPr>
          <w:b/>
          <w:bCs/>
          <w:sz w:val="24"/>
          <w:szCs w:val="24"/>
          <w:lang w:val="en-US"/>
        </w:rPr>
      </w:pPr>
    </w:p>
    <w:sectPr w:rsidR="0004221B" w:rsidSect="0004221B">
      <w:footerReference w:type="default" r:id="rId11"/>
      <w:type w:val="nextColumn"/>
      <w:pgSz w:w="11900" w:h="16840" w:code="9"/>
      <w:pgMar w:top="964" w:right="1134" w:bottom="96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C2857" w14:textId="77777777" w:rsidR="00E83BB2" w:rsidRDefault="00E83BB2">
      <w:r>
        <w:separator/>
      </w:r>
    </w:p>
  </w:endnote>
  <w:endnote w:type="continuationSeparator" w:id="0">
    <w:p w14:paraId="403BC93F" w14:textId="77777777" w:rsidR="00E83BB2" w:rsidRDefault="00E83B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19643" w14:textId="57EC5B10" w:rsidR="00CB4607" w:rsidRDefault="000E69D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005C2E72" wp14:editId="7D141FAD">
              <wp:simplePos x="0" y="0"/>
              <wp:positionH relativeFrom="page">
                <wp:posOffset>6785701</wp:posOffset>
              </wp:positionH>
              <wp:positionV relativeFrom="page">
                <wp:posOffset>10249517</wp:posOffset>
              </wp:positionV>
              <wp:extent cx="116205" cy="15367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620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9C90BA" w14:textId="77777777" w:rsidR="00CB4607" w:rsidRDefault="00CB4607">
                          <w:pPr>
                            <w:spacing w:line="225" w:lineRule="exact"/>
                            <w:ind w:left="4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B6700">
                            <w:rPr>
                              <w:rFonts w:ascii="Calibri"/>
                              <w:noProof/>
                              <w:sz w:val="20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5C2E7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34.3pt;margin-top:807.05pt;width:9.15pt;height:12.1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" filled="f" stroked="f">
              <v:textbox inset="0,0,0,0">
                <w:txbxContent>
                  <w:p w14:paraId="3D9C90BA" w14:textId="77777777" w:rsidR="00CB4607" w:rsidRDefault="00CB4607">
                    <w:pPr>
                      <w:spacing w:line="225" w:lineRule="exact"/>
                      <w:ind w:left="40"/>
                      <w:rPr>
                        <w:rFonts w:ascii="Calibri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B6700">
                      <w:rPr>
                        <w:rFonts w:ascii="Calibri"/>
                        <w:noProof/>
                        <w:sz w:val="20"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90E3E" w14:textId="60A91018" w:rsidR="00CB4607" w:rsidRDefault="000E69D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C42BB0D" wp14:editId="68837942">
              <wp:simplePos x="0" y="0"/>
              <wp:positionH relativeFrom="page">
                <wp:posOffset>6791236</wp:posOffset>
              </wp:positionH>
              <wp:positionV relativeFrom="page">
                <wp:posOffset>10313384</wp:posOffset>
              </wp:positionV>
              <wp:extent cx="282575" cy="153670"/>
              <wp:effectExtent l="0" t="317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257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1698C3" w14:textId="77777777" w:rsidR="00CB4607" w:rsidRDefault="00CB4607">
                          <w:pPr>
                            <w:spacing w:line="225" w:lineRule="exact"/>
                            <w:ind w:left="203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B6700">
                            <w:rPr>
                              <w:rFonts w:ascii="Calibri"/>
                              <w:noProof/>
                              <w:sz w:val="20"/>
                            </w:rPr>
                            <w:t>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42BB0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34.75pt;margin-top:812.1pt;width:22.25pt;height:12.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" filled="f" stroked="f">
              <v:textbox inset="0,0,0,0">
                <w:txbxContent>
                  <w:p w14:paraId="6A1698C3" w14:textId="77777777" w:rsidR="00CB4607" w:rsidRDefault="00CB4607">
                    <w:pPr>
                      <w:spacing w:line="225" w:lineRule="exact"/>
                      <w:ind w:left="203"/>
                      <w:rPr>
                        <w:rFonts w:ascii="Calibri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B6700">
                      <w:rPr>
                        <w:rFonts w:ascii="Calibri"/>
                        <w:noProof/>
                        <w:sz w:val="20"/>
                      </w:rPr>
                      <w:t>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FBA2A" w14:textId="77777777" w:rsidR="00E83BB2" w:rsidRDefault="00E83BB2">
      <w:r>
        <w:separator/>
      </w:r>
    </w:p>
  </w:footnote>
  <w:footnote w:type="continuationSeparator" w:id="0">
    <w:p w14:paraId="28AADF44" w14:textId="77777777" w:rsidR="00E83BB2" w:rsidRDefault="00E83B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44CE"/>
    <w:multiLevelType w:val="hybridMultilevel"/>
    <w:tmpl w:val="A22AB24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51149"/>
    <w:multiLevelType w:val="hybridMultilevel"/>
    <w:tmpl w:val="41ACCD8C"/>
    <w:lvl w:ilvl="0" w:tplc="76D2F318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7B3283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3" w15:restartNumberingAfterBreak="0">
    <w:nsid w:val="04097643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4" w15:restartNumberingAfterBreak="0">
    <w:nsid w:val="0FC7035D"/>
    <w:multiLevelType w:val="hybridMultilevel"/>
    <w:tmpl w:val="8FBCC6D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23374"/>
    <w:multiLevelType w:val="hybridMultilevel"/>
    <w:tmpl w:val="C1A8ED92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8352E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7" w15:restartNumberingAfterBreak="0">
    <w:nsid w:val="17C511C4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8" w15:restartNumberingAfterBreak="0">
    <w:nsid w:val="1E526E75"/>
    <w:multiLevelType w:val="hybridMultilevel"/>
    <w:tmpl w:val="AD0E9A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A225D7"/>
    <w:multiLevelType w:val="hybridMultilevel"/>
    <w:tmpl w:val="BDFC073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7D1C56"/>
    <w:multiLevelType w:val="hybridMultilevel"/>
    <w:tmpl w:val="3932A4A8"/>
    <w:lvl w:ilvl="0" w:tplc="8FD215A8">
      <w:start w:val="1"/>
      <w:numFmt w:val="upperRoman"/>
      <w:lvlText w:val="%1."/>
      <w:lvlJc w:val="left"/>
      <w:pPr>
        <w:ind w:left="638" w:hanging="284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1" w:tplc="544EA794">
      <w:start w:val="1"/>
      <w:numFmt w:val="decimal"/>
      <w:lvlText w:val="%2."/>
      <w:lvlJc w:val="left"/>
      <w:pPr>
        <w:ind w:left="1062" w:hanging="425"/>
      </w:pPr>
      <w:rPr>
        <w:rFonts w:hint="default"/>
        <w:spacing w:val="-3"/>
        <w:w w:val="100"/>
      </w:rPr>
    </w:lvl>
    <w:lvl w:ilvl="2" w:tplc="405095B2">
      <w:start w:val="1"/>
      <w:numFmt w:val="lowerLetter"/>
      <w:lvlText w:val="%3."/>
      <w:lvlJc w:val="left"/>
      <w:pPr>
        <w:ind w:left="1206" w:hanging="425"/>
      </w:pPr>
      <w:rPr>
        <w:rFonts w:ascii="Times New Roman" w:eastAsia="Times New Roman" w:hAnsi="Times New Roman" w:cs="Times New Roman" w:hint="default"/>
        <w:b w:val="0"/>
        <w:bCs/>
        <w:spacing w:val="-4"/>
        <w:w w:val="100"/>
        <w:sz w:val="24"/>
        <w:szCs w:val="24"/>
      </w:rPr>
    </w:lvl>
    <w:lvl w:ilvl="3" w:tplc="E788032E">
      <w:numFmt w:val="bullet"/>
      <w:lvlText w:val="•"/>
      <w:lvlJc w:val="left"/>
      <w:pPr>
        <w:ind w:left="1202" w:hanging="425"/>
      </w:pPr>
      <w:rPr>
        <w:rFonts w:hint="default"/>
      </w:rPr>
    </w:lvl>
    <w:lvl w:ilvl="4" w:tplc="6724414C">
      <w:numFmt w:val="bullet"/>
      <w:lvlText w:val="•"/>
      <w:lvlJc w:val="left"/>
      <w:pPr>
        <w:ind w:left="2494" w:hanging="425"/>
      </w:pPr>
      <w:rPr>
        <w:rFonts w:hint="default"/>
      </w:rPr>
    </w:lvl>
    <w:lvl w:ilvl="5" w:tplc="67BAACAC">
      <w:numFmt w:val="bullet"/>
      <w:lvlText w:val="•"/>
      <w:lvlJc w:val="left"/>
      <w:pPr>
        <w:ind w:left="3786" w:hanging="425"/>
      </w:pPr>
      <w:rPr>
        <w:rFonts w:hint="default"/>
      </w:rPr>
    </w:lvl>
    <w:lvl w:ilvl="6" w:tplc="B5421E94">
      <w:numFmt w:val="bullet"/>
      <w:lvlText w:val="•"/>
      <w:lvlJc w:val="left"/>
      <w:pPr>
        <w:ind w:left="5078" w:hanging="425"/>
      </w:pPr>
      <w:rPr>
        <w:rFonts w:hint="default"/>
      </w:rPr>
    </w:lvl>
    <w:lvl w:ilvl="7" w:tplc="62FCBFA0">
      <w:numFmt w:val="bullet"/>
      <w:lvlText w:val="•"/>
      <w:lvlJc w:val="left"/>
      <w:pPr>
        <w:ind w:left="6370" w:hanging="425"/>
      </w:pPr>
      <w:rPr>
        <w:rFonts w:hint="default"/>
      </w:rPr>
    </w:lvl>
    <w:lvl w:ilvl="8" w:tplc="D07CCCD8">
      <w:numFmt w:val="bullet"/>
      <w:lvlText w:val="•"/>
      <w:lvlJc w:val="left"/>
      <w:pPr>
        <w:ind w:left="7663" w:hanging="425"/>
      </w:pPr>
      <w:rPr>
        <w:rFonts w:hint="default"/>
      </w:rPr>
    </w:lvl>
  </w:abstractNum>
  <w:abstractNum w:abstractNumId="11" w15:restartNumberingAfterBreak="0">
    <w:nsid w:val="36B32B94"/>
    <w:multiLevelType w:val="hybridMultilevel"/>
    <w:tmpl w:val="BDFC073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036F63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13" w15:restartNumberingAfterBreak="0">
    <w:nsid w:val="3A405EEF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14" w15:restartNumberingAfterBreak="0">
    <w:nsid w:val="3F403FD3"/>
    <w:multiLevelType w:val="hybridMultilevel"/>
    <w:tmpl w:val="7ACE9898"/>
    <w:lvl w:ilvl="0" w:tplc="405095B2">
      <w:start w:val="1"/>
      <w:numFmt w:val="lowerLetter"/>
      <w:lvlText w:val="%1."/>
      <w:lvlJc w:val="left"/>
      <w:pPr>
        <w:ind w:left="1421" w:hanging="360"/>
      </w:pPr>
      <w:rPr>
        <w:rFonts w:ascii="Times New Roman" w:eastAsia="Times New Roman" w:hAnsi="Times New Roman" w:cs="Times New Roman" w:hint="default"/>
        <w:b w:val="0"/>
        <w:bCs/>
        <w:spacing w:val="-4"/>
        <w:w w:val="1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2141" w:hanging="360"/>
      </w:pPr>
    </w:lvl>
    <w:lvl w:ilvl="2" w:tplc="FFFFFFFF" w:tentative="1">
      <w:start w:val="1"/>
      <w:numFmt w:val="lowerRoman"/>
      <w:lvlText w:val="%3."/>
      <w:lvlJc w:val="right"/>
      <w:pPr>
        <w:ind w:left="2861" w:hanging="180"/>
      </w:pPr>
    </w:lvl>
    <w:lvl w:ilvl="3" w:tplc="FFFFFFFF" w:tentative="1">
      <w:start w:val="1"/>
      <w:numFmt w:val="decimal"/>
      <w:lvlText w:val="%4."/>
      <w:lvlJc w:val="left"/>
      <w:pPr>
        <w:ind w:left="3581" w:hanging="360"/>
      </w:pPr>
    </w:lvl>
    <w:lvl w:ilvl="4" w:tplc="FFFFFFFF" w:tentative="1">
      <w:start w:val="1"/>
      <w:numFmt w:val="lowerLetter"/>
      <w:lvlText w:val="%5."/>
      <w:lvlJc w:val="left"/>
      <w:pPr>
        <w:ind w:left="4301" w:hanging="360"/>
      </w:pPr>
    </w:lvl>
    <w:lvl w:ilvl="5" w:tplc="FFFFFFFF" w:tentative="1">
      <w:start w:val="1"/>
      <w:numFmt w:val="lowerRoman"/>
      <w:lvlText w:val="%6."/>
      <w:lvlJc w:val="right"/>
      <w:pPr>
        <w:ind w:left="5021" w:hanging="180"/>
      </w:pPr>
    </w:lvl>
    <w:lvl w:ilvl="6" w:tplc="FFFFFFFF" w:tentative="1">
      <w:start w:val="1"/>
      <w:numFmt w:val="decimal"/>
      <w:lvlText w:val="%7."/>
      <w:lvlJc w:val="left"/>
      <w:pPr>
        <w:ind w:left="5741" w:hanging="360"/>
      </w:pPr>
    </w:lvl>
    <w:lvl w:ilvl="7" w:tplc="FFFFFFFF" w:tentative="1">
      <w:start w:val="1"/>
      <w:numFmt w:val="lowerLetter"/>
      <w:lvlText w:val="%8."/>
      <w:lvlJc w:val="left"/>
      <w:pPr>
        <w:ind w:left="6461" w:hanging="360"/>
      </w:pPr>
    </w:lvl>
    <w:lvl w:ilvl="8" w:tplc="FFFFFFFF" w:tentative="1">
      <w:start w:val="1"/>
      <w:numFmt w:val="lowerRoman"/>
      <w:lvlText w:val="%9."/>
      <w:lvlJc w:val="right"/>
      <w:pPr>
        <w:ind w:left="7181" w:hanging="180"/>
      </w:pPr>
    </w:lvl>
  </w:abstractNum>
  <w:abstractNum w:abstractNumId="15" w15:restartNumberingAfterBreak="0">
    <w:nsid w:val="45BA2FC7"/>
    <w:multiLevelType w:val="hybridMultilevel"/>
    <w:tmpl w:val="2DBE2B3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695A72"/>
    <w:multiLevelType w:val="hybridMultilevel"/>
    <w:tmpl w:val="95961B34"/>
    <w:lvl w:ilvl="0" w:tplc="FFFFFFFF">
      <w:start w:val="1"/>
      <w:numFmt w:val="upperLetter"/>
      <w:lvlText w:val="%1."/>
      <w:lvlJc w:val="left"/>
      <w:pPr>
        <w:ind w:left="862" w:hanging="360"/>
      </w:pPr>
    </w:lvl>
    <w:lvl w:ilvl="1" w:tplc="FFFFFFFF" w:tentative="1">
      <w:start w:val="1"/>
      <w:numFmt w:val="lowerLetter"/>
      <w:lvlText w:val="%2."/>
      <w:lvlJc w:val="left"/>
      <w:pPr>
        <w:ind w:left="1582" w:hanging="360"/>
      </w:pPr>
    </w:lvl>
    <w:lvl w:ilvl="2" w:tplc="FFFFFFFF" w:tentative="1">
      <w:start w:val="1"/>
      <w:numFmt w:val="lowerRoman"/>
      <w:lvlText w:val="%3."/>
      <w:lvlJc w:val="right"/>
      <w:pPr>
        <w:ind w:left="2302" w:hanging="180"/>
      </w:pPr>
    </w:lvl>
    <w:lvl w:ilvl="3" w:tplc="FFFFFFFF" w:tentative="1">
      <w:start w:val="1"/>
      <w:numFmt w:val="decimal"/>
      <w:lvlText w:val="%4."/>
      <w:lvlJc w:val="left"/>
      <w:pPr>
        <w:ind w:left="3022" w:hanging="360"/>
      </w:pPr>
    </w:lvl>
    <w:lvl w:ilvl="4" w:tplc="FFFFFFFF" w:tentative="1">
      <w:start w:val="1"/>
      <w:numFmt w:val="lowerLetter"/>
      <w:lvlText w:val="%5."/>
      <w:lvlJc w:val="left"/>
      <w:pPr>
        <w:ind w:left="3742" w:hanging="360"/>
      </w:pPr>
    </w:lvl>
    <w:lvl w:ilvl="5" w:tplc="FFFFFFFF" w:tentative="1">
      <w:start w:val="1"/>
      <w:numFmt w:val="lowerRoman"/>
      <w:lvlText w:val="%6."/>
      <w:lvlJc w:val="right"/>
      <w:pPr>
        <w:ind w:left="4462" w:hanging="180"/>
      </w:pPr>
    </w:lvl>
    <w:lvl w:ilvl="6" w:tplc="FFFFFFFF" w:tentative="1">
      <w:start w:val="1"/>
      <w:numFmt w:val="decimal"/>
      <w:lvlText w:val="%7."/>
      <w:lvlJc w:val="left"/>
      <w:pPr>
        <w:ind w:left="5182" w:hanging="360"/>
      </w:pPr>
    </w:lvl>
    <w:lvl w:ilvl="7" w:tplc="FFFFFFFF" w:tentative="1">
      <w:start w:val="1"/>
      <w:numFmt w:val="lowerLetter"/>
      <w:lvlText w:val="%8."/>
      <w:lvlJc w:val="left"/>
      <w:pPr>
        <w:ind w:left="5902" w:hanging="360"/>
      </w:pPr>
    </w:lvl>
    <w:lvl w:ilvl="8" w:tplc="FFFFFFFF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48E94432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18" w15:restartNumberingAfterBreak="0">
    <w:nsid w:val="49EB0AFA"/>
    <w:multiLevelType w:val="hybridMultilevel"/>
    <w:tmpl w:val="2DBE2B3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A387C"/>
    <w:multiLevelType w:val="hybridMultilevel"/>
    <w:tmpl w:val="D74894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244D84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21" w15:restartNumberingAfterBreak="0">
    <w:nsid w:val="4DB71AA8"/>
    <w:multiLevelType w:val="hybridMultilevel"/>
    <w:tmpl w:val="BDFC073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1A64B6"/>
    <w:multiLevelType w:val="hybridMultilevel"/>
    <w:tmpl w:val="A22AB24E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352510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24" w15:restartNumberingAfterBreak="0">
    <w:nsid w:val="52B9387D"/>
    <w:multiLevelType w:val="hybridMultilevel"/>
    <w:tmpl w:val="9CB202B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31065D"/>
    <w:multiLevelType w:val="hybridMultilevel"/>
    <w:tmpl w:val="95961B34"/>
    <w:lvl w:ilvl="0" w:tplc="38090015">
      <w:start w:val="1"/>
      <w:numFmt w:val="upperLetter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6" w15:restartNumberingAfterBreak="0">
    <w:nsid w:val="566101DE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27" w15:restartNumberingAfterBreak="0">
    <w:nsid w:val="5A7629CD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28" w15:restartNumberingAfterBreak="0">
    <w:nsid w:val="5BBB62DE"/>
    <w:multiLevelType w:val="hybridMultilevel"/>
    <w:tmpl w:val="BDFC073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4C716D"/>
    <w:multiLevelType w:val="hybridMultilevel"/>
    <w:tmpl w:val="8FBCC6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F83805"/>
    <w:multiLevelType w:val="hybridMultilevel"/>
    <w:tmpl w:val="6FC40E7A"/>
    <w:lvl w:ilvl="0" w:tplc="FFFFFFFF">
      <w:start w:val="1"/>
      <w:numFmt w:val="upperRoman"/>
      <w:lvlText w:val="%1."/>
      <w:lvlJc w:val="left"/>
      <w:pPr>
        <w:ind w:left="638" w:hanging="284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1" w:tplc="FFFFFFFF">
      <w:start w:val="1"/>
      <w:numFmt w:val="decimal"/>
      <w:lvlText w:val="%2."/>
      <w:lvlJc w:val="left"/>
      <w:pPr>
        <w:ind w:left="1062" w:hanging="425"/>
      </w:pPr>
      <w:rPr>
        <w:rFonts w:hint="default"/>
        <w:spacing w:val="-3"/>
        <w:w w:val="100"/>
      </w:rPr>
    </w:lvl>
    <w:lvl w:ilvl="2" w:tplc="38090017">
      <w:start w:val="1"/>
      <w:numFmt w:val="lowerLetter"/>
      <w:lvlText w:val="%3)"/>
      <w:lvlJc w:val="left"/>
      <w:pPr>
        <w:ind w:left="1332" w:hanging="360"/>
      </w:pPr>
    </w:lvl>
    <w:lvl w:ilvl="3" w:tplc="FFFFFFFF">
      <w:numFmt w:val="bullet"/>
      <w:lvlText w:val="•"/>
      <w:lvlJc w:val="left"/>
      <w:pPr>
        <w:ind w:left="1202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2494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3786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07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370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663" w:hanging="425"/>
      </w:pPr>
      <w:rPr>
        <w:rFonts w:hint="default"/>
      </w:rPr>
    </w:lvl>
  </w:abstractNum>
  <w:abstractNum w:abstractNumId="31" w15:restartNumberingAfterBreak="0">
    <w:nsid w:val="5E536F20"/>
    <w:multiLevelType w:val="hybridMultilevel"/>
    <w:tmpl w:val="7C52DE4C"/>
    <w:lvl w:ilvl="0" w:tplc="8FD215A8">
      <w:start w:val="1"/>
      <w:numFmt w:val="upperRoman"/>
      <w:lvlText w:val="%1."/>
      <w:lvlJc w:val="left"/>
      <w:pPr>
        <w:ind w:left="638" w:hanging="284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1" w:tplc="3809000F">
      <w:start w:val="1"/>
      <w:numFmt w:val="decimal"/>
      <w:lvlText w:val="%2."/>
      <w:lvlJc w:val="left"/>
      <w:pPr>
        <w:ind w:left="1062" w:hanging="425"/>
      </w:pPr>
      <w:rPr>
        <w:rFonts w:hint="default"/>
        <w:spacing w:val="-3"/>
        <w:w w:val="100"/>
      </w:rPr>
    </w:lvl>
    <w:lvl w:ilvl="2" w:tplc="405095B2">
      <w:start w:val="1"/>
      <w:numFmt w:val="lowerLetter"/>
      <w:lvlText w:val="%3."/>
      <w:lvlJc w:val="left"/>
      <w:pPr>
        <w:ind w:left="1206" w:hanging="425"/>
      </w:pPr>
      <w:rPr>
        <w:rFonts w:ascii="Times New Roman" w:eastAsia="Times New Roman" w:hAnsi="Times New Roman" w:cs="Times New Roman" w:hint="default"/>
        <w:b w:val="0"/>
        <w:bCs/>
        <w:spacing w:val="-4"/>
        <w:w w:val="100"/>
        <w:sz w:val="24"/>
        <w:szCs w:val="24"/>
      </w:rPr>
    </w:lvl>
    <w:lvl w:ilvl="3" w:tplc="E788032E">
      <w:numFmt w:val="bullet"/>
      <w:lvlText w:val="•"/>
      <w:lvlJc w:val="left"/>
      <w:pPr>
        <w:ind w:left="1202" w:hanging="425"/>
      </w:pPr>
      <w:rPr>
        <w:rFonts w:hint="default"/>
      </w:rPr>
    </w:lvl>
    <w:lvl w:ilvl="4" w:tplc="6724414C">
      <w:numFmt w:val="bullet"/>
      <w:lvlText w:val="•"/>
      <w:lvlJc w:val="left"/>
      <w:pPr>
        <w:ind w:left="2494" w:hanging="425"/>
      </w:pPr>
      <w:rPr>
        <w:rFonts w:hint="default"/>
      </w:rPr>
    </w:lvl>
    <w:lvl w:ilvl="5" w:tplc="67BAACAC">
      <w:numFmt w:val="bullet"/>
      <w:lvlText w:val="•"/>
      <w:lvlJc w:val="left"/>
      <w:pPr>
        <w:ind w:left="3786" w:hanging="425"/>
      </w:pPr>
      <w:rPr>
        <w:rFonts w:hint="default"/>
      </w:rPr>
    </w:lvl>
    <w:lvl w:ilvl="6" w:tplc="B5421E94">
      <w:numFmt w:val="bullet"/>
      <w:lvlText w:val="•"/>
      <w:lvlJc w:val="left"/>
      <w:pPr>
        <w:ind w:left="5078" w:hanging="425"/>
      </w:pPr>
      <w:rPr>
        <w:rFonts w:hint="default"/>
      </w:rPr>
    </w:lvl>
    <w:lvl w:ilvl="7" w:tplc="62FCBFA0">
      <w:numFmt w:val="bullet"/>
      <w:lvlText w:val="•"/>
      <w:lvlJc w:val="left"/>
      <w:pPr>
        <w:ind w:left="6370" w:hanging="425"/>
      </w:pPr>
      <w:rPr>
        <w:rFonts w:hint="default"/>
      </w:rPr>
    </w:lvl>
    <w:lvl w:ilvl="8" w:tplc="D07CCCD8">
      <w:numFmt w:val="bullet"/>
      <w:lvlText w:val="•"/>
      <w:lvlJc w:val="left"/>
      <w:pPr>
        <w:ind w:left="7663" w:hanging="425"/>
      </w:pPr>
      <w:rPr>
        <w:rFonts w:hint="default"/>
      </w:rPr>
    </w:lvl>
  </w:abstractNum>
  <w:abstractNum w:abstractNumId="32" w15:restartNumberingAfterBreak="0">
    <w:nsid w:val="5E6810DF"/>
    <w:multiLevelType w:val="hybridMultilevel"/>
    <w:tmpl w:val="8FBCC6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94639F"/>
    <w:multiLevelType w:val="hybridMultilevel"/>
    <w:tmpl w:val="E46E0930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D05A22"/>
    <w:multiLevelType w:val="hybridMultilevel"/>
    <w:tmpl w:val="9CB202B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075BDB"/>
    <w:multiLevelType w:val="hybridMultilevel"/>
    <w:tmpl w:val="3BEC1888"/>
    <w:lvl w:ilvl="0" w:tplc="6A20B782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946C6C66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0D105AC8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2F147894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4C70BC06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B8DE9902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8C181408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EEE2E292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B04A780A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36" w15:restartNumberingAfterBreak="0">
    <w:nsid w:val="63EA6747"/>
    <w:multiLevelType w:val="hybridMultilevel"/>
    <w:tmpl w:val="9CB202B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0A7144"/>
    <w:multiLevelType w:val="hybridMultilevel"/>
    <w:tmpl w:val="5488494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75D90"/>
    <w:multiLevelType w:val="hybridMultilevel"/>
    <w:tmpl w:val="C9346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5C77C2"/>
    <w:multiLevelType w:val="hybridMultilevel"/>
    <w:tmpl w:val="8FBCC6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79490E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41" w15:restartNumberingAfterBreak="0">
    <w:nsid w:val="75AE54D3"/>
    <w:multiLevelType w:val="hybridMultilevel"/>
    <w:tmpl w:val="0158EB9C"/>
    <w:lvl w:ilvl="0" w:tplc="3809000F">
      <w:start w:val="1"/>
      <w:numFmt w:val="decimal"/>
      <w:lvlText w:val="%1."/>
      <w:lvlJc w:val="left"/>
      <w:pPr>
        <w:ind w:left="690" w:hanging="543"/>
      </w:pPr>
      <w:rPr>
        <w:rFonts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42" w15:restartNumberingAfterBreak="0">
    <w:nsid w:val="7BCA3D6A"/>
    <w:multiLevelType w:val="hybridMultilevel"/>
    <w:tmpl w:val="BDFC073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BB3BDF"/>
    <w:multiLevelType w:val="hybridMultilevel"/>
    <w:tmpl w:val="BDFC073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9572051">
    <w:abstractNumId w:val="35"/>
  </w:num>
  <w:num w:numId="2" w16cid:durableId="531302494">
    <w:abstractNumId w:val="38"/>
  </w:num>
  <w:num w:numId="3" w16cid:durableId="700863348">
    <w:abstractNumId w:val="10"/>
  </w:num>
  <w:num w:numId="4" w16cid:durableId="117839265">
    <w:abstractNumId w:val="31"/>
  </w:num>
  <w:num w:numId="5" w16cid:durableId="971716332">
    <w:abstractNumId w:val="14"/>
  </w:num>
  <w:num w:numId="6" w16cid:durableId="1374964311">
    <w:abstractNumId w:val="30"/>
  </w:num>
  <w:num w:numId="7" w16cid:durableId="1555389365">
    <w:abstractNumId w:val="1"/>
  </w:num>
  <w:num w:numId="8" w16cid:durableId="1559392352">
    <w:abstractNumId w:val="42"/>
  </w:num>
  <w:num w:numId="9" w16cid:durableId="32313289">
    <w:abstractNumId w:val="11"/>
  </w:num>
  <w:num w:numId="10" w16cid:durableId="415706605">
    <w:abstractNumId w:val="4"/>
  </w:num>
  <w:num w:numId="11" w16cid:durableId="1219122926">
    <w:abstractNumId w:val="7"/>
  </w:num>
  <w:num w:numId="12" w16cid:durableId="284701483">
    <w:abstractNumId w:val="37"/>
  </w:num>
  <w:num w:numId="13" w16cid:durableId="1742217122">
    <w:abstractNumId w:val="36"/>
  </w:num>
  <w:num w:numId="14" w16cid:durableId="577329928">
    <w:abstractNumId w:val="34"/>
  </w:num>
  <w:num w:numId="15" w16cid:durableId="1678649956">
    <w:abstractNumId w:val="24"/>
  </w:num>
  <w:num w:numId="16" w16cid:durableId="6592316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69323241">
    <w:abstractNumId w:val="28"/>
  </w:num>
  <w:num w:numId="18" w16cid:durableId="877013493">
    <w:abstractNumId w:val="19"/>
  </w:num>
  <w:num w:numId="19" w16cid:durableId="1596746344">
    <w:abstractNumId w:val="9"/>
  </w:num>
  <w:num w:numId="20" w16cid:durableId="422000034">
    <w:abstractNumId w:val="15"/>
  </w:num>
  <w:num w:numId="21" w16cid:durableId="435826964">
    <w:abstractNumId w:val="43"/>
  </w:num>
  <w:num w:numId="22" w16cid:durableId="1140927760">
    <w:abstractNumId w:val="18"/>
  </w:num>
  <w:num w:numId="23" w16cid:durableId="2048992857">
    <w:abstractNumId w:val="17"/>
  </w:num>
  <w:num w:numId="24" w16cid:durableId="680278366">
    <w:abstractNumId w:val="29"/>
  </w:num>
  <w:num w:numId="25" w16cid:durableId="1662806766">
    <w:abstractNumId w:val="41"/>
  </w:num>
  <w:num w:numId="26" w16cid:durableId="21789559">
    <w:abstractNumId w:val="32"/>
  </w:num>
  <w:num w:numId="27" w16cid:durableId="627321770">
    <w:abstractNumId w:val="39"/>
  </w:num>
  <w:num w:numId="28" w16cid:durableId="1343120947">
    <w:abstractNumId w:val="27"/>
  </w:num>
  <w:num w:numId="29" w16cid:durableId="1538274004">
    <w:abstractNumId w:val="22"/>
  </w:num>
  <w:num w:numId="30" w16cid:durableId="495732986">
    <w:abstractNumId w:val="33"/>
  </w:num>
  <w:num w:numId="31" w16cid:durableId="1548251218">
    <w:abstractNumId w:val="0"/>
  </w:num>
  <w:num w:numId="32" w16cid:durableId="1205288025">
    <w:abstractNumId w:val="21"/>
  </w:num>
  <w:num w:numId="33" w16cid:durableId="1395620023">
    <w:abstractNumId w:val="25"/>
  </w:num>
  <w:num w:numId="34" w16cid:durableId="337125605">
    <w:abstractNumId w:val="8"/>
  </w:num>
  <w:num w:numId="35" w16cid:durableId="8530014">
    <w:abstractNumId w:val="16"/>
  </w:num>
  <w:num w:numId="36" w16cid:durableId="1060011622">
    <w:abstractNumId w:val="3"/>
  </w:num>
  <w:num w:numId="37" w16cid:durableId="2071154306">
    <w:abstractNumId w:val="12"/>
  </w:num>
  <w:num w:numId="38" w16cid:durableId="2128308585">
    <w:abstractNumId w:val="23"/>
  </w:num>
  <w:num w:numId="39" w16cid:durableId="1163087740">
    <w:abstractNumId w:val="13"/>
  </w:num>
  <w:num w:numId="40" w16cid:durableId="1548490143">
    <w:abstractNumId w:val="26"/>
  </w:num>
  <w:num w:numId="41" w16cid:durableId="102963546">
    <w:abstractNumId w:val="20"/>
  </w:num>
  <w:num w:numId="42" w16cid:durableId="1636712960">
    <w:abstractNumId w:val="6"/>
  </w:num>
  <w:num w:numId="43" w16cid:durableId="352999742">
    <w:abstractNumId w:val="2"/>
  </w:num>
  <w:num w:numId="44" w16cid:durableId="1794715100">
    <w:abstractNumId w:val="4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za0MDQwNjOzMDVS0lEKTi0uzszPAykwqQUA0AlK4ywAAAA="/>
  </w:docVars>
  <w:rsids>
    <w:rsidRoot w:val="004C3BB2"/>
    <w:rsid w:val="000003D4"/>
    <w:rsid w:val="00005B02"/>
    <w:rsid w:val="00007BB8"/>
    <w:rsid w:val="000132BE"/>
    <w:rsid w:val="00021347"/>
    <w:rsid w:val="00027678"/>
    <w:rsid w:val="0003195E"/>
    <w:rsid w:val="00032CC7"/>
    <w:rsid w:val="0004221B"/>
    <w:rsid w:val="000514C1"/>
    <w:rsid w:val="00061CDE"/>
    <w:rsid w:val="000726A9"/>
    <w:rsid w:val="0007279C"/>
    <w:rsid w:val="00083B53"/>
    <w:rsid w:val="00083F63"/>
    <w:rsid w:val="000975BA"/>
    <w:rsid w:val="000A35BD"/>
    <w:rsid w:val="000B3744"/>
    <w:rsid w:val="000B44C1"/>
    <w:rsid w:val="000C38EF"/>
    <w:rsid w:val="000C3AB0"/>
    <w:rsid w:val="000D4C26"/>
    <w:rsid w:val="000D7E20"/>
    <w:rsid w:val="000E1DE4"/>
    <w:rsid w:val="000E1E97"/>
    <w:rsid w:val="000E2F47"/>
    <w:rsid w:val="000E69D4"/>
    <w:rsid w:val="00122825"/>
    <w:rsid w:val="001229DC"/>
    <w:rsid w:val="0014495C"/>
    <w:rsid w:val="001548ED"/>
    <w:rsid w:val="00155002"/>
    <w:rsid w:val="00170057"/>
    <w:rsid w:val="00176E2F"/>
    <w:rsid w:val="00183C30"/>
    <w:rsid w:val="001846AE"/>
    <w:rsid w:val="001846BF"/>
    <w:rsid w:val="00187744"/>
    <w:rsid w:val="001927B5"/>
    <w:rsid w:val="001B11AC"/>
    <w:rsid w:val="001B1356"/>
    <w:rsid w:val="001C0CC6"/>
    <w:rsid w:val="001C1F90"/>
    <w:rsid w:val="001D4FB1"/>
    <w:rsid w:val="001E41D8"/>
    <w:rsid w:val="001F3A2A"/>
    <w:rsid w:val="001F524D"/>
    <w:rsid w:val="002128A9"/>
    <w:rsid w:val="00214045"/>
    <w:rsid w:val="00214A3D"/>
    <w:rsid w:val="002222A2"/>
    <w:rsid w:val="002228A6"/>
    <w:rsid w:val="0022785A"/>
    <w:rsid w:val="002342B6"/>
    <w:rsid w:val="00257508"/>
    <w:rsid w:val="00276384"/>
    <w:rsid w:val="00280A26"/>
    <w:rsid w:val="0028607D"/>
    <w:rsid w:val="00297767"/>
    <w:rsid w:val="002A3541"/>
    <w:rsid w:val="002B5999"/>
    <w:rsid w:val="002B64AA"/>
    <w:rsid w:val="002C2630"/>
    <w:rsid w:val="002C2B60"/>
    <w:rsid w:val="002D5C42"/>
    <w:rsid w:val="002F0088"/>
    <w:rsid w:val="003070DD"/>
    <w:rsid w:val="00311FC3"/>
    <w:rsid w:val="00313EFC"/>
    <w:rsid w:val="003159D2"/>
    <w:rsid w:val="00315B1D"/>
    <w:rsid w:val="00334D71"/>
    <w:rsid w:val="00356936"/>
    <w:rsid w:val="0036316D"/>
    <w:rsid w:val="00367673"/>
    <w:rsid w:val="003720CC"/>
    <w:rsid w:val="003874D9"/>
    <w:rsid w:val="003B2B42"/>
    <w:rsid w:val="003B6700"/>
    <w:rsid w:val="003B7374"/>
    <w:rsid w:val="003C1404"/>
    <w:rsid w:val="003C3F23"/>
    <w:rsid w:val="003D10B7"/>
    <w:rsid w:val="003E1A6D"/>
    <w:rsid w:val="003E3048"/>
    <w:rsid w:val="003F15E8"/>
    <w:rsid w:val="003F15F7"/>
    <w:rsid w:val="00401F7A"/>
    <w:rsid w:val="00422CF1"/>
    <w:rsid w:val="00425F5B"/>
    <w:rsid w:val="004306AB"/>
    <w:rsid w:val="00444D8F"/>
    <w:rsid w:val="0045556E"/>
    <w:rsid w:val="00457754"/>
    <w:rsid w:val="00464723"/>
    <w:rsid w:val="00465566"/>
    <w:rsid w:val="004813A7"/>
    <w:rsid w:val="00487D73"/>
    <w:rsid w:val="00492859"/>
    <w:rsid w:val="004A0E5C"/>
    <w:rsid w:val="004A331E"/>
    <w:rsid w:val="004C3BB2"/>
    <w:rsid w:val="004C3C03"/>
    <w:rsid w:val="004C5DDE"/>
    <w:rsid w:val="004D14B8"/>
    <w:rsid w:val="004D55CA"/>
    <w:rsid w:val="004E4F1E"/>
    <w:rsid w:val="00500224"/>
    <w:rsid w:val="00502F99"/>
    <w:rsid w:val="00535438"/>
    <w:rsid w:val="00547FA2"/>
    <w:rsid w:val="005640EF"/>
    <w:rsid w:val="00567ED5"/>
    <w:rsid w:val="00584850"/>
    <w:rsid w:val="005938AF"/>
    <w:rsid w:val="005A3F01"/>
    <w:rsid w:val="005A3F84"/>
    <w:rsid w:val="005A5BF6"/>
    <w:rsid w:val="005B5E4F"/>
    <w:rsid w:val="005B6B37"/>
    <w:rsid w:val="005E225F"/>
    <w:rsid w:val="005F09AA"/>
    <w:rsid w:val="005F55E2"/>
    <w:rsid w:val="005F61D2"/>
    <w:rsid w:val="005F661B"/>
    <w:rsid w:val="005F6AFA"/>
    <w:rsid w:val="0060182C"/>
    <w:rsid w:val="0061236E"/>
    <w:rsid w:val="00617047"/>
    <w:rsid w:val="00622737"/>
    <w:rsid w:val="006236FF"/>
    <w:rsid w:val="00646A73"/>
    <w:rsid w:val="00651752"/>
    <w:rsid w:val="006609F1"/>
    <w:rsid w:val="00661C56"/>
    <w:rsid w:val="00671B4F"/>
    <w:rsid w:val="00680210"/>
    <w:rsid w:val="006B2AB5"/>
    <w:rsid w:val="006B5E05"/>
    <w:rsid w:val="006D30C2"/>
    <w:rsid w:val="006E5BEB"/>
    <w:rsid w:val="006E73E7"/>
    <w:rsid w:val="0070501B"/>
    <w:rsid w:val="007146DF"/>
    <w:rsid w:val="00721D60"/>
    <w:rsid w:val="007233D5"/>
    <w:rsid w:val="00741DFE"/>
    <w:rsid w:val="00752A89"/>
    <w:rsid w:val="00757A4A"/>
    <w:rsid w:val="00763EB0"/>
    <w:rsid w:val="00766713"/>
    <w:rsid w:val="0077076F"/>
    <w:rsid w:val="007A24A8"/>
    <w:rsid w:val="007A35D4"/>
    <w:rsid w:val="007D73D6"/>
    <w:rsid w:val="007E049A"/>
    <w:rsid w:val="00804211"/>
    <w:rsid w:val="00815FA2"/>
    <w:rsid w:val="00820F22"/>
    <w:rsid w:val="00830612"/>
    <w:rsid w:val="008334C3"/>
    <w:rsid w:val="00836150"/>
    <w:rsid w:val="0083671F"/>
    <w:rsid w:val="008415BC"/>
    <w:rsid w:val="00850C2D"/>
    <w:rsid w:val="00853671"/>
    <w:rsid w:val="00875B4D"/>
    <w:rsid w:val="00875C60"/>
    <w:rsid w:val="00884880"/>
    <w:rsid w:val="00890B7E"/>
    <w:rsid w:val="008B52AD"/>
    <w:rsid w:val="008C4C38"/>
    <w:rsid w:val="008C64E5"/>
    <w:rsid w:val="008C7117"/>
    <w:rsid w:val="008D5DD1"/>
    <w:rsid w:val="008E5428"/>
    <w:rsid w:val="008F53BC"/>
    <w:rsid w:val="00900334"/>
    <w:rsid w:val="009074DE"/>
    <w:rsid w:val="0091089C"/>
    <w:rsid w:val="00912DC4"/>
    <w:rsid w:val="00916260"/>
    <w:rsid w:val="00936B3B"/>
    <w:rsid w:val="009629A3"/>
    <w:rsid w:val="00973AC8"/>
    <w:rsid w:val="00975A9E"/>
    <w:rsid w:val="00992A50"/>
    <w:rsid w:val="00995004"/>
    <w:rsid w:val="009B462D"/>
    <w:rsid w:val="009B5837"/>
    <w:rsid w:val="009B5D59"/>
    <w:rsid w:val="009C707B"/>
    <w:rsid w:val="009D0760"/>
    <w:rsid w:val="009E0784"/>
    <w:rsid w:val="009F5ECA"/>
    <w:rsid w:val="00A1776C"/>
    <w:rsid w:val="00A24366"/>
    <w:rsid w:val="00A27B05"/>
    <w:rsid w:val="00A3206C"/>
    <w:rsid w:val="00A35690"/>
    <w:rsid w:val="00A35C21"/>
    <w:rsid w:val="00A43081"/>
    <w:rsid w:val="00A57A66"/>
    <w:rsid w:val="00A652B5"/>
    <w:rsid w:val="00A65B30"/>
    <w:rsid w:val="00A93732"/>
    <w:rsid w:val="00A96F7D"/>
    <w:rsid w:val="00AB5B1C"/>
    <w:rsid w:val="00AB6081"/>
    <w:rsid w:val="00AC3453"/>
    <w:rsid w:val="00AC3DCF"/>
    <w:rsid w:val="00AC72E0"/>
    <w:rsid w:val="00AD1821"/>
    <w:rsid w:val="00AE1B42"/>
    <w:rsid w:val="00AF2F91"/>
    <w:rsid w:val="00B26EB0"/>
    <w:rsid w:val="00B31637"/>
    <w:rsid w:val="00B424CC"/>
    <w:rsid w:val="00B61E98"/>
    <w:rsid w:val="00B73640"/>
    <w:rsid w:val="00B970E4"/>
    <w:rsid w:val="00B979E5"/>
    <w:rsid w:val="00BB6CA0"/>
    <w:rsid w:val="00BC1E10"/>
    <w:rsid w:val="00BD4034"/>
    <w:rsid w:val="00BE2DE8"/>
    <w:rsid w:val="00BF7B21"/>
    <w:rsid w:val="00C00F53"/>
    <w:rsid w:val="00C13C6E"/>
    <w:rsid w:val="00C1556B"/>
    <w:rsid w:val="00C202DE"/>
    <w:rsid w:val="00C23E7C"/>
    <w:rsid w:val="00C3290D"/>
    <w:rsid w:val="00C36CEC"/>
    <w:rsid w:val="00C40990"/>
    <w:rsid w:val="00C50AFA"/>
    <w:rsid w:val="00C56343"/>
    <w:rsid w:val="00C61474"/>
    <w:rsid w:val="00C63F76"/>
    <w:rsid w:val="00C772E9"/>
    <w:rsid w:val="00C97B19"/>
    <w:rsid w:val="00CB2F34"/>
    <w:rsid w:val="00CB4607"/>
    <w:rsid w:val="00CC2AC2"/>
    <w:rsid w:val="00CE1E1C"/>
    <w:rsid w:val="00CE5972"/>
    <w:rsid w:val="00CE5B11"/>
    <w:rsid w:val="00CF5AFB"/>
    <w:rsid w:val="00D0056A"/>
    <w:rsid w:val="00D03A3C"/>
    <w:rsid w:val="00D06BBD"/>
    <w:rsid w:val="00D07416"/>
    <w:rsid w:val="00D16F22"/>
    <w:rsid w:val="00D223C4"/>
    <w:rsid w:val="00D22752"/>
    <w:rsid w:val="00D25E3C"/>
    <w:rsid w:val="00D40CC8"/>
    <w:rsid w:val="00D41A39"/>
    <w:rsid w:val="00D4301C"/>
    <w:rsid w:val="00D56F35"/>
    <w:rsid w:val="00D64426"/>
    <w:rsid w:val="00D708E3"/>
    <w:rsid w:val="00D7467A"/>
    <w:rsid w:val="00DA219B"/>
    <w:rsid w:val="00E231A5"/>
    <w:rsid w:val="00E35B7A"/>
    <w:rsid w:val="00E46BAF"/>
    <w:rsid w:val="00E52334"/>
    <w:rsid w:val="00E579F7"/>
    <w:rsid w:val="00E76311"/>
    <w:rsid w:val="00E775F4"/>
    <w:rsid w:val="00E778B9"/>
    <w:rsid w:val="00E82C98"/>
    <w:rsid w:val="00E83BB2"/>
    <w:rsid w:val="00E978E8"/>
    <w:rsid w:val="00EA2734"/>
    <w:rsid w:val="00EA4E0D"/>
    <w:rsid w:val="00EB0B5D"/>
    <w:rsid w:val="00EC3905"/>
    <w:rsid w:val="00EF294B"/>
    <w:rsid w:val="00F0014A"/>
    <w:rsid w:val="00F210D6"/>
    <w:rsid w:val="00F60C94"/>
    <w:rsid w:val="00F6375A"/>
    <w:rsid w:val="00F65AB7"/>
    <w:rsid w:val="00F661CE"/>
    <w:rsid w:val="00F953EA"/>
    <w:rsid w:val="00F964F2"/>
    <w:rsid w:val="00F97D45"/>
    <w:rsid w:val="00FB1061"/>
    <w:rsid w:val="00FB19A6"/>
    <w:rsid w:val="00FD6027"/>
    <w:rsid w:val="00FD726C"/>
    <w:rsid w:val="00FD7CF1"/>
    <w:rsid w:val="00FF2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868142"/>
  <w15:docId w15:val="{5C26A123-AA7E-4CB2-B89F-03405C138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4495C"/>
    <w:pPr>
      <w:widowControl w:val="0"/>
      <w:autoSpaceDE w:val="0"/>
      <w:autoSpaceDN w:val="0"/>
    </w:pPr>
    <w:rPr>
      <w:rFonts w:ascii="Times New Roman" w:eastAsia="Times New Roman" w:hAnsi="Times New Roman"/>
      <w:sz w:val="22"/>
      <w:szCs w:val="22"/>
      <w:lang w:val="id" w:eastAsia="id"/>
    </w:rPr>
  </w:style>
  <w:style w:type="paragraph" w:styleId="Heading1">
    <w:name w:val="heading 1"/>
    <w:basedOn w:val="Normal"/>
    <w:uiPriority w:val="1"/>
    <w:qFormat/>
    <w:pPr>
      <w:spacing w:before="75"/>
      <w:ind w:left="426" w:hanging="285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387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"/>
      <w:ind w:left="348" w:right="1081" w:hanging="349"/>
      <w:jc w:val="right"/>
    </w:pPr>
    <w:rPr>
      <w:sz w:val="20"/>
      <w:szCs w:val="20"/>
    </w:rPr>
  </w:style>
  <w:style w:type="paragraph" w:styleId="TOC2">
    <w:name w:val="toc 2"/>
    <w:basedOn w:val="Normal"/>
    <w:uiPriority w:val="1"/>
    <w:qFormat/>
    <w:pPr>
      <w:ind w:left="348" w:hanging="207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925" w:hanging="37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342B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342B6"/>
    <w:rPr>
      <w:rFonts w:ascii="Times New Roman" w:eastAsia="Times New Roman" w:hAnsi="Times New Roman"/>
      <w:sz w:val="22"/>
      <w:szCs w:val="22"/>
      <w:lang w:val="id" w:eastAsia="id"/>
    </w:rPr>
  </w:style>
  <w:style w:type="paragraph" w:styleId="Footer">
    <w:name w:val="footer"/>
    <w:basedOn w:val="Normal"/>
    <w:link w:val="FooterChar"/>
    <w:uiPriority w:val="99"/>
    <w:unhideWhenUsed/>
    <w:rsid w:val="002342B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342B6"/>
    <w:rPr>
      <w:rFonts w:ascii="Times New Roman" w:eastAsia="Times New Roman" w:hAnsi="Times New Roman"/>
      <w:sz w:val="22"/>
      <w:szCs w:val="22"/>
      <w:lang w:val="id" w:eastAsia="id"/>
    </w:rPr>
  </w:style>
  <w:style w:type="table" w:styleId="TableGrid">
    <w:name w:val="Table Grid"/>
    <w:basedOn w:val="TableNormal"/>
    <w:uiPriority w:val="59"/>
    <w:unhideWhenUsed/>
    <w:rsid w:val="00752A89"/>
    <w:rPr>
      <w:rFonts w:ascii="Times New Roman" w:eastAsia="Times New Roman" w:hAnsi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2785A"/>
    <w:rPr>
      <w:color w:val="0563C1"/>
      <w:u w:val="single"/>
    </w:rPr>
  </w:style>
  <w:style w:type="character" w:customStyle="1" w:styleId="BodyTextChar">
    <w:name w:val="Body Text Char"/>
    <w:link w:val="BodyText"/>
    <w:uiPriority w:val="1"/>
    <w:rsid w:val="00AC3453"/>
    <w:rPr>
      <w:rFonts w:ascii="Times New Roman" w:eastAsia="Times New Roman" w:hAnsi="Times New Roman"/>
      <w:sz w:val="24"/>
      <w:szCs w:val="24"/>
      <w:lang w:val="id" w:eastAsia="id"/>
    </w:rPr>
  </w:style>
  <w:style w:type="character" w:styleId="CommentReference">
    <w:name w:val="annotation reference"/>
    <w:uiPriority w:val="99"/>
    <w:semiHidden/>
    <w:unhideWhenUsed/>
    <w:rsid w:val="00E978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78E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978E8"/>
    <w:rPr>
      <w:rFonts w:ascii="Times New Roman" w:eastAsia="Times New Roman" w:hAnsi="Times New Roman"/>
      <w:lang w:val="id" w:eastAsia="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78E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978E8"/>
    <w:rPr>
      <w:rFonts w:ascii="Times New Roman" w:eastAsia="Times New Roman" w:hAnsi="Times New Roman"/>
      <w:b/>
      <w:bCs/>
      <w:lang w:val="id" w:eastAsia="id"/>
    </w:rPr>
  </w:style>
  <w:style w:type="table" w:customStyle="1" w:styleId="TableGrid1">
    <w:name w:val="Table Grid1"/>
    <w:basedOn w:val="TableNormal"/>
    <w:next w:val="TableGrid"/>
    <w:rsid w:val="00EF294B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5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yperlink" Target="https://simaster.ugm.ac.id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248A3E-2040-48B1-8976-6CF470A52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71</Words>
  <Characters>10671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7</CharactersWithSpaces>
  <SharedDoc>false</SharedDoc>
  <HLinks>
    <vt:vector size="6" baseType="variant">
      <vt:variant>
        <vt:i4>2883621</vt:i4>
      </vt:variant>
      <vt:variant>
        <vt:i4>0</vt:i4>
      </vt:variant>
      <vt:variant>
        <vt:i4>0</vt:i4>
      </vt:variant>
      <vt:variant>
        <vt:i4>5</vt:i4>
      </vt:variant>
      <vt:variant>
        <vt:lpwstr>https://simaster.ugm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Anna Khoirun Nisa</cp:lastModifiedBy>
  <cp:revision>3</cp:revision>
  <dcterms:created xsi:type="dcterms:W3CDTF">2023-03-01T08:40:00Z</dcterms:created>
  <dcterms:modified xsi:type="dcterms:W3CDTF">2023-04-14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03-20T00:00:00Z</vt:filetime>
  </property>
  <property fmtid="{D5CDD505-2E9C-101B-9397-08002B2CF9AE}" pid="3" name="GrammarlyDocumentId">
    <vt:lpwstr>50ded6a162f967f8003f7efb85b64966ad417b9d8c041ea9f2457b6d83121949</vt:lpwstr>
  </property>
</Properties>
</file>